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3E15EB" w14:textId="77777777" w:rsidR="001928E8" w:rsidRDefault="001928E8" w:rsidP="001928E8">
      <w:pPr>
        <w:pStyle w:val="Title"/>
      </w:pPr>
      <w:r>
        <w:t>Growth vs. light-capture in PhycoCyanin and PhycoErythrin-rich picocyanobacteria, across photic regimes and growth phases Alternate: Long &amp; low vs. high &amp; short &amp; fast; growth yields, light and photoperiods in PhycoCyanin and PhycoErythrin-rich picocyanobacteria</w:t>
      </w:r>
    </w:p>
    <w:p w14:paraId="31DBBDE6" w14:textId="77777777" w:rsidR="001928E8" w:rsidRDefault="001928E8" w:rsidP="001928E8">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w:t>
      </w:r>
      <w:r>
        <w:t>, Naaman M. Omar</w:t>
      </w:r>
      <w:r>
        <w:rPr>
          <w:vertAlign w:val="superscript"/>
        </w:rPr>
        <w:t>1</w:t>
      </w:r>
      <w:r>
        <w:t>, and Douglas A. Campbell</w:t>
      </w:r>
      <w:r>
        <w:rPr>
          <w:vertAlign w:val="superscript"/>
        </w:rPr>
        <w:t>1,✉</w:t>
      </w:r>
    </w:p>
    <w:p w14:paraId="5610FF1D" w14:textId="77777777" w:rsidR="001928E8" w:rsidRDefault="001928E8" w:rsidP="001928E8">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Sweden</w:t>
      </w:r>
    </w:p>
    <w:p w14:paraId="6517DE37" w14:textId="77777777" w:rsidR="001928E8" w:rsidRDefault="001928E8" w:rsidP="001928E8">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FB4C649" w14:textId="77777777" w:rsidR="001928E8" w:rsidRDefault="001928E8" w:rsidP="001928E8">
      <w:pPr>
        <w:pStyle w:val="BodyText"/>
      </w:pPr>
      <w:r>
        <w:rPr>
          <w:b/>
          <w:bCs/>
        </w:rPr>
        <w:t>Running head:</w:t>
      </w:r>
      <w:r>
        <w:t xml:space="preserve"> Picocyanobacteria across photic regimes</w:t>
      </w:r>
    </w:p>
    <w:p w14:paraId="3527C459" w14:textId="77777777" w:rsidR="001928E8" w:rsidRDefault="001928E8" w:rsidP="001928E8">
      <w:pPr>
        <w:pStyle w:val="Heading1"/>
      </w:pPr>
      <w:bookmarkStart w:id="0" w:name="abstract"/>
      <w:r>
        <w:t>Abstract</w:t>
      </w:r>
    </w:p>
    <w:p w14:paraId="51A45E67" w14:textId="77777777" w:rsidR="001928E8" w:rsidRDefault="001928E8" w:rsidP="001928E8">
      <w:pPr>
        <w:pStyle w:val="FirstParagraph"/>
      </w:pPr>
      <w:r>
        <w:t xml:space="preserve">The genus </w:t>
      </w:r>
      <w:r>
        <w:rPr>
          <w:i/>
          <w:iCs/>
        </w:rPr>
        <w:t>Synechococcus</w:t>
      </w:r>
      <w:r>
        <w:t xml:space="preserve"> occurs between the tropical and arctic zones with long-term scenarios forecasting range expansions of this picocyanobacteria into new photic regimes. We found that the growth rate for PC-rich and PE-rich </w:t>
      </w:r>
      <w:r>
        <w:rPr>
          <w:i/>
          <w:iCs/>
        </w:rPr>
        <w:t>Synechococcus</w:t>
      </w:r>
      <w:r>
        <w:t xml:space="preserve"> sp. was not consistent with the cumulative diel photon dose. PC-rich and PE-rich strains grew most favorably under low light and </w:t>
      </w:r>
      <w:r>
        <w:lastRenderedPageBreak/>
        <w:t xml:space="preserve">24-hour photoperiod, despite the cumulative diel PUR dose being equivalent to conditions where the light intensity was higher and the photoperiod was shorter. Under optimal conditions, PE-rich </w:t>
      </w:r>
      <w:r>
        <w:rPr>
          <w:i/>
          <w:iCs/>
        </w:rPr>
        <w:t>Synechococcus</w:t>
      </w:r>
      <w:r>
        <w:t xml:space="preserve"> sp. achieved the highest recorded cyanobacterial chlorophyll-specific exponential growth rate (µ) of 4.5 d</w:t>
      </w:r>
      <w:r>
        <w:rPr>
          <w:vertAlign w:val="superscript"/>
        </w:rPr>
        <w:t>−1</w:t>
      </w:r>
      <w:r>
        <w:t xml:space="preserve"> (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PSII</w:t>
      </w:r>
      <w:r>
        <w:t>′; nm</w:t>
      </w:r>
      <w:r>
        <w:rPr>
          <w:vertAlign w:val="superscript"/>
        </w:rPr>
        <w:t>2</w:t>
      </w:r>
      <w:r>
        <w:t xml:space="preserve"> quanta</w:t>
      </w:r>
      <w:r>
        <w:rPr>
          <w:vertAlign w:val="superscript"/>
        </w:rPr>
        <w:t>−1</w:t>
      </w:r>
      <w:r>
        <w:t>), versus increasing cumulative diel PAR doses. The σ</w:t>
      </w:r>
      <w:r>
        <w:rPr>
          <w:vertAlign w:val="subscript"/>
        </w:rPr>
        <w:t>PSII</w:t>
      </w:r>
      <w:r>
        <w:t xml:space="preserve">′ excited through phycobilisome absorbance at 590 nm were positively correlated with phycobiliprotein to Chl </w:t>
      </w:r>
      <w:r>
        <w:rPr>
          <w:i/>
          <w:iCs/>
        </w:rPr>
        <w:t>a</w:t>
      </w:r>
      <w:r>
        <w:t xml:space="preserve"> ratio however, in the exponential growth phase, high variability was observed, likely related to regulatory control of σ</w:t>
      </w:r>
      <w:r>
        <w:rPr>
          <w:vertAlign w:val="subscript"/>
        </w:rPr>
        <w:t>PSII</w:t>
      </w:r>
      <w:r>
        <w:t xml:space="preserve">′ beyond pigment composition. Here, for the first time, we calibrated the </w:t>
      </w:r>
      <w:r>
        <w:rPr>
          <w:i/>
          <w:iCs/>
        </w:rPr>
        <w:t>JV</w:t>
      </w:r>
      <w:r>
        <w:rPr>
          <w:vertAlign w:val="subscript"/>
        </w:rPr>
        <w:t>PSII</w:t>
      </w:r>
      <w:r>
        <w:t xml:space="preserve"> estimator to absolute rates of electron transport using parallel measures of oxygen evolution (µmolO</w:t>
      </w:r>
      <w:r>
        <w:rPr>
          <w:vertAlign w:val="subscript"/>
        </w:rPr>
        <w:t>2</w:t>
      </w:r>
      <w:r>
        <w:t xml:space="preserve"> L</w:t>
      </w:r>
      <w:r>
        <w:rPr>
          <w:vertAlign w:val="superscript"/>
        </w:rPr>
        <w:t>−1</w:t>
      </w:r>
      <w:r>
        <w:t xml:space="preserve"> s</w:t>
      </w:r>
      <w:r>
        <w:rPr>
          <w:vertAlign w:val="superscript"/>
        </w:rPr>
        <w:t>−1</w:t>
      </w:r>
      <w:r>
        <w:t>), captured simultaneously to the Fast Repetition Rate fluorometry (FRRf) measures. Within each strain, µ shows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thereby predicting an expansion of the picocyanobacteria’s range into new photic regimes and indicating that PE-rich </w:t>
      </w:r>
      <w:r>
        <w:rPr>
          <w:i/>
          <w:iCs/>
        </w:rPr>
        <w:t>Synechococcus</w:t>
      </w:r>
      <w:r>
        <w:t xml:space="preserve"> sp. may emerge as the dominant phytoplankton component in the near future scenario.</w:t>
      </w:r>
    </w:p>
    <w:p w14:paraId="29C6679E" w14:textId="77777777" w:rsidR="001928E8" w:rsidRDefault="001928E8" w:rsidP="001928E8">
      <w:pPr>
        <w:pStyle w:val="Heading1"/>
      </w:pPr>
      <w:bookmarkStart w:id="1" w:name="introduction"/>
      <w:bookmarkEnd w:id="0"/>
      <w:r>
        <w:t>Introduction</w:t>
      </w:r>
    </w:p>
    <w:p w14:paraId="3B81D5D7" w14:textId="77777777" w:rsidR="001928E8" w:rsidRDefault="001928E8" w:rsidP="001928E8">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w:t>
      </w:r>
      <w:r>
        <w:lastRenderedPageBreak/>
        <w:t>aquatic ecosystems is influenced by cloud cover, water depth, and light attenuation due to water turbidity and suspended particles, including phytoplankton cells (Kirk 1983; Field et al. 1998; Torremorell et al. 2009). Photosynthetically Usable Radiation (PUR), in turn is the fraction of PAR that can be absorbed for photosynthesis by pigments of a given cyanobacteria or algae (Morel 1978). PUR thus depends upon the interaction of PAR, and the phytoplankter expression of genomic capacities for light capture capacity (Moejes et al. 2017; Grébert et al. 2018). Cyanobacteria also respond to changes in photoperiod, which serves as a key environmental cue for photosynthesis, growth, reproduction, and nutrient assimilation in cyanobacteria (Alberte et al. 1980; Huisman et al. 2002; LaRoche and Robicheau 2022).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 (Arrigo 2014). In temperate regions, seasonal variation in light-limitation is less pronounced, but cyanobacteria are still influenced by daily and seasonal fluctuations, with a contrast between more favorable conditions for cyanobacteria growth in spring and summer, compared to fall and winter (Huisman et al. 2002; Holtrop et al. 2021). In the tropics, daylight remains nearly constant throughout the year (Behrenfeld et al. 2006), and cyanobacteria productivity is rather controlled by nutrients resupply into the euphotic zone (Li et al. 2015; Hutchins and Boyd 2016), and mortality through viral lysis (Ortmann et al. 2002) and zooplankton grazing (Christaki et al. 1999).</w:t>
      </w:r>
    </w:p>
    <w:p w14:paraId="7EF570D8" w14:textId="77777777" w:rsidR="001928E8" w:rsidRDefault="001928E8" w:rsidP="001928E8">
      <w:pPr>
        <w:pStyle w:val="BodyText"/>
      </w:pPr>
      <w:r>
        <w:rPr>
          <w:i/>
          <w:iCs/>
        </w:rPr>
        <w:t>Synechococcus</w:t>
      </w:r>
      <w:r>
        <w:t xml:space="preserve">, a diverse genus of picocyanobacteria, exhibits a distribution spanning diverse geographical regions (Flombaum et al. 2013), with strains demonstrating a remarkable range of adaptations to environmental conditions. </w:t>
      </w:r>
      <w:r>
        <w:rPr>
          <w:i/>
          <w:iCs/>
        </w:rPr>
        <w:t>Synechococcus</w:t>
      </w:r>
      <w:r>
        <w:t xml:space="preserve"> capacities to thrive across </w:t>
      </w:r>
      <w:r>
        <w:lastRenderedPageBreak/>
        <w:t xml:space="preserve">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Bracher et al. 2017; Xi et al. 2020). General relations among optical absorption spectra and pigment compositions have been used to determine diagnostic pigment indices of major phytoplankton functional types (Vidussi et al. 2001; Fishwick et al. 2006;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sp. lineages (Six et al. 2021), potentially pushing lineages into new photic regimes. </w:t>
      </w:r>
      <w:r>
        <w:rPr>
          <w:i/>
          <w:iCs/>
        </w:rPr>
        <w:t>Synechococcus</w:t>
      </w:r>
      <w:r>
        <w:t xml:space="preserve"> exhibits significant phenotypic diversity across lineages, encompassing strains rich in PhycoErythrin (PE-rich) or PhycoCyanin (PC-rich) (Haverkamp et al. 2009; Aguilera et al. 2023).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 </w:t>
      </w:r>
      <w:r>
        <w:rPr>
          <w:i/>
          <w:iCs/>
        </w:rPr>
        <w:t>Synechococcus</w:t>
      </w:r>
      <w:r>
        <w:t xml:space="preserve"> sp. strains thus predominantly occupy complementary habitats (Six et al. 2007; Haverkamp et al. 2009; Six et al. 2021), although differential responses of </w:t>
      </w:r>
      <w:r>
        <w:rPr>
          <w:i/>
          <w:iCs/>
        </w:rPr>
        <w:t>Synechococcus</w:t>
      </w:r>
      <w:r>
        <w:t xml:space="preserve"> lineages to photoperiod, </w:t>
      </w:r>
      <w:r>
        <w:lastRenderedPageBreak/>
        <w:t xml:space="preserve">have not been studied in detail, except for thermophilic PC-rich </w:t>
      </w:r>
      <w:r>
        <w:rPr>
          <w:i/>
          <w:iCs/>
        </w:rPr>
        <w:t>Synechococcus</w:t>
      </w:r>
      <w:r>
        <w:t xml:space="preserve"> PCC 6715 (Klepacz-Smółka et al. 2020).</w:t>
      </w:r>
    </w:p>
    <w:p w14:paraId="28F70335" w14:textId="77777777" w:rsidR="001928E8" w:rsidRDefault="001928E8" w:rsidP="001928E8">
      <w:pPr>
        <w:pStyle w:val="BodyText"/>
      </w:pPr>
      <w:r>
        <w:t xml:space="preserve">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examined the physiological responses of PC-rich and PE-rich </w:t>
      </w:r>
      <w:r>
        <w:rPr>
          <w:i/>
          <w:iCs/>
        </w:rPr>
        <w:t>Synechococcus</w:t>
      </w:r>
      <w:r>
        <w:t xml:space="preserve"> sp. in this phase, which we termed the pre-stationary phase of growth.</w:t>
      </w:r>
    </w:p>
    <w:p w14:paraId="2742E218" w14:textId="77777777" w:rsidR="001928E8" w:rsidRDefault="001928E8" w:rsidP="001928E8">
      <w:pPr>
        <w:pStyle w:val="BodyText"/>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 </w:t>
      </w:r>
      <w:r>
        <w:rPr>
          <w:i/>
          <w:iCs/>
        </w:rPr>
        <w:t>Synechococcus</w:t>
      </w:r>
      <w:r>
        <w:t xml:space="preserve"> sp.</w:t>
      </w:r>
    </w:p>
    <w:p w14:paraId="4BE88464" w14:textId="77777777" w:rsidR="001928E8" w:rsidRDefault="001928E8" w:rsidP="001928E8">
      <w:pPr>
        <w:pStyle w:val="Heading1"/>
      </w:pPr>
      <w:bookmarkStart w:id="2" w:name="materials-and-methods"/>
      <w:bookmarkEnd w:id="1"/>
      <w:r>
        <w:lastRenderedPageBreak/>
        <w:t>Materials and Methods</w:t>
      </w:r>
    </w:p>
    <w:p w14:paraId="322BC9B8" w14:textId="77777777" w:rsidR="001928E8" w:rsidRDefault="001928E8" w:rsidP="001928E8">
      <w:pPr>
        <w:pStyle w:val="Heading2"/>
      </w:pPr>
      <w:bookmarkStart w:id="3" w:name="culture-condition-and-experimental-setup"/>
      <w:r>
        <w:t>Culture condition and experimental setup</w:t>
      </w:r>
    </w:p>
    <w:p w14:paraId="54E66611" w14:textId="77777777" w:rsidR="001928E8" w:rsidRDefault="001928E8" w:rsidP="001928E8">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Pre-cultures of picocyanobacteria strains were maintained in Tissue Culture Flasks (VWR International, Cat. No. 10062-872, PA, USA) and were transferred to fresh f/2 media (Guillard 1975) at 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25E68C4B" w14:textId="77777777" w:rsidR="001928E8" w:rsidRDefault="001928E8" w:rsidP="001928E8">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18A0E53A" w14:textId="77777777" w:rsidR="001928E8" w:rsidRDefault="001928E8" w:rsidP="001928E8">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w:t>
      </w:r>
      <w:r>
        <w:lastRenderedPageBreak/>
        <w:t>equivalent peak PAR the 24 h square photoperiod cultures received 4 times the diel photon doses of the 12 h sinuisoidal photoperiod cultures.</w:t>
      </w:r>
    </w:p>
    <w:p w14:paraId="6F869C96" w14:textId="77777777" w:rsidR="001928E8" w:rsidRDefault="001928E8" w:rsidP="001928E8">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µm filter ensured mixing and provided sufficient air/CO</w:t>
      </w:r>
      <w:r>
        <w:rPr>
          <w:vertAlign w:val="subscript"/>
        </w:rPr>
        <w:t>2</w:t>
      </w:r>
      <w:r>
        <w:t xml:space="preserve"> 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14:paraId="1A322161" w14:textId="77777777" w:rsidR="001928E8" w:rsidRDefault="001928E8" w:rsidP="001928E8">
      <w:pPr>
        <w:pStyle w:val="BodyText"/>
      </w:pPr>
      <w:r>
        <w:t>To show that the strains were genetically different, we somehow did genetics. We did it this fancy way. Phylogenetic tree of tested PC-rich and PE-rich strains is presented in Fig. 1S (Supporting Information).</w:t>
      </w:r>
    </w:p>
    <w:p w14:paraId="10373585" w14:textId="77777777" w:rsidR="001928E8" w:rsidRDefault="001928E8" w:rsidP="001928E8">
      <w:pPr>
        <w:pStyle w:val="Heading2"/>
      </w:pPr>
      <w:bookmarkStart w:id="4" w:name="Xa7c4f77afc97420905ec2223a8335255582d9ba"/>
      <w:bookmarkEnd w:id="3"/>
      <w:r>
        <w:t>Growth curves and chlorophyll-specific exponential growth rates</w:t>
      </w:r>
    </w:p>
    <w:p w14:paraId="310CFA65" w14:textId="77777777" w:rsidR="001928E8" w:rsidRDefault="001928E8" w:rsidP="001928E8">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14 days, independently for each culture tube. The exceptions were experiments conducted with a photoperiod of 24 h and light of 600 or 900 µmol photons m</w:t>
      </w:r>
      <w:r>
        <w:rPr>
          <w:vertAlign w:val="superscript"/>
        </w:rPr>
        <w:t>−2</w:t>
      </w:r>
      <w:r>
        <w:t>s</w:t>
      </w:r>
      <w:r>
        <w:rPr>
          <w:vertAlign w:val="superscript"/>
        </w:rPr>
        <w:t>−1</w:t>
      </w:r>
      <w:r>
        <w:t xml:space="preserve">, which lasted 7 days (Fig S2-S4 in Supporting Information).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5 in Supporting Information).</w:t>
      </w:r>
    </w:p>
    <w:p w14:paraId="59EECEAE" w14:textId="77777777" w:rsidR="001928E8" w:rsidRDefault="001928E8" w:rsidP="001928E8">
      <w:pPr>
        <w:pStyle w:val="BodyText"/>
      </w:pPr>
      <w:r>
        <w:lastRenderedPageBreak/>
        <w:t>To summarize the growth responses of the four picocyanobacterial strains we used a Generalized Additive Model (GAM) (Wood 2017) was applied to the relation of chlorophyll-specific µ, d</w:t>
      </w:r>
      <w:r>
        <w:rPr>
          <w:vertAlign w:val="superscript"/>
        </w:rPr>
        <w:t>-1</w:t>
      </w:r>
      <w:r>
        <w:t xml:space="preserve"> to photoperiod and PAR level. The R package </w:t>
      </w:r>
      <w:r>
        <w:rPr>
          <w:rStyle w:val="VerbatimCha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397BC8D2" w14:textId="77777777" w:rsidR="001928E8" w:rsidRDefault="001928E8" w:rsidP="001928E8">
      <w:pPr>
        <w:pStyle w:val="BodyText"/>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of the 1</w:t>
      </w:r>
      <w:r>
        <w:rPr>
          <w:vertAlign w:val="superscript"/>
        </w:rPr>
        <w:t>st</w:t>
      </w:r>
      <w:r>
        <w:t xml:space="preserve"> derivative of OD</w:t>
      </w:r>
      <w:r>
        <w:rPr>
          <w:vertAlign w:val="subscript"/>
        </w:rPr>
        <w:t>680</w:t>
      </w:r>
      <w:r>
        <w:t xml:space="preserve"> was taken as the time of transition from exponential to pre-stationary growth phases (Fig. 1).</w:t>
      </w:r>
    </w:p>
    <w:p w14:paraId="5CD3F16F" w14:textId="77777777" w:rsidR="001928E8" w:rsidRDefault="001928E8" w:rsidP="001928E8">
      <w:pPr>
        <w:pStyle w:val="CaptionedFigure"/>
      </w:pPr>
      <w:r>
        <w:rPr>
          <w:noProof/>
        </w:rPr>
        <w:lastRenderedPageBreak/>
        <w:drawing>
          <wp:inline distT="0" distB="0" distL="0" distR="0" wp14:anchorId="3B7FC6F2" wp14:editId="30000FA7">
            <wp:extent cx="5943600" cy="3820885"/>
            <wp:effectExtent l="0" t="0" r="0" b="0"/>
            <wp:docPr id="26" name="Picture"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49E224A9" w14:textId="0DFF040F" w:rsidR="001928E8" w:rsidRDefault="001928E8" w:rsidP="001928E8">
      <w:pPr>
        <w:pStyle w:val="ImageCaption"/>
      </w:pPr>
      <w:bookmarkStart w:id="5" w:name="fig:FirstDerivative"/>
      <w:bookmarkEnd w:id="5"/>
      <w:r>
        <w:rPr>
          <w:b/>
          <w:bCs/>
        </w:rPr>
        <w:t xml:space="preserve">Fig. </w:t>
      </w:r>
      <w:r>
        <w:t>1</w:t>
      </w:r>
      <w:r w:rsidRPr="001928E8">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sp. (048)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03A55279" w14:textId="77777777" w:rsidR="001928E8" w:rsidRDefault="001928E8" w:rsidP="001928E8">
      <w:pPr>
        <w:pStyle w:val="Heading2"/>
      </w:pPr>
      <w:bookmarkStart w:id="6" w:name="picocyanobacteria-cell-counts"/>
      <w:bookmarkEnd w:id="4"/>
      <w:r>
        <w:t>Picocyanobacteria cell counts</w:t>
      </w:r>
    </w:p>
    <w:p w14:paraId="78598EB8" w14:textId="77777777" w:rsidR="001928E8" w:rsidRDefault="001928E8" w:rsidP="001928E8">
      <w:pPr>
        <w:pStyle w:val="FirstParagraph"/>
      </w:pPr>
      <w:r>
        <w:t>Picocyanobacterial cells (cell mL</w:t>
      </w:r>
      <w:r>
        <w:rPr>
          <w:vertAlign w:val="superscript"/>
        </w:rPr>
        <w:t>−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t>
      </w:r>
      <w:r>
        <w:lastRenderedPageBreak/>
        <w:t>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Wlodkowic et al. 2022). The actual cell number was calculated based on the dilution factor and selected area count in each well.</w:t>
      </w:r>
    </w:p>
    <w:p w14:paraId="1EC533D7" w14:textId="77777777" w:rsidR="001928E8" w:rsidRDefault="001928E8" w:rsidP="001928E8">
      <w:pPr>
        <w:pStyle w:val="Heading2"/>
      </w:pPr>
      <w:bookmarkStart w:id="7" w:name="whole-cell-absorbance-spectra"/>
      <w:bookmarkEnd w:id="6"/>
      <w:r>
        <w:t>Whole-cell absorbance spectra</w:t>
      </w:r>
    </w:p>
    <w:p w14:paraId="0E62707D" w14:textId="77777777" w:rsidR="001928E8" w:rsidRDefault="001928E8" w:rsidP="001928E8">
      <w:pPr>
        <w:pStyle w:val="FirstParagraph"/>
      </w:pPr>
      <w:r>
        <w:t>Absorbance measurements on intact cells in suspension were conducted in an integrating cavity upgrade spectrophotometer (CLARiTY 17 UV/Vis/NIR, On-Line Instrument Systems, Inc., Bogart, GA, USA) according to Blake and Griff (2012) 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 (Jávorfi et al. 2006) as described in the equipment manual.</w:t>
      </w:r>
    </w:p>
    <w:p w14:paraId="7182136B" w14:textId="77777777" w:rsidR="001928E8" w:rsidRDefault="001928E8" w:rsidP="001928E8">
      <w:pPr>
        <w:pStyle w:val="Heading2"/>
      </w:pPr>
      <w:bookmarkStart w:id="8" w:name="photosynthetically-usable-radiation-pur"/>
      <w:bookmarkEnd w:id="7"/>
      <w:r>
        <w:t>Photosynthetically Usable Radiation (PUR)</w:t>
      </w:r>
    </w:p>
    <w:p w14:paraId="262FEFED" w14:textId="77777777" w:rsidR="001928E8" w:rsidRDefault="001928E8" w:rsidP="001928E8">
      <w:pPr>
        <w:pStyle w:val="FirstParagraph"/>
      </w:pPr>
      <w:r>
        <w:t xml:space="preserve">Using whole-cell absorbance spectra of </w:t>
      </w:r>
      <w:r>
        <w:rPr>
          <w:i/>
          <w:iCs/>
        </w:rPr>
        <w:t>Synechococcus</w:t>
      </w:r>
      <w:r>
        <w:t xml:space="preserve"> sp. cultures (Fig. 2), we estimated Photosynthetically Usable Radiation (PUR; µE = µmol photons m</w:t>
      </w:r>
      <w:r>
        <w:rPr>
          <w:vertAlign w:val="superscript"/>
        </w:rPr>
        <w:t>−2</w:t>
      </w:r>
      <w:r>
        <w:t>s</w:t>
      </w:r>
      <w:r>
        <w:rPr>
          <w:vertAlign w:val="superscript"/>
        </w:rPr>
        <w:t>−1</w:t>
      </w:r>
      <w:r>
        <w:t xml:space="preserve">) according to (Morel 1978). </w:t>
      </w:r>
      <w:r>
        <w:lastRenderedPageBreak/>
        <w:t>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18141AE9" w14:textId="77777777" w:rsidR="001928E8" w:rsidRDefault="001928E8" w:rsidP="001928E8">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56591EE1" w14:textId="77777777" w:rsidR="001928E8" w:rsidRDefault="001928E8" w:rsidP="001928E8">
      <w:pPr>
        <w:pStyle w:val="CaptionedFigure"/>
      </w:pPr>
      <w:r>
        <w:rPr>
          <w:noProof/>
        </w:rPr>
        <w:lastRenderedPageBreak/>
        <w:drawing>
          <wp:inline distT="0" distB="0" distL="0" distR="0" wp14:anchorId="0D653610" wp14:editId="7ED7C6B8">
            <wp:extent cx="5943600" cy="7641771"/>
            <wp:effectExtent l="0" t="0" r="0" b="0"/>
            <wp:docPr id="33" name="Picture"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wp:cNvGraphicFramePr/>
            <a:graphic xmlns:a="http://schemas.openxmlformats.org/drawingml/2006/main">
              <a:graphicData uri="http://schemas.openxmlformats.org/drawingml/2006/picture">
                <pic:pic xmlns:pic="http://schemas.openxmlformats.org/drawingml/2006/picture">
                  <pic:nvPicPr>
                    <pic:cNvPr id="34" name="Picture" descr="../Output/Figures/Fig_OlisSpectra.png"/>
                    <pic:cNvPicPr>
                      <a:picLocks noChangeAspect="1" noChangeArrowheads="1"/>
                    </pic:cNvPicPr>
                  </pic:nvPicPr>
                  <pic:blipFill>
                    <a:blip r:embed="rId11"/>
                    <a:stretch>
                      <a:fillRect/>
                    </a:stretch>
                  </pic:blipFill>
                  <pic:spPr bwMode="auto">
                    <a:xfrm>
                      <a:off x="0" y="0"/>
                      <a:ext cx="5943600" cy="7641771"/>
                    </a:xfrm>
                    <a:prstGeom prst="rect">
                      <a:avLst/>
                    </a:prstGeom>
                    <a:noFill/>
                    <a:ln w="9525">
                      <a:noFill/>
                      <a:headEnd/>
                      <a:tailEnd/>
                    </a:ln>
                  </pic:spPr>
                </pic:pic>
              </a:graphicData>
            </a:graphic>
          </wp:inline>
        </w:drawing>
      </w:r>
    </w:p>
    <w:p w14:paraId="34028D75" w14:textId="1C919557" w:rsidR="001928E8" w:rsidRDefault="001928E8" w:rsidP="001928E8">
      <w:pPr>
        <w:pStyle w:val="ImageCaption"/>
      </w:pPr>
      <w:bookmarkStart w:id="9" w:name="fig:OlisSpectra"/>
      <w:bookmarkEnd w:id="9"/>
      <w:r>
        <w:rPr>
          <w:b/>
          <w:bCs/>
        </w:rPr>
        <w:lastRenderedPageBreak/>
        <w:t xml:space="preserve">Fig. </w:t>
      </w:r>
      <w:r w:rsidRPr="001928E8">
        <w:rPr>
          <w:b/>
          <w:bCs/>
        </w:rPr>
        <w:t>2.</w:t>
      </w:r>
      <w:r>
        <w:t xml:space="preserve"> Whole-cell absorbance spectra of PC-rich (solid green lines) or PE-rich (dashed red lines) cultures of </w:t>
      </w:r>
      <w:r>
        <w:rPr>
          <w:i/>
          <w:iCs/>
        </w:rPr>
        <w:t>Synechococcus</w:t>
      </w:r>
      <w:r>
        <w:t xml:space="preserve"> sp. Representative absorbance spectra, normalized to 440 nm (NormA</w:t>
      </w:r>
      <w:r>
        <w:rPr>
          <w:vertAlign w:val="subscript"/>
        </w:rPr>
        <w:t>440</w:t>
      </w:r>
      <w:r>
        <w:t>), were measured from the exponential or pre-stationary phases of growth, together with emission spectra of the white LED lamp used for PAR, normalized to emission at 440 nm (NormEm</w:t>
      </w:r>
      <w:r>
        <w:rPr>
          <w:vertAlign w:val="subscript"/>
        </w:rPr>
        <w:t>440</w:t>
      </w:r>
      <w:r>
        <w:t>, light gray area), in this example PAR was 300 µmol photons m</w:t>
      </w:r>
      <w:r>
        <w:rPr>
          <w:vertAlign w:val="superscript"/>
        </w:rPr>
        <w:t>−2</w:t>
      </w:r>
      <w:r>
        <w:t>s</w:t>
      </w:r>
      <w:r>
        <w:rPr>
          <w:vertAlign w:val="superscript"/>
        </w:rPr>
        <w:t>−1</w:t>
      </w:r>
      <w:r>
        <w:t>. Estimated Photosynthetically Usable Radiation (PUR) is shown as a darker green area for the PC-rich strain and a darker red area for the PE-rich strain, with PUR given for each culture (µE = µmol photons m</w:t>
      </w:r>
      <w:r>
        <w:rPr>
          <w:vertAlign w:val="superscript"/>
        </w:rPr>
        <w:t>−2</w:t>
      </w:r>
      <w:r>
        <w:t>s</w:t>
      </w:r>
      <w:r>
        <w:rPr>
          <w:vertAlign w:val="superscript"/>
        </w:rPr>
        <w:t>−1</w:t>
      </w:r>
      <w:r>
        <w:t xml:space="preserve">). Peaks characteristic of known pigments are labeled; Chl </w:t>
      </w:r>
      <w:r>
        <w:rPr>
          <w:i/>
          <w:iCs/>
        </w:rPr>
        <w:t>a</w:t>
      </w:r>
      <w:r>
        <w:t xml:space="preserve">, chlorophyll </w:t>
      </w:r>
      <w:r>
        <w:rPr>
          <w:i/>
          <w:iCs/>
        </w:rPr>
        <w:t>a</w:t>
      </w:r>
      <w:r>
        <w:t>; PC, phycocyanin; PE, phycoerythrin; PUB, phycourobilin; Car, carotenoids.</w:t>
      </w:r>
    </w:p>
    <w:p w14:paraId="60F994AC" w14:textId="77777777" w:rsidR="001928E8" w:rsidRDefault="001928E8" w:rsidP="001928E8">
      <w:pPr>
        <w:pStyle w:val="Heading2"/>
      </w:pPr>
      <w:bookmarkStart w:id="10" w:name="cumulative-diel-par-and-pur"/>
      <w:bookmarkEnd w:id="8"/>
      <w:r>
        <w:t>Cumulative diel PAR and PUR</w:t>
      </w:r>
    </w:p>
    <w:p w14:paraId="61C97C26" w14:textId="77777777" w:rsidR="001928E8" w:rsidRDefault="001928E8" w:rsidP="001928E8">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For sinuisoidal photoperiods we used Eq. (2); for the continuous 24 h photoperiod we used Eq. (3). Cumulative diel PUR was estimated similarly after estimation of peak PUR from peak PAR.</w:t>
      </w:r>
    </w:p>
    <w:p w14:paraId="09ACACB4" w14:textId="77777777" w:rsidR="001928E8" w:rsidRDefault="00000000" w:rsidP="001928E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406A2246" w14:textId="77777777" w:rsidR="001928E8" w:rsidRDefault="00000000" w:rsidP="001928E8">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2B1A9B3" w14:textId="77777777" w:rsidR="001928E8" w:rsidRDefault="001928E8" w:rsidP="001928E8">
      <w:pPr>
        <w:pStyle w:val="Heading2"/>
      </w:pPr>
      <w:bookmarkStart w:id="11" w:name="pigment-content"/>
      <w:bookmarkEnd w:id="10"/>
      <w:r>
        <w:t>Pigment content</w:t>
      </w:r>
    </w:p>
    <w:p w14:paraId="34C822CD" w14:textId="77777777" w:rsidR="001928E8" w:rsidRDefault="001928E8" w:rsidP="001928E8">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Chl </w:t>
      </w:r>
      <w:r>
        <w:rPr>
          <w:i/>
          <w:iCs/>
        </w:rPr>
        <w:t>a</w:t>
      </w:r>
      <w:r>
        <w:t xml:space="preserve"> concentrations in 3:2 90% acetone:DMSO </w:t>
      </w:r>
      <w:r>
        <w:lastRenderedPageBreak/>
        <w:t xml:space="preserve">solution. Quantitative analysis of Chl </w:t>
      </w:r>
      <w:r>
        <w:rPr>
          <w:i/>
          <w:iCs/>
        </w:rPr>
        <w:t>a</w:t>
      </w:r>
      <w:r>
        <w:t xml:space="preserve"> was obtained after adding 50 µL of culture and 2 mL of a 90% acetone:DMSO solution in a 3:2 ratio (Schraga and Cloern 2017).</w:t>
      </w:r>
    </w:p>
    <w:p w14:paraId="7CEBE617" w14:textId="77777777" w:rsidR="001928E8" w:rsidRDefault="001928E8" w:rsidP="001928E8">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using previously determined linear correlations between pigment content obtained by extraction (Strickland and Parsons 1972; Bennett and Bogorad 1973) and absorbance 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 </w:t>
      </w:r>
      <w:r>
        <w:rPr>
          <w:i/>
          <w:iCs/>
        </w:rPr>
        <w:t>a</w:t>
      </w:r>
      <w:r>
        <w:t xml:space="preserve"> ratio (µg/µg) for individual strains was also calculated.</w:t>
      </w:r>
    </w:p>
    <w:p w14:paraId="00E6F579" w14:textId="77777777" w:rsidR="001928E8" w:rsidRDefault="001928E8" w:rsidP="001928E8">
      <w:pPr>
        <w:pStyle w:val="Heading2"/>
      </w:pPr>
      <w:bookmarkStart w:id="12" w:name="X0abc2fd1357fe26dad04cec545b7921c8251286"/>
      <w:bookmarkEnd w:id="11"/>
      <w:r>
        <w:t>PSII effective absorption cross section of PSII and electron flux</w:t>
      </w:r>
    </w:p>
    <w:p w14:paraId="3763D2D6" w14:textId="77777777" w:rsidR="001928E8" w:rsidRDefault="001928E8" w:rsidP="001928E8">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et al.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w:t>
      </w:r>
      <w:r>
        <w:lastRenderedPageBreak/>
        <w:t>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calibrated using a quantum sensor (LI-250, LI-COR, Inc.). We applied 1 s darkness between sequential light steps, to allow re-opening of PSII. FRRf excitation flashlets were applied at the same wavebands, 445 or 590 nm, as the actinic light steps.</w:t>
      </w:r>
    </w:p>
    <w:p w14:paraId="0B9C3835" w14:textId="77777777" w:rsidR="001928E8" w:rsidRDefault="001928E8" w:rsidP="001928E8">
      <w:pPr>
        <w:pStyle w:val="BodyText"/>
      </w:pPr>
      <w:r>
        <w:t xml:space="preserve">We calculated (Eq. (4)) a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et al. 2021).</w:t>
      </w:r>
    </w:p>
    <w:p w14:paraId="03250DBE" w14:textId="77777777" w:rsidR="001928E8" w:rsidRDefault="001928E8" w:rsidP="001928E8">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3F8CE640" w14:textId="77777777" w:rsidR="001928E8" w:rsidRDefault="001928E8" w:rsidP="001928E8">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et al. 2021) and found similar results.</w:t>
      </w:r>
    </w:p>
    <w:p w14:paraId="1B69EFE2" w14:textId="77777777" w:rsidR="001928E8" w:rsidRDefault="001928E8" w:rsidP="001928E8">
      <w:pPr>
        <w:pStyle w:val="BodyText"/>
      </w:pPr>
      <w:r>
        <w:t xml:space="preserve">We calibrated the </w:t>
      </w:r>
      <w:r>
        <w:rPr>
          <w:i/>
          <w:iCs/>
        </w:rPr>
        <w:t>JV</w:t>
      </w:r>
      <w:r>
        <w:rPr>
          <w:vertAlign w:val="subscript"/>
        </w:rPr>
        <w:t>PSII</w:t>
      </w:r>
      <w:r>
        <w:t xml:space="preserve"> estimator to absolute rates of electron transport (Eq. (4))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LC runs (Fig. 3). For the blue LED (Ex</w:t>
      </w:r>
      <w:r>
        <w:rPr>
          <w:vertAlign w:val="subscript"/>
        </w:rPr>
        <w:t>445nm</w:t>
      </w:r>
      <w:r>
        <w:t>) excitation we used a calibration slope of 106941, while for orange LED (Ex</w:t>
      </w:r>
      <w:r>
        <w:rPr>
          <w:vertAlign w:val="subscript"/>
        </w:rPr>
        <w:t>590nm</w:t>
      </w:r>
      <w:r>
        <w:t>) excitation we used a calibration slope of 251096.</w:t>
      </w:r>
    </w:p>
    <w:p w14:paraId="4A247848" w14:textId="77777777" w:rsidR="001928E8" w:rsidRDefault="001928E8" w:rsidP="001928E8">
      <w:pPr>
        <w:pStyle w:val="BodyText"/>
      </w:pPr>
      <m:oMathPara>
        <m:oMathParaPr>
          <m:jc m:val="center"/>
        </m:oMathParaPr>
        <m:oMath>
          <m:r>
            <w:rPr>
              <w:rFonts w:ascii="Cambria Math" w:hAnsi="Cambria Math"/>
            </w:rPr>
            <w:lastRenderedPageBreak/>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4</m:t>
              </m:r>
            </m:e>
          </m:d>
        </m:oMath>
      </m:oMathPara>
    </w:p>
    <w:p w14:paraId="7427516C" w14:textId="77777777" w:rsidR="001928E8" w:rsidRDefault="001928E8" w:rsidP="001928E8">
      <w:pPr>
        <w:pStyle w:val="CaptionedFigure"/>
      </w:pPr>
      <w:r>
        <w:rPr>
          <w:noProof/>
        </w:rPr>
        <w:drawing>
          <wp:inline distT="0" distB="0" distL="0" distR="0" wp14:anchorId="36EF88EA" wp14:editId="1E644D74">
            <wp:extent cx="5943600" cy="6256421"/>
            <wp:effectExtent l="0" t="0" r="0" b="0"/>
            <wp:docPr id="40" name="Picture"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wp:cNvGraphicFramePr/>
            <a:graphic xmlns:a="http://schemas.openxmlformats.org/drawingml/2006/main">
              <a:graphicData uri="http://schemas.openxmlformats.org/drawingml/2006/picture">
                <pic:pic xmlns:pic="http://schemas.openxmlformats.org/drawingml/2006/picture">
                  <pic:nvPicPr>
                    <pic:cNvPr id="41" name="Picture" descr="../Output/Figures/Fig_LIFT.png"/>
                    <pic:cNvPicPr>
                      <a:picLocks noChangeAspect="1" noChangeArrowheads="1"/>
                    </pic:cNvPicPr>
                  </pic:nvPicPr>
                  <pic:blipFill>
                    <a:blip r:embed="rId12"/>
                    <a:stretch>
                      <a:fillRect/>
                    </a:stretch>
                  </pic:blipFill>
                  <pic:spPr bwMode="auto">
                    <a:xfrm>
                      <a:off x="0" y="0"/>
                      <a:ext cx="5943600" cy="6256421"/>
                    </a:xfrm>
                    <a:prstGeom prst="rect">
                      <a:avLst/>
                    </a:prstGeom>
                    <a:noFill/>
                    <a:ln w="9525">
                      <a:noFill/>
                      <a:headEnd/>
                      <a:tailEnd/>
                    </a:ln>
                  </pic:spPr>
                </pic:pic>
              </a:graphicData>
            </a:graphic>
          </wp:inline>
        </w:drawing>
      </w:r>
    </w:p>
    <w:p w14:paraId="236B9253" w14:textId="25B3A19F" w:rsidR="001928E8" w:rsidRDefault="001928E8" w:rsidP="001928E8">
      <w:pPr>
        <w:pStyle w:val="ImageCaption"/>
      </w:pPr>
      <w:bookmarkStart w:id="13" w:name="fig:LIFT"/>
      <w:bookmarkEnd w:id="13"/>
      <w:r>
        <w:rPr>
          <w:b/>
          <w:bCs/>
        </w:rPr>
        <w:t xml:space="preserve">Fig. </w:t>
      </w:r>
      <w:r w:rsidRPr="001928E8">
        <w:rPr>
          <w:b/>
          <w:bCs/>
        </w:rPr>
        <w:t>3.</w:t>
      </w:r>
      <w:r>
        <w:t xml:space="preserve"> Single turnover (ST) fluorescence induction by Fast Repetition Rate fluorometry (FRRf). (</w:t>
      </w:r>
      <w:r>
        <w:rPr>
          <w:b/>
          <w:bCs/>
        </w:rPr>
        <w:t>A</w:t>
      </w:r>
      <w:r>
        <w:t xml:space="preserve">) Examples of fluorescence yield vs. elapsed time (µs) for PE-rich culture of </w:t>
      </w:r>
      <w:r>
        <w:rPr>
          <w:i/>
          <w:iCs/>
        </w:rPr>
        <w:t>Synechococcus</w:t>
      </w:r>
      <w:r>
        <w:t xml:space="preserve"> sp. (048) in the dark (dark-relaxed; 0 µmol photons m</w:t>
      </w:r>
      <w:r>
        <w:rPr>
          <w:vertAlign w:val="superscript"/>
        </w:rPr>
        <w:t>−2</w:t>
      </w:r>
      <w:r>
        <w:t>s</w:t>
      </w:r>
      <w:r>
        <w:rPr>
          <w:vertAlign w:val="superscript"/>
        </w:rPr>
        <w:t>−1</w:t>
      </w:r>
      <w:r>
        <w:t xml:space="preserve">) and under actinic PAR (in this </w:t>
      </w:r>
      <w:r>
        <w:lastRenderedPageBreak/>
        <w:t>example 80 µmol photons m</w:t>
      </w:r>
      <w:r>
        <w:rPr>
          <w:vertAlign w:val="superscript"/>
        </w:rPr>
        <w:t>−2</w:t>
      </w:r>
      <w:r>
        <w:t>s</w:t>
      </w:r>
      <w:r>
        <w:rPr>
          <w:vertAlign w:val="superscript"/>
        </w:rPr>
        <w:t>−1</w:t>
      </w:r>
      <w:r>
        <w:t>) using blue LED (Ex</w:t>
      </w:r>
      <w:r>
        <w:rPr>
          <w:vertAlign w:val="subscript"/>
        </w:rPr>
        <w:t>445nm</w:t>
      </w:r>
      <w:r>
        <w:t>; open blue circles) or orange (Ex</w:t>
      </w:r>
      <w:r>
        <w:rPr>
          <w:vertAlign w:val="subscript"/>
        </w:rPr>
        <w:t>590nm</w:t>
      </w:r>
      <w:r>
        <w:t xml:space="preserve">; open orange diamonds) excitation. The ST technique delivers a series of flashlets for non-intrusive, repeated monitoring of chlorophyll fluorescence parameters (including </w:t>
      </w:r>
      <w:r>
        <w:rPr>
          <w:i/>
          <w:iCs/>
        </w:rPr>
        <w:t>F</w:t>
      </w:r>
      <w:r>
        <w:rPr>
          <w:vertAlign w:val="subscript"/>
        </w:rPr>
        <w:t>O</w:t>
      </w:r>
      <w:r>
        <w:t xml:space="preserve">, </w:t>
      </w:r>
      <w:r>
        <w:rPr>
          <w:i/>
          <w:iCs/>
        </w:rPr>
        <w:t>F</w:t>
      </w:r>
      <w:r>
        <w:t xml:space="preserve">′, </w:t>
      </w:r>
      <w:r>
        <w:rPr>
          <w:i/>
          <w:iCs/>
        </w:rPr>
        <w:t>F</w:t>
      </w:r>
      <w:r>
        <w:rPr>
          <w:vertAlign w:val="subscript"/>
        </w:rPr>
        <w:t>M</w:t>
      </w:r>
      <w:r>
        <w:t xml:space="preserve">, </w:t>
      </w:r>
      <w:r>
        <w:rPr>
          <w:i/>
          <w:iCs/>
        </w:rPr>
        <w:t>F</w:t>
      </w:r>
      <w:r>
        <w:rPr>
          <w:vertAlign w:val="subscript"/>
        </w:rPr>
        <w:t>M</w:t>
      </w:r>
      <w:r>
        <w:t>′, τ</w:t>
      </w:r>
      <w:r>
        <w:rPr>
          <w:vertAlign w:val="subscript"/>
        </w:rPr>
        <w:t>1</w:t>
      </w:r>
      <w:r>
        <w:t>-τ</w:t>
      </w:r>
      <w:r>
        <w:rPr>
          <w:vertAlign w:val="subscript"/>
        </w:rPr>
        <w:t>3</w:t>
      </w:r>
      <w:r>
        <w:t>, τ</w:t>
      </w:r>
      <w:r>
        <w:rPr>
          <w:vertAlign w:val="subscript"/>
        </w:rPr>
        <w:t>1</w:t>
      </w:r>
      <w:r>
        <w:t>′-τ</w:t>
      </w:r>
      <w:r>
        <w:rPr>
          <w:vertAlign w:val="subscript"/>
        </w:rPr>
        <w:t>3</w:t>
      </w:r>
      <w:r>
        <w:t>′, σ</w:t>
      </w:r>
      <w:r>
        <w:rPr>
          <w:vertAlign w:val="subscript"/>
        </w:rPr>
        <w:t>PSII</w:t>
      </w:r>
      <w:r>
        <w:t>, and σ</w:t>
      </w:r>
      <w:r>
        <w:rPr>
          <w:vertAlign w:val="subscript"/>
        </w:rPr>
        <w:t>PSII</w:t>
      </w:r>
      <w:r>
        <w:t>′). (</w:t>
      </w:r>
      <w:r>
        <w:rPr>
          <w:b/>
          <w:bCs/>
        </w:rPr>
        <w:t>B</w:t>
      </w:r>
      <w:r>
        <w:t>) Linear regressions of uncalibrated PSII electron flux (</w:t>
      </w:r>
      <w:r>
        <w:rPr>
          <w:i/>
          <w:iCs/>
        </w:rPr>
        <w:t>JV</w:t>
      </w:r>
      <w:r>
        <w:rPr>
          <w:vertAlign w:val="subscript"/>
        </w:rPr>
        <w:t>PSII</w:t>
      </w:r>
      <w:r>
        <w:t>) vs. e</w:t>
      </w:r>
      <w:r>
        <w:rPr>
          <w:vertAlign w:val="superscript"/>
        </w:rPr>
        <w:t>−</w:t>
      </w:r>
      <w:r>
        <w:t xml:space="preserve"> L</w:t>
      </w:r>
      <w:r>
        <w:rPr>
          <w:vertAlign w:val="superscript"/>
        </w:rPr>
        <w:t>−1</w:t>
      </w:r>
      <w:r>
        <w:t xml:space="preserve"> s</w:t>
      </w:r>
      <w:r>
        <w:rPr>
          <w:vertAlign w:val="superscript"/>
        </w:rPr>
        <w:t>−1</w:t>
      </w:r>
      <w:r>
        <w:t xml:space="preserve"> derived from simultaneously measured oxygen evolution Light Response Curves (LRC) under blue LED (Ex</w:t>
      </w:r>
      <w:r>
        <w:rPr>
          <w:vertAlign w:val="subscript"/>
        </w:rPr>
        <w:t>445nm</w:t>
      </w:r>
      <w:r>
        <w:t>; open blue circles) or orange (Ex</w:t>
      </w:r>
      <w:r>
        <w:rPr>
          <w:vertAlign w:val="subscript"/>
        </w:rPr>
        <w:t>590nm</w:t>
      </w:r>
      <w:r>
        <w:t>; open orange diamonds) excitation. (</w:t>
      </w:r>
      <w:r>
        <w:rPr>
          <w:b/>
          <w:bCs/>
        </w:rPr>
        <w:t>C</w:t>
      </w:r>
      <w:r>
        <w:t>) Rapid Light Curve (RLC), fit with a three parameter model (Harrison and Platt 1986), for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measured under blue LED (Ex</w:t>
      </w:r>
      <w:r>
        <w:rPr>
          <w:vertAlign w:val="subscript"/>
        </w:rPr>
        <w:t>445nm</w:t>
      </w:r>
      <w:r>
        <w:t>; open blue circles) or orange (Ex</w:t>
      </w:r>
      <w:r>
        <w:rPr>
          <w:vertAlign w:val="subscript"/>
        </w:rPr>
        <w:t>590nm</w:t>
      </w:r>
      <w:r>
        <w:t>; open orange diamonds) excitation.</w:t>
      </w:r>
    </w:p>
    <w:p w14:paraId="70D937D1" w14:textId="77777777" w:rsidR="001928E8" w:rsidRDefault="001928E8" w:rsidP="001928E8">
      <w:pPr>
        <w:pStyle w:val="Heading2"/>
      </w:pPr>
      <w:bookmarkStart w:id="14" w:name="statistical-analysis"/>
      <w:bookmarkEnd w:id="12"/>
      <w:r>
        <w:t>Statistical analysis</w:t>
      </w:r>
    </w:p>
    <w:p w14:paraId="583F3992" w14:textId="77777777" w:rsidR="001928E8" w:rsidRDefault="001928E8" w:rsidP="001928E8">
      <w:pPr>
        <w:pStyle w:val="FirstParagraph"/>
      </w:pPr>
      <w:r>
        <w:t xml:space="preserve">Analysis of results was conducted using R version 4.3.0 (R Core Team 2023) running under RStudio (Posit team 2022). To determine significant differences between measurement sets the “stats” v. 3.6.2 R standard package for statistical functions including the </w:t>
      </w:r>
      <w:r>
        <w:rPr>
          <w:i/>
          <w:iCs/>
        </w:rPr>
        <w:t>lm()</w:t>
      </w:r>
      <w:r>
        <w:t xml:space="preserve"> function for linear regression, </w:t>
      </w:r>
      <w:r>
        <w:rPr>
          <w:i/>
          <w:iCs/>
        </w:rPr>
        <w:t>aov()</w:t>
      </w:r>
      <w:r>
        <w:t xml:space="preserve"> function for ANOVA, and </w:t>
      </w:r>
      <w:r>
        <w:rPr>
          <w:i/>
          <w:iCs/>
        </w:rPr>
        <w:t>t.test()</w:t>
      </w:r>
      <w:r>
        <w:t xml:space="preserve"> function for </w:t>
      </w:r>
      <w:r>
        <w:rPr>
          <w:i/>
          <w:iCs/>
        </w:rPr>
        <w:t>t</w:t>
      </w:r>
      <w:r>
        <w:t xml:space="preserve">-test. The </w:t>
      </w:r>
      <w:r>
        <w:rPr>
          <w:i/>
          <w:iCs/>
        </w:rPr>
        <w:t>SSasymp(</w:t>
      </w:r>
      <w:r>
        <w:t>) function (Self-Starting Nls Asymptotic Regression Model) was used to perform a single phase exponential decay fit model and to estimate exponential decay parameters (y</w:t>
      </w:r>
      <w:r>
        <w:rPr>
          <w:vertAlign w:val="subscript"/>
        </w:rPr>
        <w:t>0</w:t>
      </w:r>
      <w:r>
        <w:t>, the starting value; y</w:t>
      </w:r>
      <w:r>
        <w:rPr>
          <w:vertAlign w:val="subscript"/>
        </w:rPr>
        <w:t>f</w:t>
      </w:r>
      <w:r>
        <w:t xml:space="preserve">, the value at infinite x axis; λ, exponential decay constant) (Serway et al. 2004). We also used the </w:t>
      </w:r>
      <w:r>
        <w:rPr>
          <w:i/>
          <w:iCs/>
        </w:rPr>
        <w:t>nlsLM()</w:t>
      </w:r>
      <w:r>
        <w:t xml:space="preserve"> function (Elzhov et al. 2023) to fit a three parameter model (α, initial slope of curve; </w:t>
      </w:r>
      <w:r>
        <w:rPr>
          <w:i/>
          <w:iCs/>
        </w:rPr>
        <w:t>β</w:t>
      </w:r>
      <w:r>
        <w:t xml:space="preserve">, reflecting the photoinhibition process; </w:t>
      </w:r>
      <w:r>
        <w:rPr>
          <w:i/>
          <w:iCs/>
        </w:rPr>
        <w:t>P</w:t>
      </w:r>
      <w:r>
        <w:rPr>
          <w:vertAlign w:val="subscript"/>
        </w:rPr>
        <w:t>max</w:t>
      </w:r>
      <w:r>
        <w:t>, the maximum rate of growth curve) proposed by Harrison and Platt (1986).</w:t>
      </w:r>
    </w:p>
    <w:p w14:paraId="0C907E91" w14:textId="77777777" w:rsidR="001928E8" w:rsidRDefault="001928E8" w:rsidP="001928E8">
      <w:pPr>
        <w:pStyle w:val="BodyText"/>
      </w:pPr>
      <w:r>
        <w:t xml:space="preserve">We performed three-way factorial ANOVA to determine whether peak PAR, photoperiod, strain, and their interactions, significantly influence the chlorophyll-specific exponential growth </w:t>
      </w:r>
      <w:r>
        <w:lastRenderedPageBreak/>
        <w:t>rate (µ; d</w:t>
      </w:r>
      <w:r>
        <w:rPr>
          <w:vertAlign w:val="superscript"/>
        </w:rPr>
        <w:t>−1</w:t>
      </w:r>
      <w:r>
        <w:t>), estimated from logistic fits of chlorophyll proxy OD</w:t>
      </w:r>
      <w:r>
        <w:rPr>
          <w:vertAlign w:val="subscript"/>
        </w:rPr>
        <w:t>680</w:t>
      </w:r>
      <w:r>
        <w:t xml:space="preserve"> – OD</w:t>
      </w:r>
      <w:r>
        <w:rPr>
          <w:vertAlign w:val="subscript"/>
        </w:rPr>
        <w:t>720</w:t>
      </w:r>
      <w:r>
        <w:t xml:space="preserve"> vs. cumulative diel PUR (Table S2).</w:t>
      </w:r>
    </w:p>
    <w:p w14:paraId="1E544311" w14:textId="77777777" w:rsidR="001928E8" w:rsidRDefault="001928E8" w:rsidP="001928E8">
      <w:pPr>
        <w:pStyle w:val="BodyText"/>
      </w:pPr>
      <w:r>
        <w:t>To examine statistical differences between fits of light responses, we performed one-way ANOVA of the three parameter model (Harrison and Platt 1986) 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 </w:t>
      </w:r>
      <w:r>
        <w:rPr>
          <w:i/>
          <w:iCs/>
        </w:rPr>
        <w:t>a</w:t>
      </w:r>
      <w:r>
        <w:t xml:space="preserve"> ratio (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219D941B" w14:textId="77777777" w:rsidR="001928E8" w:rsidRDefault="001928E8" w:rsidP="001928E8">
      <w:pPr>
        <w:pStyle w:val="BodyText"/>
      </w:pPr>
      <w:r>
        <w:t xml:space="preserve">We used </w:t>
      </w:r>
      <w:r>
        <w:rPr>
          <w:i/>
          <w:iCs/>
        </w:rPr>
        <w:t>t</w:t>
      </w:r>
      <w:r>
        <w:t>-tests of linear fits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35479ABD" w14:textId="77777777" w:rsidR="001928E8" w:rsidRDefault="001928E8" w:rsidP="001928E8">
      <w:pPr>
        <w:pStyle w:val="BodyText"/>
      </w:pPr>
      <w:r>
        <w:t xml:space="preserve">Statistical differences for all analyses were determined at significance level α = 0.05. The manuscript was prepared as a Rmarkdown document (Handel 2020) with figures plotted using </w:t>
      </w:r>
      <w:r>
        <w:lastRenderedPageBreak/>
        <w:t>the ggplot2 (Wickham 2016) and the patchwork (Pedersen 2024) packages. All metadata, data and code is available on GitHub (</w:t>
      </w:r>
      <w:hyperlink r:id="rId13">
        <w:r>
          <w:rPr>
            <w:rStyle w:val="Hyperlink"/>
          </w:rPr>
          <w:t>https://github.com/FundyPhytoPhys/BalticPhotoperiod</w:t>
        </w:r>
      </w:hyperlink>
      <w:r>
        <w:t>).</w:t>
      </w:r>
    </w:p>
    <w:p w14:paraId="170810B7" w14:textId="77777777" w:rsidR="001928E8" w:rsidRDefault="001928E8" w:rsidP="001928E8">
      <w:pPr>
        <w:pStyle w:val="Heading1"/>
      </w:pPr>
      <w:bookmarkStart w:id="15" w:name="results"/>
      <w:bookmarkEnd w:id="2"/>
      <w:bookmarkEnd w:id="14"/>
      <w:r>
        <w:t>Results</w:t>
      </w:r>
    </w:p>
    <w:p w14:paraId="2B75FDF8" w14:textId="77777777" w:rsidR="001928E8" w:rsidRDefault="001928E8" w:rsidP="001928E8">
      <w:pPr>
        <w:pStyle w:val="Heading2"/>
      </w:pPr>
      <w:bookmarkStart w:id="16" w:name="X691d66d9a9c45995c6c65e68b90d7c1cffc2960"/>
      <w:r>
        <w:t>Chlorophyll-specific exponential growth rate</w:t>
      </w:r>
    </w:p>
    <w:p w14:paraId="689CE37D" w14:textId="77777777" w:rsidR="001928E8" w:rsidRDefault="001928E8" w:rsidP="001928E8">
      <w:pPr>
        <w:pStyle w:val="FirstParagraph"/>
      </w:pPr>
      <w:r>
        <w:t>We used logistic curve fits (Fig. S5)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sp. originating from the Baltic Sea grown at 30, 90, 180, 300, 600, or 900 peak PAR µmol photons m</w:t>
      </w:r>
      <w:r>
        <w:rPr>
          <w:vertAlign w:val="superscript"/>
        </w:rPr>
        <w:t>−2</w:t>
      </w:r>
      <w:r>
        <w:t>s</w:t>
      </w:r>
      <w:r>
        <w:rPr>
          <w:vertAlign w:val="superscript"/>
        </w:rPr>
        <w:t>−1</w:t>
      </w:r>
      <w:r>
        <w:t xml:space="preserve"> (µE); and photoperiods of 8, 12, 16, or 24 h. Three-way factorial ANOVA showed that peak PAR, photoperiod, strain, and their interactions, significantly affected μ (ANOVA,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sp. PE-rich_127 (μ = 4.5 d</w:t>
      </w:r>
      <w:r>
        <w:rPr>
          <w:vertAlign w:val="superscript"/>
        </w:rPr>
        <w:t>−1</w:t>
      </w:r>
      <w:r>
        <w:t>; 3.7 h doubling 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65D02ECA" w14:textId="77777777" w:rsidR="001928E8" w:rsidRDefault="001928E8" w:rsidP="001928E8">
      <w:pPr>
        <w:pStyle w:val="BodyText"/>
      </w:pPr>
      <w:r>
        <w:t xml:space="preserve">The GAM model in Fig. 4 summarizes these growth responses of the PC-rich and PE-rich picocyanobacteria to peak PAR and photoperiod. PC-rich_056 </w:t>
      </w:r>
      <w:r>
        <w:rPr>
          <w:i/>
          <w:iCs/>
        </w:rPr>
        <w:t>Synechococcus</w:t>
      </w:r>
      <w:r>
        <w:t xml:space="preserve"> sp.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7E9FE94D" w14:textId="77777777" w:rsidR="001928E8" w:rsidRDefault="001928E8" w:rsidP="001928E8">
      <w:pPr>
        <w:pStyle w:val="BodyText"/>
      </w:pPr>
      <w:r>
        <w:lastRenderedPageBreak/>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sp. did not generally follow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57C61AB8" w14:textId="77777777" w:rsidR="001928E8" w:rsidRDefault="001928E8" w:rsidP="001928E8">
      <w:pPr>
        <w:pStyle w:val="CaptionedFigure"/>
      </w:pPr>
      <w:r>
        <w:rPr>
          <w:noProof/>
        </w:rPr>
        <w:lastRenderedPageBreak/>
        <w:drawing>
          <wp:inline distT="0" distB="0" distL="0" distR="0" wp14:anchorId="08FC29D2" wp14:editId="4CDD0620">
            <wp:extent cx="5943600" cy="5630778"/>
            <wp:effectExtent l="0" t="0" r="0" b="0"/>
            <wp:docPr id="48" name="Picture"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9" name="Picture" descr="../Output/Figures/Fig_GAM_Colour.png"/>
                    <pic:cNvPicPr>
                      <a:picLocks noChangeAspect="1" noChangeArrowheads="1"/>
                    </pic:cNvPicPr>
                  </pic:nvPicPr>
                  <pic:blipFill>
                    <a:blip r:embed="rId14"/>
                    <a:stretch>
                      <a:fillRect/>
                    </a:stretch>
                  </pic:blipFill>
                  <pic:spPr bwMode="auto">
                    <a:xfrm>
                      <a:off x="0" y="0"/>
                      <a:ext cx="5943600" cy="5630778"/>
                    </a:xfrm>
                    <a:prstGeom prst="rect">
                      <a:avLst/>
                    </a:prstGeom>
                    <a:noFill/>
                    <a:ln w="9525">
                      <a:noFill/>
                      <a:headEnd/>
                      <a:tailEnd/>
                    </a:ln>
                  </pic:spPr>
                </pic:pic>
              </a:graphicData>
            </a:graphic>
          </wp:inline>
        </w:drawing>
      </w:r>
    </w:p>
    <w:p w14:paraId="65FBE679" w14:textId="73EDF897" w:rsidR="001928E8" w:rsidRDefault="001928E8" w:rsidP="001928E8">
      <w:pPr>
        <w:pStyle w:val="ImageCaption"/>
      </w:pPr>
      <w:bookmarkStart w:id="17" w:name="fig:GAM"/>
      <w:bookmarkEnd w:id="17"/>
      <w:r>
        <w:rPr>
          <w:b/>
          <w:bCs/>
        </w:rPr>
        <w:t xml:space="preserve">Fig. </w:t>
      </w:r>
      <w:r w:rsidRPr="001928E8">
        <w:rPr>
          <w:b/>
          <w:bCs/>
        </w:rPr>
        <w:t>4.</w:t>
      </w:r>
      <w:r>
        <w:t xml:space="preserve"> A contour plot of a Generalized Additive Model (GAM) of chlorophyll-specific growth rates (d</w:t>
      </w:r>
      <w:r>
        <w:rPr>
          <w:vertAlign w:val="superscript"/>
        </w:rPr>
        <w:t>−1</w:t>
      </w:r>
      <w:r>
        <w:t>) for two PhycoCyanin(PC)-rich cultures: (</w:t>
      </w:r>
      <w:r>
        <w:rPr>
          <w:b/>
          <w:bCs/>
        </w:rPr>
        <w:t>A</w:t>
      </w:r>
      <w:r>
        <w:t>) 056, (</w:t>
      </w:r>
      <w:r>
        <w:rPr>
          <w:b/>
          <w:bCs/>
        </w:rPr>
        <w:t>B</w:t>
      </w:r>
      <w:r>
        <w:t>) 077 and two PhycoErythrin(PE)-rich cultures: (</w:t>
      </w:r>
      <w:r>
        <w:rPr>
          <w:b/>
          <w:bCs/>
        </w:rPr>
        <w:t>C</w:t>
      </w:r>
      <w:r>
        <w:t>) 048, (</w:t>
      </w:r>
      <w:r>
        <w:rPr>
          <w:b/>
          <w:bCs/>
        </w:rPr>
        <w:t>D</w:t>
      </w:r>
      <w:r>
        <w:t xml:space="preserve">) 127 of </w:t>
      </w:r>
      <w:r>
        <w:rPr>
          <w:i/>
          <w:iCs/>
        </w:rPr>
        <w:t>Synechococcus</w:t>
      </w:r>
      <w:r>
        <w:t xml:space="preserve"> sp. originating from the Baltic Sea. Cultures were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w:t>
      </w:r>
      <w:r>
        <w:lastRenderedPageBreak/>
        <w:t>10% quantiles for achieved growth rate. Dotted lines show isoclines of cumulative diel photon dose (µmol photons m</w:t>
      </w:r>
      <w:r>
        <w:rPr>
          <w:vertAlign w:val="superscript"/>
        </w:rPr>
        <w:t>−2</w:t>
      </w:r>
      <w:r>
        <w:t>d</w:t>
      </w:r>
      <w:r>
        <w:rPr>
          <w:vertAlign w:val="superscript"/>
        </w:rPr>
        <w:t>−1</w:t>
      </w:r>
      <w:r>
        <w:t>).</w:t>
      </w:r>
    </w:p>
    <w:p w14:paraId="0BC5A3CD" w14:textId="77777777" w:rsidR="001928E8" w:rsidRDefault="001928E8" w:rsidP="001928E8">
      <w:pPr>
        <w:pStyle w:val="BodyText"/>
      </w:pPr>
      <w:r>
        <w:t xml:space="preserve">A three parameter light response model fit (Harrison and Platt 1986) of chlorophyll-specific exponential growth rates vs. cumulative diel PUR dose for two PC-rich and two PE-rich cultures of </w:t>
      </w:r>
      <w:r>
        <w:rPr>
          <w:i/>
          <w:iCs/>
        </w:rPr>
        <w:t>Synechococcus</w:t>
      </w:r>
      <w:r>
        <w:t xml:space="preserve"> sp. showed significant differences between model fits of the pooled data vs. fits for all tested photoperiods (8, 12, 16, or 24 h; ANOVA, </w:t>
      </w:r>
      <w:r>
        <w:rPr>
          <w:i/>
          <w:iCs/>
        </w:rPr>
        <w:t>p</w:t>
      </w:r>
      <w:r>
        <w:t xml:space="preserve"> &lt; 0.05; Fig. 5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5B).</w:t>
      </w:r>
    </w:p>
    <w:p w14:paraId="38299BE8" w14:textId="77777777" w:rsidR="001928E8" w:rsidRDefault="001928E8" w:rsidP="001928E8">
      <w:pPr>
        <w:pStyle w:val="CaptionedFigure"/>
      </w:pPr>
      <w:r>
        <w:rPr>
          <w:noProof/>
        </w:rPr>
        <w:lastRenderedPageBreak/>
        <w:drawing>
          <wp:inline distT="0" distB="0" distL="0" distR="0" wp14:anchorId="5640D33D" wp14:editId="0FF4AE4B">
            <wp:extent cx="5943600" cy="4457700"/>
            <wp:effectExtent l="0" t="0" r="0" b="0"/>
            <wp:docPr id="52" name="Picture"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3" name="Picture" descr="../Output/Figures/Fig_GrowthRate_Photoperiod_PUR.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F4EE21B" w14:textId="13631C57" w:rsidR="001928E8" w:rsidRDefault="001928E8" w:rsidP="001928E8">
      <w:pPr>
        <w:pStyle w:val="ImageCaption"/>
      </w:pPr>
      <w:bookmarkStart w:id="18" w:name="fig:GrowthRatePhotoperiodPUR"/>
      <w:bookmarkEnd w:id="18"/>
      <w:r>
        <w:rPr>
          <w:b/>
          <w:bCs/>
        </w:rPr>
        <w:t xml:space="preserve">Fig. </w:t>
      </w:r>
      <w:r w:rsidRPr="001928E8">
        <w:rPr>
          <w:b/>
          <w:bCs/>
        </w:rPr>
        <w:t>5.</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w:t>
      </w:r>
      <w:r>
        <w:lastRenderedPageBreak/>
        <w:t xml:space="preserve">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004502F3" w14:textId="77777777" w:rsidR="001928E8" w:rsidRDefault="001928E8" w:rsidP="001928E8">
      <w:pPr>
        <w:pStyle w:val="BodyText"/>
      </w:pPr>
      <w:r>
        <w:t>Strains also showed distinct growth rate responses to cumulative diel PUR, depending upon peak PAR (Fig. 6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2</w:t>
      </w:r>
      <w:r>
        <w:t>s</w:t>
      </w:r>
      <w:r>
        <w:rPr>
          <w:vertAlign w:val="superscript"/>
        </w:rPr>
        <w:t>−1</w:t>
      </w:r>
      <w:r>
        <w:t xml:space="preserve"> and above (Fig. 6B).</w:t>
      </w:r>
    </w:p>
    <w:p w14:paraId="728ECF49" w14:textId="77777777" w:rsidR="001928E8" w:rsidRDefault="001928E8" w:rsidP="001928E8">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6, S7 and Table S5, S6 in Supporting Information).</w:t>
      </w:r>
    </w:p>
    <w:p w14:paraId="6BB30766" w14:textId="77777777" w:rsidR="001928E8" w:rsidRDefault="001928E8" w:rsidP="001928E8">
      <w:pPr>
        <w:pStyle w:val="CaptionedFigure"/>
      </w:pPr>
      <w:r>
        <w:rPr>
          <w:noProof/>
        </w:rPr>
        <w:lastRenderedPageBreak/>
        <w:drawing>
          <wp:inline distT="0" distB="0" distL="0" distR="0" wp14:anchorId="38CF32A3" wp14:editId="7FD66450">
            <wp:extent cx="5943600" cy="4457700"/>
            <wp:effectExtent l="0" t="0" r="0" b="0"/>
            <wp:docPr id="56" name="Picture"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7" name="Picture" descr="../Output/Figures/Fig_GrowthRate_Light_PUR.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4E2FC13A" w14:textId="2869F682" w:rsidR="001928E8" w:rsidRDefault="001928E8" w:rsidP="001928E8">
      <w:pPr>
        <w:pStyle w:val="ImageCaption"/>
      </w:pPr>
      <w:bookmarkStart w:id="19" w:name="fig:GrowthRateLightPUR"/>
      <w:bookmarkEnd w:id="19"/>
      <w:r>
        <w:rPr>
          <w:b/>
          <w:bCs/>
        </w:rPr>
        <w:t xml:space="preserve">Fig. </w:t>
      </w:r>
      <w:r w:rsidRPr="001928E8">
        <w:rPr>
          <w:b/>
          <w:bCs/>
        </w:rPr>
        <w:t>6.</w:t>
      </w:r>
      <w:r>
        <w:t xml:space="preserve">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w:t>
      </w:r>
      <w:r>
        <w:rPr>
          <w:b/>
          <w:bCs/>
        </w:rPr>
        <w:t>A</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5),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w:t>
      </w:r>
      <w:r>
        <w:lastRenderedPageBreak/>
        <w:t>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19149A93" w14:textId="77777777" w:rsidR="001928E8" w:rsidRDefault="001928E8" w:rsidP="001928E8">
      <w:pPr>
        <w:pStyle w:val="Heading2"/>
      </w:pPr>
      <w:bookmarkStart w:id="20" w:name="purpar-ratio-vs.-cumulative-diel-par"/>
      <w:bookmarkEnd w:id="16"/>
      <w:r>
        <w:t>PUR/PAR ratio vs. cumulative diel PAR</w:t>
      </w:r>
    </w:p>
    <w:p w14:paraId="467ABE56" w14:textId="77777777" w:rsidR="001928E8" w:rsidRDefault="001928E8" w:rsidP="001928E8">
      <w:pPr>
        <w:pStyle w:val="FirstParagraph"/>
      </w:pPr>
      <w:r>
        <w:t xml:space="preserve">The PUR/PAR ratio is an index of the efficacy of light capture for a culture under a given growth condition; showing the fraction of PAR that can be captured by the absorbance of the cells (Fig. 7). For the two PC-rich and, particularly, for the two PE-rich cultures of </w:t>
      </w:r>
      <w:r>
        <w:rPr>
          <w:i/>
          <w:iCs/>
        </w:rPr>
        <w:t>Synechococcus</w:t>
      </w:r>
      <w:r>
        <w:t xml:space="preserve"> 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 </w:t>
      </w:r>
      <w:r>
        <w:rPr>
          <w:i/>
          <w:iCs/>
        </w:rPr>
        <w:t>p</w:t>
      </w:r>
      <w:r>
        <w:t xml:space="preserve"> &lt; 0.05), except the model fits from PE-rich_048 and PE-rich_127 (ANOVA, </w:t>
      </w:r>
      <w:r>
        <w:rPr>
          <w:i/>
          <w:iCs/>
        </w:rPr>
        <w:t>p</w:t>
      </w:r>
      <w:r>
        <w:t xml:space="preserve"> &gt; 0.05; Table S9). Moreover, the PUR/PAR ratio was higher in the PE-rich strains under low cumulative diel photon dose during their exponential phase of growth (y</w:t>
      </w:r>
      <w:r>
        <w:rPr>
          <w:vertAlign w:val="subscript"/>
        </w:rPr>
        <w:t>0</w:t>
      </w:r>
      <w:r>
        <w:t xml:space="preserve"> greater or equal to 0.9), but decayed towards a plateau close to the PC-rich strains as cumulative diel photon dose increases (y</w:t>
      </w:r>
      <w:r>
        <w:rPr>
          <w:vertAlign w:val="subscript"/>
        </w:rPr>
        <w:t>f</w:t>
      </w:r>
      <w:r>
        <w:t xml:space="preserve"> = 0.5). λ, the exponential decay constant for decrease in PUR/PAR vs. cumulative diel PAR, was almost 2-fold higher for PE-rich strains, compared to PC-rich picocyanobacteria. On the other hand, the single phase exponential decay model fits did not differ significantly among strains, during their pre-stationary phase of growth (ANOVA, </w:t>
      </w:r>
      <w:r>
        <w:rPr>
          <w:i/>
          <w:iCs/>
        </w:rPr>
        <w:t>p</w:t>
      </w:r>
      <w:r>
        <w:t xml:space="preserve"> &gt; 0.05; Table S9). During this phase, response of PUR/PAR to increasing cumulative diel PAR dampens and remains constant for all strains in the range y</w:t>
      </w:r>
      <w:r>
        <w:rPr>
          <w:vertAlign w:val="subscript"/>
        </w:rPr>
        <w:t>f</w:t>
      </w:r>
      <w:r>
        <w:t xml:space="preserve"> = 0.4 – 0.5, except PE-rich_048. We also find that model fits from different phases of growth differed within </w:t>
      </w:r>
      <w:r>
        <w:lastRenderedPageBreak/>
        <w:t xml:space="preserve">a given strain, with the exception of PC-rich_056 (ANOVA; </w:t>
      </w:r>
      <w:r>
        <w:rPr>
          <w:i/>
          <w:iCs/>
        </w:rPr>
        <w:t>p</w:t>
      </w:r>
      <w:r>
        <w:t xml:space="preserve"> &lt; 0.05, Table S9). A similar decay trend was observed for Phycobiliprotein to Chl </w:t>
      </w:r>
      <w:r>
        <w:rPr>
          <w:i/>
          <w:iCs/>
        </w:rPr>
        <w:t>a</w:t>
      </w:r>
      <w:r>
        <w:t xml:space="preserve"> ratio (µg/µg) across cumulative diel PAR (Fig. S8).</w:t>
      </w:r>
    </w:p>
    <w:p w14:paraId="6DE4C746" w14:textId="77777777" w:rsidR="001928E8" w:rsidRDefault="001928E8" w:rsidP="001928E8">
      <w:pPr>
        <w:pStyle w:val="CaptionedFigure"/>
      </w:pPr>
      <w:r>
        <w:rPr>
          <w:noProof/>
        </w:rPr>
        <w:lastRenderedPageBreak/>
        <w:drawing>
          <wp:inline distT="0" distB="0" distL="0" distR="0" wp14:anchorId="5ED34DBE" wp14:editId="6B5A5573">
            <wp:extent cx="5943600" cy="7641771"/>
            <wp:effectExtent l="0" t="0" r="0" b="0"/>
            <wp:docPr id="61" name="Picture"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Fig_PURPARRatio.png"/>
                    <pic:cNvPicPr>
                      <a:picLocks noChangeAspect="1" noChangeArrowheads="1"/>
                    </pic:cNvPicPr>
                  </pic:nvPicPr>
                  <pic:blipFill>
                    <a:blip r:embed="rId17"/>
                    <a:stretch>
                      <a:fillRect/>
                    </a:stretch>
                  </pic:blipFill>
                  <pic:spPr bwMode="auto">
                    <a:xfrm>
                      <a:off x="0" y="0"/>
                      <a:ext cx="5943600" cy="7641771"/>
                    </a:xfrm>
                    <a:prstGeom prst="rect">
                      <a:avLst/>
                    </a:prstGeom>
                    <a:noFill/>
                    <a:ln w="9525">
                      <a:noFill/>
                      <a:headEnd/>
                      <a:tailEnd/>
                    </a:ln>
                  </pic:spPr>
                </pic:pic>
              </a:graphicData>
            </a:graphic>
          </wp:inline>
        </w:drawing>
      </w:r>
    </w:p>
    <w:p w14:paraId="7CBDC70E" w14:textId="116DC72E" w:rsidR="001928E8" w:rsidRDefault="001928E8" w:rsidP="001928E8">
      <w:pPr>
        <w:pStyle w:val="ImageCaption"/>
      </w:pPr>
      <w:bookmarkStart w:id="21" w:name="fig:PURPARRatio"/>
      <w:bookmarkEnd w:id="21"/>
      <w:r>
        <w:rPr>
          <w:b/>
          <w:bCs/>
        </w:rPr>
        <w:lastRenderedPageBreak/>
        <w:t xml:space="preserve">Fig. </w:t>
      </w:r>
      <w:r w:rsidRPr="001928E8">
        <w:rPr>
          <w:b/>
          <w:bCs/>
        </w:rPr>
        <w:t>7.</w:t>
      </w:r>
      <w:r>
        <w:t xml:space="preserve"> Changes in PUR/PAR ratio vs. cumulative diel PAR (µmol photons m</w:t>
      </w:r>
      <w:r>
        <w:rPr>
          <w:vertAlign w:val="superscript"/>
        </w:rPr>
        <w:t>−2</w:t>
      </w:r>
      <w:r>
        <w:t>d</w:t>
      </w:r>
      <w:r>
        <w:rPr>
          <w:vertAlign w:val="superscript"/>
        </w:rPr>
        <w:t>−1</w:t>
      </w:r>
      <w:r>
        <w:t xml:space="preserve">). PUR/PAR ratio was estimated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178A6364" w14:textId="77777777" w:rsidR="001928E8" w:rsidRDefault="001928E8" w:rsidP="001928E8">
      <w:pPr>
        <w:pStyle w:val="Heading2"/>
      </w:pPr>
      <w:bookmarkStart w:id="22" w:name="Xc68612605c0da362ba11cbd1d8f2c71ba3108ed"/>
      <w:bookmarkEnd w:id="20"/>
      <w:r>
        <w:t>Effective absorption cross section of PSII of picocyanobacteria</w:t>
      </w:r>
    </w:p>
    <w:p w14:paraId="3313BE2F" w14:textId="77777777" w:rsidR="001928E8" w:rsidRDefault="001928E8" w:rsidP="001928E8">
      <w:pPr>
        <w:pStyle w:val="FirstParagraph"/>
      </w:pPr>
      <w:r>
        <w:t>We estimated the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for each culture, vs. cumulative diel photon dose (µmol photons m</w:t>
      </w:r>
      <w:r>
        <w:rPr>
          <w:vertAlign w:val="superscript"/>
        </w:rPr>
        <w:t>−2</w:t>
      </w:r>
      <w:r>
        <w:t>d</w:t>
      </w:r>
      <w:r>
        <w:rPr>
          <w:vertAlign w:val="superscript"/>
        </w:rPr>
        <w:t>−1</w:t>
      </w:r>
      <w:r>
        <w:t>). σ</w:t>
      </w:r>
      <w:r>
        <w:rPr>
          <w:vertAlign w:val="subscript"/>
        </w:rPr>
        <w:t>PSII</w:t>
      </w:r>
      <w:r>
        <w:t>ʹ was estimated using FRRf induction curves using Ex</w:t>
      </w:r>
      <w:r>
        <w:rPr>
          <w:vertAlign w:val="subscript"/>
        </w:rPr>
        <w:t>590nm</w:t>
      </w:r>
      <w:r>
        <w:t xml:space="preserve"> (orange) excitation, for two PC-rich (056, 077) and two PE-rich (048, 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8). The σ</w:t>
      </w:r>
      <w:r>
        <w:rPr>
          <w:vertAlign w:val="subscript"/>
        </w:rPr>
        <w:t>PSII</w:t>
      </w:r>
      <w:r>
        <w:t>ʹ measured under diel peak PAR growth light under Ex</w:t>
      </w:r>
      <w:r>
        <w:rPr>
          <w:vertAlign w:val="subscript"/>
        </w:rPr>
        <w:t>445nm</w:t>
      </w:r>
      <w:r>
        <w:t xml:space="preserve"> (blue) excitation vs. cumulative diel photon dose is shown in Supporting Information (Fig. S9, Table S12).</w:t>
      </w:r>
    </w:p>
    <w:p w14:paraId="1773D629" w14:textId="77777777" w:rsidR="001928E8" w:rsidRDefault="001928E8" w:rsidP="001928E8">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w:t>
      </w:r>
      <w:r>
        <w:lastRenderedPageBreak/>
        <w:t xml:space="preserve">the exponential decay fits differed significantly among two PC-rich strains and PE-rich_048 strains during their exponential phase of growth (ANOVA, </w:t>
      </w:r>
      <w:r>
        <w:rPr>
          <w:i/>
          <w:iCs/>
        </w:rPr>
        <w:t>p</w:t>
      </w:r>
      <w:r>
        <w:t xml:space="preserve"> &lt; 0.05; Table S11). PE-rich strains showed higher σ</w:t>
      </w:r>
      <w:r>
        <w:rPr>
          <w:vertAlign w:val="subscript"/>
        </w:rPr>
        <w:t>PSII</w:t>
      </w:r>
      <w:r>
        <w:t>ʹ under low cumulative diel photon dose (y</w:t>
      </w:r>
      <w:r>
        <w:rPr>
          <w:vertAlign w:val="subscript"/>
        </w:rPr>
        <w:t>0</w:t>
      </w:r>
      <w:r>
        <w:t xml:space="preserve"> about 0.8 and y</w:t>
      </w:r>
      <w:r>
        <w:rPr>
          <w:vertAlign w:val="subscript"/>
        </w:rPr>
        <w:t>f</w:t>
      </w:r>
      <w:r>
        <w:t xml:space="preserve"> about 4) than did PC-rich strains however, decay parameter λ was similar for all strains. During pre-stationary phase this response dampens in the PC-rich strains but persists in the PE-rich strains (Table S11). σ</w:t>
      </w:r>
      <w:r>
        <w:rPr>
          <w:vertAlign w:val="subscript"/>
        </w:rPr>
        <w:t>PSII</w:t>
      </w:r>
      <w:r>
        <w:t>ʹ for the PE-rich strains during pre-stationary phase of growth still remain higher (y</w:t>
      </w:r>
      <w:r>
        <w:rPr>
          <w:vertAlign w:val="subscript"/>
        </w:rPr>
        <w:t>f</w:t>
      </w:r>
      <w:r>
        <w:t xml:space="preserve"> between 2.3 – 3.0) than in the PC-rich strains (y</w:t>
      </w:r>
      <w:r>
        <w:rPr>
          <w:vertAlign w:val="subscript"/>
        </w:rPr>
        <w:t>f</w:t>
      </w:r>
      <w:r>
        <w:t xml:space="preserve"> between 1.4 – 1.7) even as cumulative diel photon dose increases. Model fits from different phases of growth differed within a given strain, with the exception of PE-rich_048 (ANOVA; </w:t>
      </w:r>
      <w:r>
        <w:rPr>
          <w:i/>
          <w:iCs/>
        </w:rPr>
        <w:t>p</w:t>
      </w:r>
      <w:r>
        <w:t xml:space="preserve"> &lt; 0.05, Table S11).</w:t>
      </w:r>
    </w:p>
    <w:p w14:paraId="51EBA881" w14:textId="77777777" w:rsidR="001928E8" w:rsidRDefault="001928E8" w:rsidP="001928E8">
      <w:pPr>
        <w:pStyle w:val="CaptionedFigure"/>
      </w:pPr>
      <w:r>
        <w:rPr>
          <w:noProof/>
        </w:rPr>
        <w:lastRenderedPageBreak/>
        <w:drawing>
          <wp:inline distT="0" distB="0" distL="0" distR="0" wp14:anchorId="038D1E68" wp14:editId="57D4388C">
            <wp:extent cx="5943600" cy="7641771"/>
            <wp:effectExtent l="0" t="0" r="0" b="0"/>
            <wp:docPr id="66" name="Picture"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7" name="Picture" descr="../Output/Figures/Fig_Sigma590.png"/>
                    <pic:cNvPicPr>
                      <a:picLocks noChangeAspect="1" noChangeArrowheads="1"/>
                    </pic:cNvPicPr>
                  </pic:nvPicPr>
                  <pic:blipFill>
                    <a:blip r:embed="rId18"/>
                    <a:stretch>
                      <a:fillRect/>
                    </a:stretch>
                  </pic:blipFill>
                  <pic:spPr bwMode="auto">
                    <a:xfrm>
                      <a:off x="0" y="0"/>
                      <a:ext cx="5943600" cy="7641771"/>
                    </a:xfrm>
                    <a:prstGeom prst="rect">
                      <a:avLst/>
                    </a:prstGeom>
                    <a:noFill/>
                    <a:ln w="9525">
                      <a:noFill/>
                      <a:headEnd/>
                      <a:tailEnd/>
                    </a:ln>
                  </pic:spPr>
                </pic:pic>
              </a:graphicData>
            </a:graphic>
          </wp:inline>
        </w:drawing>
      </w:r>
    </w:p>
    <w:p w14:paraId="58AC2CE3" w14:textId="5DEBBC32" w:rsidR="001928E8" w:rsidRDefault="001928E8" w:rsidP="001928E8">
      <w:pPr>
        <w:pStyle w:val="ImageCaption"/>
      </w:pPr>
      <w:bookmarkStart w:id="23" w:name="fig:Sigma590"/>
      <w:bookmarkEnd w:id="23"/>
      <w:r>
        <w:rPr>
          <w:b/>
          <w:bCs/>
        </w:rPr>
        <w:lastRenderedPageBreak/>
        <w:t xml:space="preserve">Fig. </w:t>
      </w:r>
      <w:r w:rsidRPr="001928E8">
        <w:rPr>
          <w:b/>
          <w:bCs/>
        </w:rPr>
        <w:t>8.</w:t>
      </w:r>
      <w:r>
        <w:t xml:space="preserve">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vs. cumulative diel PAR (µmol photons m</w:t>
      </w:r>
      <w:r>
        <w:rPr>
          <w:vertAlign w:val="superscript"/>
        </w:rPr>
        <w:t>−2</w:t>
      </w:r>
      <w:r>
        <w:t>d</w:t>
      </w:r>
      <w:r>
        <w:rPr>
          <w:vertAlign w:val="superscript"/>
        </w:rPr>
        <w:t>−1</w:t>
      </w:r>
      <w:r>
        <w:t>). Effective absorption cross section of PSII (σ</w:t>
      </w:r>
      <w:r>
        <w:rPr>
          <w:vertAlign w:val="subscript"/>
        </w:rPr>
        <w:t>PSII</w:t>
      </w:r>
      <w:r>
        <w:t>ʹ; nm</w:t>
      </w:r>
      <w:r>
        <w:rPr>
          <w:vertAlign w:val="superscript"/>
        </w:rPr>
        <w:t>2</w:t>
      </w:r>
      <w:r>
        <w:t xml:space="preserve"> quanta</w:t>
      </w:r>
      <w:r>
        <w:rPr>
          <w:vertAlign w:val="superscript"/>
        </w:rPr>
        <w:t>−1</w:t>
      </w:r>
      <w:r>
        <w:t>) was estimated using FRRf induction curves with excitation of phycobilisomes (Ex</w:t>
      </w:r>
      <w:r>
        <w:rPr>
          <w:vertAlign w:val="subscript"/>
        </w:rPr>
        <w:t>590nm</w:t>
      </w:r>
      <w:r>
        <w:t xml:space="preserve">, orange),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042DA01" w14:textId="77777777" w:rsidR="001928E8" w:rsidRDefault="001928E8" w:rsidP="001928E8">
      <w:pPr>
        <w:pStyle w:val="BodyText"/>
      </w:pPr>
      <w:r>
        <w:t>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w:t>
      </w:r>
      <w:r>
        <w:rPr>
          <w:vertAlign w:val="subscript"/>
        </w:rPr>
        <w:t>590nm</w:t>
      </w:r>
      <w:r>
        <w:t xml:space="preserve"> (orange) excitation, varies with Phycobiliprotein to Chl </w:t>
      </w:r>
      <w:r>
        <w:rPr>
          <w:i/>
          <w:iCs/>
        </w:rPr>
        <w:t>a</w:t>
      </w:r>
      <w:r>
        <w:t xml:space="preserve"> ratio, for PC-rich_056, PC-rich_077, PE-rich_048, and PE-rich_127 cultures of </w:t>
      </w:r>
      <w:r>
        <w:rPr>
          <w:i/>
          <w:iCs/>
        </w:rPr>
        <w:t>Synechococcus</w:t>
      </w:r>
      <w:r>
        <w:t xml:space="preserve"> sp. grown at 30, 90, 180, 300, 600, or 900 peak PAR µmol photons m</w:t>
      </w:r>
      <w:r>
        <w:rPr>
          <w:vertAlign w:val="superscript"/>
        </w:rPr>
        <w:t>−2</w:t>
      </w:r>
      <w:r>
        <w:t>s</w:t>
      </w:r>
      <w:r>
        <w:rPr>
          <w:vertAlign w:val="superscript"/>
        </w:rPr>
        <w:t>−1</w:t>
      </w:r>
      <w:r>
        <w:t xml:space="preserve"> (µE); and photoperiods of 8, 12, 16, or 24 h (Fig. 9). σ</w:t>
      </w:r>
      <w:r>
        <w:rPr>
          <w:vertAlign w:val="subscript"/>
        </w:rPr>
        <w:t>PSII</w:t>
      </w:r>
      <w:r>
        <w:t>ʹ excited through phycobilisome absorbance at Ex</w:t>
      </w:r>
      <w:r>
        <w:rPr>
          <w:vertAlign w:val="subscript"/>
        </w:rPr>
        <w:t>590nm</w:t>
      </w:r>
      <w:r>
        <w:t xml:space="preserve"> shows positive linear correlations with the Phycobiliprotein to Chl </w:t>
      </w:r>
      <w:r>
        <w:rPr>
          <w:i/>
          <w:iCs/>
        </w:rPr>
        <w:t>a</w:t>
      </w:r>
      <w:r>
        <w:t xml:space="preserve"> ratio, although strains in exponential growth show significant scatter around this positive relation, likely related to regulatory control of σ</w:t>
      </w:r>
      <w:r>
        <w:rPr>
          <w:vertAlign w:val="subscript"/>
        </w:rPr>
        <w:t>PSII</w:t>
      </w:r>
      <w:r>
        <w:t>ʹ under different measurement PAR, beyond pigment composition. Under pre-stationary phase the relationship between σ</w:t>
      </w:r>
      <w:r>
        <w:rPr>
          <w:vertAlign w:val="subscript"/>
        </w:rPr>
        <w:t>PSII</w:t>
      </w:r>
      <w:r>
        <w:t xml:space="preserve">ʹ and Phycobiliprotein to Chl </w:t>
      </w:r>
      <w:r>
        <w:rPr>
          <w:i/>
          <w:iCs/>
        </w:rPr>
        <w:t>a</w:t>
      </w:r>
      <w:r>
        <w:t xml:space="preserve"> ratio </w:t>
      </w:r>
      <w:r>
        <w:lastRenderedPageBreak/>
        <w:t>was more consistent, suggesting increased reliance upon compositional regulation to control light delivery to PSII, as opposed to shorter-term physiological regulation under changing light. The linear fits of σ</w:t>
      </w:r>
      <w:r>
        <w:rPr>
          <w:vertAlign w:val="subscript"/>
        </w:rPr>
        <w:t>PSII</w:t>
      </w:r>
      <w:r>
        <w:t xml:space="preserve">ʹ vs. Phycobiliprotein to Chl </w:t>
      </w:r>
      <w:r>
        <w:rPr>
          <w:i/>
          <w:iCs/>
        </w:rPr>
        <w:t>a</w:t>
      </w:r>
      <w:r>
        <w:t xml:space="preserve"> 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
          <w:iCs/>
        </w:rPr>
        <w:t>t</w:t>
      </w:r>
      <w:r>
        <w:t xml:space="preserve">-test; </w:t>
      </w:r>
      <w:r>
        <w:rPr>
          <w:i/>
          <w:iCs/>
        </w:rPr>
        <w:t>p</w:t>
      </w:r>
      <w:r>
        <w:t xml:space="preserve"> &lt; 0.05, Table S14). Changes in effective absorption cross section of PSII (σ</w:t>
      </w:r>
      <w:r>
        <w:rPr>
          <w:vertAlign w:val="subscript"/>
        </w:rPr>
        <w:t>PSII</w:t>
      </w:r>
      <w:r>
        <w:t>; nm</w:t>
      </w:r>
      <w:r>
        <w:rPr>
          <w:vertAlign w:val="superscript"/>
        </w:rPr>
        <w:t>2</w:t>
      </w:r>
      <w:r>
        <w:t xml:space="preserve"> quanta</w:t>
      </w:r>
      <w:r>
        <w:rPr>
          <w:vertAlign w:val="superscript"/>
        </w:rPr>
        <w:t>−1</w:t>
      </w:r>
      <w:r>
        <w:t>) measured in the dark with Ex</w:t>
      </w:r>
      <w:r>
        <w:rPr>
          <w:vertAlign w:val="subscript"/>
        </w:rPr>
        <w:t>590nm</w:t>
      </w:r>
      <w:r>
        <w:t xml:space="preserve"> (orange) excitation vs. Phycobiliprotein to Chl </w:t>
      </w:r>
      <w:r>
        <w:rPr>
          <w:i/>
          <w:iCs/>
        </w:rPr>
        <w:t>a</w:t>
      </w:r>
      <w:r>
        <w:t xml:space="preserve"> ratio (Fig. S8, Table S15) and σ</w:t>
      </w:r>
      <w:r>
        <w:rPr>
          <w:vertAlign w:val="subscript"/>
        </w:rPr>
        <w:t>PSII</w:t>
      </w:r>
      <w:r>
        <w:t>ʹ measured under diel peak PAR growth light under Ex</w:t>
      </w:r>
      <w:r>
        <w:rPr>
          <w:vertAlign w:val="subscript"/>
        </w:rPr>
        <w:t>445nm</w:t>
      </w:r>
      <w:r>
        <w:t xml:space="preserve"> (blue) excitation vs. Phycobiliprotein to Chl </w:t>
      </w:r>
      <w:r>
        <w:rPr>
          <w:i/>
          <w:iCs/>
        </w:rPr>
        <w:t>a</w:t>
      </w:r>
      <w:r>
        <w:t xml:space="preserve"> ratio (Fig. S10 and Table S13) are shown in Supporting Information.</w:t>
      </w:r>
    </w:p>
    <w:p w14:paraId="7FB23486" w14:textId="77777777" w:rsidR="001928E8" w:rsidRDefault="001928E8" w:rsidP="001928E8">
      <w:pPr>
        <w:pStyle w:val="CaptionedFigure"/>
      </w:pPr>
      <w:r>
        <w:rPr>
          <w:noProof/>
        </w:rPr>
        <w:lastRenderedPageBreak/>
        <w:drawing>
          <wp:inline distT="0" distB="0" distL="0" distR="0" wp14:anchorId="038A389E" wp14:editId="68AAAC22">
            <wp:extent cx="5943600" cy="7641771"/>
            <wp:effectExtent l="0" t="0" r="0" b="0"/>
            <wp:docPr id="70" name="Picture"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1" name="Picture" descr="../Output/Figures/Fig_SigmaPig590.png"/>
                    <pic:cNvPicPr>
                      <a:picLocks noChangeAspect="1" noChangeArrowheads="1"/>
                    </pic:cNvPicPr>
                  </pic:nvPicPr>
                  <pic:blipFill>
                    <a:blip r:embed="rId19"/>
                    <a:stretch>
                      <a:fillRect/>
                    </a:stretch>
                  </pic:blipFill>
                  <pic:spPr bwMode="auto">
                    <a:xfrm>
                      <a:off x="0" y="0"/>
                      <a:ext cx="5943600" cy="7641771"/>
                    </a:xfrm>
                    <a:prstGeom prst="rect">
                      <a:avLst/>
                    </a:prstGeom>
                    <a:noFill/>
                    <a:ln w="9525">
                      <a:noFill/>
                      <a:headEnd/>
                      <a:tailEnd/>
                    </a:ln>
                  </pic:spPr>
                </pic:pic>
              </a:graphicData>
            </a:graphic>
          </wp:inline>
        </w:drawing>
      </w:r>
    </w:p>
    <w:p w14:paraId="7295E28D" w14:textId="44FDD4A1" w:rsidR="001928E8" w:rsidRDefault="001928E8" w:rsidP="001928E8">
      <w:pPr>
        <w:pStyle w:val="ImageCaption"/>
      </w:pPr>
      <w:bookmarkStart w:id="24" w:name="fig:SigmaPig590"/>
      <w:bookmarkEnd w:id="24"/>
      <w:r>
        <w:rPr>
          <w:b/>
          <w:bCs/>
        </w:rPr>
        <w:lastRenderedPageBreak/>
        <w:t xml:space="preserve">Fig. </w:t>
      </w:r>
      <w:r w:rsidRPr="001928E8">
        <w:rPr>
          <w:b/>
          <w:bCs/>
        </w:rPr>
        <w:t>9.</w:t>
      </w:r>
      <w:r>
        <w:t xml:space="preserve"> Changes of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with excitation of phycobilisomes (Ex</w:t>
      </w:r>
      <w:r>
        <w:rPr>
          <w:vertAlign w:val="subscript"/>
        </w:rPr>
        <w:t>590nm</w:t>
      </w:r>
      <w:r>
        <w:t xml:space="preserve">, orange) vs. the ratio of sum of µg phycobilins (PE, PC, APC protein, Phycobiliprotein)/µg Chl </w:t>
      </w:r>
      <w:r>
        <w:rPr>
          <w:i/>
          <w:iCs/>
        </w:rPr>
        <w:t>a</w:t>
      </w:r>
      <w:r>
        <w:t xml:space="preserve">;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7B212E62" w14:textId="77777777" w:rsidR="001928E8" w:rsidRDefault="001928E8" w:rsidP="001928E8">
      <w:pPr>
        <w:pStyle w:val="Heading2"/>
      </w:pPr>
      <w:bookmarkStart w:id="25" w:name="Xd29542f063d8d57bb191ffb2eff2a109330e83e"/>
      <w:bookmarkEnd w:id="22"/>
      <w:r>
        <w:t>Chlorophyll-specific exponential growth rates vs. cumulative diel PSII electron flux</w:t>
      </w:r>
    </w:p>
    <w:p w14:paraId="42FD6CD9" w14:textId="77777777" w:rsidR="001928E8" w:rsidRDefault="001928E8" w:rsidP="001928E8">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10A, Table S7) and peak PAR (Fig. S11, Table S8) retained a secondary influence on achieved growth responses for some growth conditions.</w:t>
      </w:r>
    </w:p>
    <w:p w14:paraId="0F45956E" w14:textId="77777777" w:rsidR="001928E8" w:rsidRDefault="001928E8" w:rsidP="001928E8">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lastRenderedPageBreak/>
        <w:t>Synechococcus</w:t>
      </w:r>
      <w:r>
        <w:t xml:space="preserve"> sp. showed no significant differences between fits of the pooled data vs. fits for different photoperiods (8, 12, 16, or 24 h; ANOVA, </w:t>
      </w:r>
      <w:r>
        <w:rPr>
          <w:i/>
          <w:iCs/>
        </w:rPr>
        <w:t>p</w:t>
      </w:r>
      <w:r>
        <w:t xml:space="preserve"> &lt; 0.05), with exception of 8 and 24 h photoperiod for PC-rich_056 and 8 h photoperiod for PE-rich_127 strains (ANOVA, </w:t>
      </w:r>
      <w:r>
        <w:rPr>
          <w:i/>
          <w:iCs/>
        </w:rPr>
        <w:t>p</w:t>
      </w:r>
      <w:r>
        <w:t xml:space="preserve"> &gt; 0.05; Table S7).</w:t>
      </w:r>
    </w:p>
    <w:p w14:paraId="7B825335" w14:textId="77777777" w:rsidR="001928E8" w:rsidRDefault="001928E8" w:rsidP="001928E8">
      <w:pPr>
        <w:pStyle w:val="BodyText"/>
      </w:pPr>
      <w:r>
        <w:t xml:space="preserve">Alpha parameters of the initial rise of growth rate (α) vs. cumulative diel </w:t>
      </w:r>
      <w:r>
        <w:rPr>
          <w:i/>
          <w:iCs/>
        </w:rPr>
        <w:t>JV</w:t>
      </w:r>
      <w:r>
        <w:rPr>
          <w:vertAlign w:val="subscript"/>
        </w:rPr>
        <w:t>PSII</w:t>
      </w:r>
      <w:r>
        <w:t>, estimated from data pooled for each photoperiod showed an increase across increasing photoperiods for each strain except for PE-rich_0127. The highest increase (&gt;2-fold) of α from the lowest to the highest photoperiod was recorded for PC-rich_077 (Fig. 10B).</w:t>
      </w:r>
    </w:p>
    <w:p w14:paraId="51BF0593" w14:textId="77777777" w:rsidR="001928E8" w:rsidRDefault="001928E8" w:rsidP="001928E8">
      <w:pPr>
        <w:pStyle w:val="CaptionedFigure"/>
      </w:pPr>
      <w:r>
        <w:rPr>
          <w:noProof/>
        </w:rPr>
        <w:drawing>
          <wp:inline distT="0" distB="0" distL="0" distR="0" wp14:anchorId="769A9107" wp14:editId="22BAC357">
            <wp:extent cx="5943600" cy="4457700"/>
            <wp:effectExtent l="0" t="0" r="0" b="0"/>
            <wp:docPr id="75" name="Picture"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76" name="Picture" descr="../Output/Figures/Fig_GrowthRate_JVPSII_Photoperiod_Chla.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14:paraId="2845B2D8" w14:textId="29A3255A" w:rsidR="001928E8" w:rsidRDefault="001928E8" w:rsidP="001928E8">
      <w:pPr>
        <w:pStyle w:val="ImageCaption"/>
      </w:pPr>
      <w:bookmarkStart w:id="26" w:name="fig:GrowthRateJVPSII"/>
      <w:bookmarkEnd w:id="26"/>
      <w:r>
        <w:rPr>
          <w:b/>
          <w:bCs/>
        </w:rPr>
        <w:t xml:space="preserve">Fig. </w:t>
      </w:r>
      <w:r w:rsidRPr="001928E8">
        <w:rPr>
          <w:b/>
          <w:bCs/>
        </w:rPr>
        <w:t>10.</w:t>
      </w:r>
      <w:r>
        <w:t xml:space="preserve">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w:t>
      </w:r>
      <w:r>
        <w:rPr>
          <w:b/>
          <w:bCs/>
        </w:rPr>
        <w:t>A</w:t>
      </w:r>
      <w:r>
        <w:t xml:space="preserve">) Growth </w:t>
      </w:r>
      <w:r>
        <w:lastRenderedPageBreak/>
        <w:t>rates (± SE falling within symbols) were estimated from logistic fits of chlorophyll proxy OD</w:t>
      </w:r>
      <w:r>
        <w:rPr>
          <w:vertAlign w:val="subscript"/>
        </w:rPr>
        <w:t>680</w:t>
      </w:r>
      <w:r>
        <w:t xml:space="preserve"> - OD</w:t>
      </w:r>
      <w:r>
        <w:rPr>
          <w:vertAlign w:val="subscript"/>
        </w:rPr>
        <w:t>720</w:t>
      </w:r>
      <w:r>
        <w:t xml:space="preserve"> (ΔOD) vs. elapsed time (Fig. S4).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was estimated using FRRf induction curves with excitation of chlorophyll (Ex</w:t>
      </w:r>
      <w:r>
        <w:rPr>
          <w:vertAlign w:val="subscript"/>
        </w:rPr>
        <w:t>445nm</w:t>
      </w:r>
      <w:r>
        <w:t xml:space="preserve">, blue), for two PhycoCyanin(PC)-rich cultures (056, 077) and two PhycoErythrin(PE)-rich cultures (048, 127) of </w:t>
      </w:r>
      <w:r>
        <w:rPr>
          <w:i/>
          <w:iCs/>
        </w:rPr>
        <w:t>Synechococcus</w:t>
      </w:r>
      <w:r>
        <w:t xml:space="preserve"> sp. originating from the Baltic Sea. Cultures wer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14EAC52A" w14:textId="77777777" w:rsidR="001928E8" w:rsidRDefault="001928E8" w:rsidP="001928E8">
      <w:pPr>
        <w:pStyle w:val="Heading1"/>
      </w:pPr>
      <w:bookmarkStart w:id="27" w:name="discussion"/>
      <w:bookmarkEnd w:id="15"/>
      <w:bookmarkEnd w:id="25"/>
      <w:r>
        <w:t>Discussion</w:t>
      </w:r>
    </w:p>
    <w:p w14:paraId="0D9A94AF" w14:textId="77777777" w:rsidR="001928E8" w:rsidRDefault="001928E8" w:rsidP="001928E8">
      <w:pPr>
        <w:pStyle w:val="Heading2"/>
      </w:pPr>
      <w:bookmarkStart w:id="28" w:name="Xeed77b0a282fa41f73d019b6bbd262f3c63362c"/>
      <w:r>
        <w:t>Photic regimes - implications for picocyanobacteria growth and distribution</w:t>
      </w:r>
    </w:p>
    <w:p w14:paraId="7E46A86E" w14:textId="77777777" w:rsidR="001928E8" w:rsidRDefault="001928E8" w:rsidP="001928E8">
      <w:pPr>
        <w:pStyle w:val="FirstParagraph"/>
      </w:pPr>
      <w:r>
        <w:t xml:space="preserve">Light regimes, including peak PAR, and photoperiod, are major factors affecting the distribution and seasonality of phytoplankters (Erga and Heimdal 1984).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and the onset of photoinhibition of growth, varied depending upon strain, photoperiod and peak PAR (Fig. 4).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5, Fig. 6).</w:t>
      </w:r>
    </w:p>
    <w:p w14:paraId="77B88044" w14:textId="77777777" w:rsidR="001928E8" w:rsidRDefault="001928E8" w:rsidP="001928E8">
      <w:pPr>
        <w:pStyle w:val="BodyText"/>
      </w:pPr>
      <w:r>
        <w:lastRenderedPageBreak/>
        <w:t xml:space="preserve">The maximum growth rate of </w:t>
      </w:r>
      <w:r>
        <w:rPr>
          <w:i/>
          <w:iCs/>
        </w:rPr>
        <w:t>Synechococcus</w:t>
      </w:r>
      <w:r>
        <w:t xml:space="preserve"> sp. originating from the Baltic Sea, achieved under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which corresponds to a doubling time of 3.7 h (Fig. 5, Fig. 6); a growth speed never before reported for marine picocyanobacteria . It is worth noting that this doubling time of PE-rich </w:t>
      </w:r>
      <w:r>
        <w:rPr>
          <w:i/>
          <w:iCs/>
        </w:rPr>
        <w:t>Synechococcus</w:t>
      </w:r>
      <w:r>
        <w:t xml:space="preserve"> sp. is faster than for the model freshwater cyanobacteria </w:t>
      </w:r>
      <w:r>
        <w:rPr>
          <w:i/>
          <w:iCs/>
        </w:rPr>
        <w:t>Synechococcus</w:t>
      </w:r>
      <w:r>
        <w:t xml:space="preserve"> sp. PCC6301 (doubling time of 4.5-5 h under constant illumination and 250 µmol photons m</w:t>
      </w:r>
      <w:r>
        <w:rPr>
          <w:vertAlign w:val="superscript"/>
        </w:rPr>
        <w:t>−2</w:t>
      </w:r>
      <w:r>
        <w:t>s</w:t>
      </w:r>
      <w:r>
        <w:rPr>
          <w:vertAlign w:val="superscript"/>
        </w:rPr>
        <w:t>−1</w:t>
      </w:r>
      <w:r>
        <w:t xml:space="preserve">) noted by Sakamoto and Bryant (1999) and for model cyanobacteria </w:t>
      </w:r>
      <w:r>
        <w:rPr>
          <w:i/>
          <w:iCs/>
        </w:rPr>
        <w:t>Synechocystis</w:t>
      </w:r>
      <w:r>
        <w:t xml:space="preserve"> sp. PCC 6803 (doubling time of 4.3 h) [described by Zavřel et al. (2015). The fastest achieved growth rate for a phytoplankter occurs in a genetically modified green algae </w:t>
      </w:r>
      <w:r>
        <w:rPr>
          <w:i/>
          <w:iCs/>
        </w:rPr>
        <w:t>Picochlorum celeri</w:t>
      </w:r>
      <w:r>
        <w:t xml:space="preserve"> with a maximum of about 6.8 d</w:t>
      </w:r>
      <w:r>
        <w:rPr>
          <w:vertAlign w:val="superscript"/>
        </w:rPr>
        <w:t>−1</w:t>
      </w:r>
      <w:r>
        <w:t xml:space="preserve"> and ~2.5 h doubling time under optimal growth conditions in bioreactors (Krishnan et al. 2021).</w:t>
      </w:r>
    </w:p>
    <w:p w14:paraId="7C1D97BA" w14:textId="77777777" w:rsidR="001928E8" w:rsidRDefault="001928E8" w:rsidP="001928E8">
      <w:pPr>
        <w:pStyle w:val="BodyText"/>
      </w:pPr>
      <w:r>
        <w:t xml:space="preserve">Changes in photoperiod trigger acclimation responses, shaping the temporal dynamics and community structure of phytoplankton (Theus et al. 2022; Longobardi et al. 2022). We find that each tested cyanobacterial strain shows specific influences of photoperiod, upon the response of growth rate to cumulative diel PUR (Fig. 5, S5). Both PC-rich and PE-rich strains of </w:t>
      </w:r>
      <w:r>
        <w:rPr>
          <w:i/>
          <w:iCs/>
        </w:rPr>
        <w:t>Synechococcus</w:t>
      </w:r>
      <w:r>
        <w:t xml:space="preserve"> sp. exhibited the fastest growth rates under continuous light (24 h photoperiod). On the other hand, the least favorable growth conditions for both PE-rich and PC-rich strains of </w:t>
      </w:r>
      <w:r>
        <w:rPr>
          <w:i/>
          <w:iCs/>
        </w:rPr>
        <w:t>Synechococcus</w:t>
      </w:r>
      <w:r>
        <w:t xml:space="preserve"> sp.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Jacob-Lopes et al. (2009) showed a linear decrease in biomass production of picocyanobacterium </w:t>
      </w:r>
      <w:r>
        <w:rPr>
          <w:i/>
          <w:iCs/>
        </w:rPr>
        <w:t>Aphanothece microscopica</w:t>
      </w:r>
      <w:r>
        <w:t xml:space="preserve"> with decreases in the duration of the light period. The PC-rich thermophilic </w:t>
      </w:r>
      <w:r>
        <w:rPr>
          <w:i/>
          <w:iCs/>
        </w:rPr>
        <w:t>Synechococcus</w:t>
      </w:r>
      <w:r>
        <w:t xml:space="preserve"> PCC 6715 </w:t>
      </w:r>
      <w:r>
        <w:lastRenderedPageBreak/>
        <w:t>(</w:t>
      </w:r>
      <w:r>
        <w:rPr>
          <w:i/>
          <w:iCs/>
        </w:rPr>
        <w:t>Thermostichus lividus</w:t>
      </w:r>
      <w:r>
        <w:t xml:space="preserve"> PCC 6715)(Klepacz-Smółka et al. 2020) showed faster growth under a 24 h photoperiod (µ = 2.0 d</w:t>
      </w:r>
      <w:r>
        <w:rPr>
          <w:vertAlign w:val="superscript"/>
        </w:rPr>
        <w:t>−1</w:t>
      </w:r>
      <w:r>
        <w:t>) than under 16 h photoperiod (µ = 1.9 d</w:t>
      </w:r>
      <w:r>
        <w:rPr>
          <w:vertAlign w:val="superscript"/>
        </w:rPr>
        <w:t>−1</w:t>
      </w:r>
      <w:r>
        <w:t>).</w:t>
      </w:r>
    </w:p>
    <w:p w14:paraId="1652B17C" w14:textId="77777777" w:rsidR="001928E8" w:rsidRDefault="001928E8" w:rsidP="001928E8">
      <w:pPr>
        <w:pStyle w:val="BodyText"/>
      </w:pPr>
      <w:r>
        <w:t>For temperate strains, there is no direct selective pressure for exploitation of a continuous 24 photoperiod (Brand and Guillard (1981)), so achieving maximum growth under a 24 h photoperiod rather suggests absence of a requirement for a dark period, or absence of requirement for a regular photoperiod. Coastal strains are selected to exploit instantaneous light (Brand and Guillard (1981)), of whatever duration, to cope with fluctuating light and nutrients in coastal environments (MacIntyre et al. (2000), Litchman et al. (2009)), leading to a pleiotropic capacity for exploiting continuous light.This ability of both PC-rich and PE-rich coastal picocyanobacteria to exploit continuous light means they could, potentially, grow in a warmer polar summer water.</w:t>
      </w:r>
    </w:p>
    <w:p w14:paraId="7D6F9FB6" w14:textId="77777777" w:rsidR="001928E8" w:rsidRDefault="001928E8" w:rsidP="001928E8">
      <w:pPr>
        <w:pStyle w:val="BodyText"/>
      </w:pPr>
      <w:r>
        <w:rPr>
          <w:i/>
          <w:iCs/>
        </w:rPr>
        <w:t>Synechococcus</w:t>
      </w:r>
      <w:r>
        <w:t xml:space="preserve"> already occurs in polar regions (reviewed by Velichko et al. (2021)), exceeding even latitude 80°S and 80°N. During the Arctic or Antarctic summer, prolonged daylight hours, coupled with nutrient-rich waters, promote the growth of </w:t>
      </w:r>
      <w:r>
        <w:rPr>
          <w:i/>
          <w:iCs/>
        </w:rPr>
        <w:t>Synechococcus</w:t>
      </w:r>
      <w:r>
        <w:t xml:space="preserve"> populations, contributing significantly to primary productivity. Furthermore, recent research suggests that </w:t>
      </w:r>
      <w:r>
        <w:rPr>
          <w:i/>
          <w:iCs/>
        </w:rPr>
        <w:t>Synechococcus</w:t>
      </w:r>
      <w:r>
        <w:t xml:space="preserve"> populations in these polar regions exhibit genetic diversity. Gradinger and Lenz (1989) suggested that </w:t>
      </w:r>
      <w:r>
        <w:rPr>
          <w:i/>
          <w:iCs/>
        </w:rPr>
        <w:t>Synechococcus</w:t>
      </w:r>
      <w:r>
        <w:t>-type picocyanobacteria can serve as indicator organisms for the advection of warm water masses into polar regions, important in the context of monitoring upcoming climate changes.</w:t>
      </w:r>
    </w:p>
    <w:p w14:paraId="3E4EF5C3" w14:textId="77777777" w:rsidR="001928E8" w:rsidRDefault="001928E8" w:rsidP="001928E8">
      <w:pPr>
        <w:pStyle w:val="BodyText"/>
      </w:pPr>
      <w:r>
        <w:t xml:space="preserve">Light level is another key driver of picocyanobacteria productivity (Pick 1991; Six et al. 2007; Flombaum et al. 2013; Six et al. 2021). PE-rich and PC-rich </w:t>
      </w:r>
      <w:r>
        <w:rPr>
          <w:i/>
          <w:iCs/>
        </w:rPr>
        <w:t>Synechococcus</w:t>
      </w:r>
      <w:r>
        <w:t xml:space="preserve"> sp. strains show distinct growth responses to cumulative diel photon dose, depending upon peak PAR (Fig. 6, S6). In this study, chlorophyll-specific exponential growth rates of the PE-rich and PC-rich </w:t>
      </w:r>
      <w:r>
        <w:rPr>
          <w:i/>
          <w:iCs/>
        </w:rPr>
        <w:lastRenderedPageBreak/>
        <w:t>Synechococcus</w:t>
      </w:r>
      <w:r>
        <w:t xml:space="preserve"> sp.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but the growth yield per cumulative diel photon was lower than under moderate light. Even though PE-rich </w:t>
      </w:r>
      <w:r>
        <w:rPr>
          <w:i/>
          <w:iCs/>
        </w:rPr>
        <w:t>Synechococcus</w:t>
      </w:r>
      <w:r>
        <w:t xml:space="preserve"> sp. are more adapted to lower-light conditions and remain deeper in the water column, our findings show that PE-rich strains will grow under higher irradiance.</w:t>
      </w:r>
    </w:p>
    <w:p w14:paraId="7637225D" w14:textId="77777777" w:rsidR="001928E8" w:rsidRDefault="001928E8" w:rsidP="001928E8">
      <w:pPr>
        <w:pStyle w:val="BodyText"/>
      </w:pPr>
      <w:r>
        <w:rPr>
          <w:i/>
          <w:iCs/>
        </w:rPr>
        <w:t>Synechococcus</w:t>
      </w:r>
      <w:r>
        <w:t xml:space="preserve"> exhibits remarkable acclimation within a strain to different light intensities (Śliwińska-Wilczewska et al. 2018a, 2020; Aguilera et al. 2023). Under high light,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 </w:t>
      </w:r>
      <w:r>
        <w:rPr>
          <w:i/>
          <w:iCs/>
        </w:rPr>
        <w:t>Synechococcus</w:t>
      </w:r>
      <w:r>
        <w:t xml:space="preserve"> sp. increases the expression of light-harvesting complexes to enhance light absorption (Fig. 7) and capture (Fig. 9) (Dufresne et al. 2008; Mella-Flores et al. 2012; Chen et al. 2022)</w:t>
      </w:r>
    </w:p>
    <w:p w14:paraId="3C2E3289" w14:textId="77777777" w:rsidR="001928E8" w:rsidRDefault="001928E8" w:rsidP="001928E8">
      <w:pPr>
        <w:pStyle w:val="BodyText"/>
      </w:pPr>
      <w:r>
        <w:rPr>
          <w:i/>
          <w:iCs/>
        </w:rPr>
        <w:t>Synechococcus</w:t>
      </w:r>
      <w:r>
        <w:t xml:space="preserve"> sp. are recorded in various geographical regions (Śliwińska-Wilczewska et al. 2018b) characterized by different photic regimes. In regions and periods with a longer photoperiod, both PC-rich and PE-rich </w:t>
      </w:r>
      <w:r>
        <w:rPr>
          <w:i/>
          <w:iCs/>
        </w:rPr>
        <w:t>Synechococcus</w:t>
      </w:r>
      <w:r>
        <w:t xml:space="preserve"> sp. could become dominant species in surface waters, but suffer when under shorter photoperiods.</w:t>
      </w:r>
    </w:p>
    <w:p w14:paraId="53558936" w14:textId="77777777" w:rsidR="001928E8" w:rsidRDefault="001928E8" w:rsidP="001928E8">
      <w:pPr>
        <w:pStyle w:val="Heading2"/>
      </w:pPr>
      <w:bookmarkStart w:id="29" w:name="X94cd4655716a43f9740ca41c212698a936623b3"/>
      <w:bookmarkEnd w:id="28"/>
      <w:r>
        <w:t>Photic regimes and growth phase - implications for light capture</w:t>
      </w:r>
    </w:p>
    <w:p w14:paraId="137DB57C" w14:textId="77777777" w:rsidR="001928E8" w:rsidRDefault="001928E8" w:rsidP="001928E8">
      <w:pPr>
        <w:pStyle w:val="FirstParagraph"/>
      </w:pPr>
      <w:r>
        <w:t xml:space="preserve">Phytoplankton, as primary producers, use PUR for photosynthesis. PUR is always smaller than PAR (PUR &lt; PAR), and depends on the spectral composition of the PAR, versus the phytoplankton pigment composition determining cellular spectral absorption (Morel 1978). The spatial and temporal distribution of PAR within aquatic ecosystems is influenced by solar angle, water depth, water clarity, and the presence of light-absorbing substances such as dissolved organic </w:t>
      </w:r>
      <w:r>
        <w:lastRenderedPageBreak/>
        <w:t>matter (Morel 1978, 1988) and phytoplankton cells. PUR, in turn, is also determined by pigment contents of phytoplankton cells, which changes depending upon growth conditions and the phase of growth.</w:t>
      </w:r>
    </w:p>
    <w:p w14:paraId="58A819DB" w14:textId="77777777" w:rsidR="001928E8" w:rsidRDefault="001928E8" w:rsidP="001928E8">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Śliwińska-Wilczewska et al. 2018a). Our shows that PE-rich strains in the exponential phase of growth demonstrated high ability to modulate light absorbance capacity whereas PC-rich strains retain an almost fixed PUR/PAR ratio. PE-rich strains of </w:t>
      </w:r>
      <w:r>
        <w:rPr>
          <w:i/>
          <w:iCs/>
        </w:rPr>
        <w:t>Synechococcus</w:t>
      </w:r>
      <w:r>
        <w:t xml:space="preserve"> sp. better absorb available radiation under low cumulative diel photon doses during their </w:t>
      </w:r>
      <w:r>
        <w:lastRenderedPageBreak/>
        <w:t>exponential phase of growth than do PC-rich strains due to this greater plasticity of photosynthetic pigments.</w:t>
      </w:r>
    </w:p>
    <w:p w14:paraId="43F4CF29" w14:textId="77777777" w:rsidR="001928E8" w:rsidRDefault="001928E8" w:rsidP="001928E8">
      <w:pPr>
        <w:pStyle w:val="BodyText"/>
      </w:pPr>
      <w:r>
        <w:t>What is more, during the pre-stationary phase of growth, PUR/PAR for both PC-rich and PE-rich strains remains nearly constant even when cumulative diel photon dose increases. A possible explanation for this observation may be a high CO</w:t>
      </w:r>
      <w:r>
        <w:rPr>
          <w:vertAlign w:val="subscript"/>
        </w:rPr>
        <w:t>2</w:t>
      </w:r>
      <w:r>
        <w:t xml:space="preserve"> concentration in the culture medium. Mou et al. (2018) demonstrated that elevated CO</w:t>
      </w:r>
      <w:r>
        <w:rPr>
          <w:vertAlign w:val="subscript"/>
        </w:rPr>
        <w:t>2</w:t>
      </w:r>
      <w:r>
        <w:t xml:space="preserve"> increased the light utilization efficiency during the exponential and stationary phases, and elevated the phycobilisome:chlorophyll </w:t>
      </w:r>
      <w:r>
        <w:rPr>
          <w:i/>
          <w:iCs/>
        </w:rPr>
        <w:t>a</w:t>
      </w:r>
      <w:r>
        <w:t xml:space="preserve"> ratio in </w:t>
      </w:r>
      <w:r>
        <w:rPr>
          <w:i/>
          <w:iCs/>
        </w:rPr>
        <w:t>Synechococcus</w:t>
      </w:r>
      <w:r>
        <w:t xml:space="preserve"> 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2</w:t>
      </w:r>
      <w:r>
        <w:t>.</w:t>
      </w:r>
    </w:p>
    <w:p w14:paraId="21BC2140" w14:textId="77777777" w:rsidR="001928E8" w:rsidRDefault="001928E8" w:rsidP="001928E8">
      <w:pPr>
        <w:pStyle w:val="Heading2"/>
      </w:pPr>
      <w:bookmarkStart w:id="30" w:name="X1af09acfc49803b8ee608ad11e0d0a530fe695f"/>
      <w:bookmarkEnd w:id="29"/>
      <w:r>
        <w:t>Photic regimes and growth phase - implications for effective absorption cross section of PSII</w:t>
      </w:r>
    </w:p>
    <w:p w14:paraId="4954676C" w14:textId="77777777" w:rsidR="001928E8" w:rsidRDefault="001928E8" w:rsidP="001928E8">
      <w:pPr>
        <w:pStyle w:val="FirstParagraph"/>
      </w:pPr>
      <w:r>
        <w:t>The effective absorption cross section for photochemistry of PSII in the light (σ</w:t>
      </w:r>
      <w:r>
        <w:rPr>
          <w:vertAlign w:val="subscript"/>
        </w:rPr>
        <w:t>PSII</w:t>
      </w:r>
      <w:r>
        <w:t>ʹ) comprises the probability of light capture by PSII and the quantum yield for subsequent photochemistry. In this work, σ</w:t>
      </w:r>
      <w:r>
        <w:rPr>
          <w:vertAlign w:val="subscript"/>
        </w:rPr>
        <w:t>PSII</w:t>
      </w:r>
      <w:r>
        <w:t>ʹ (nm</w:t>
      </w:r>
      <w:r>
        <w:rPr>
          <w:vertAlign w:val="superscript"/>
        </w:rPr>
        <w:t>2</w:t>
      </w:r>
      <w:r>
        <w:t xml:space="preserve"> quanta</w:t>
      </w:r>
      <w:r>
        <w:rPr>
          <w:vertAlign w:val="superscript"/>
        </w:rPr>
        <w:t>−1</w:t>
      </w:r>
      <w:r>
        <w:t>) was measured under diel peak PAR growth light under Ex</w:t>
      </w:r>
      <w:r>
        <w:rPr>
          <w:vertAlign w:val="subscript"/>
        </w:rPr>
        <w:t>590nm</w:t>
      </w:r>
      <w:r>
        <w:t xml:space="preserve"> (orange) excitation for two PC-rich and two PE-rich cultures of </w:t>
      </w:r>
      <w:r>
        <w:rPr>
          <w:i/>
          <w:iCs/>
        </w:rPr>
        <w:t>Synechococcus</w:t>
      </w:r>
      <w:r>
        <w:t xml:space="preserve"> sp. originating from the Baltic Sea in relation to cumulative diel PAR, across different combinations of photoperiod and peak PAR (Fig. 7). We find that PC-rich and PE-rich strains of </w:t>
      </w:r>
      <w:r>
        <w:rPr>
          <w:i/>
          <w:iCs/>
        </w:rPr>
        <w:t>Synechococcus</w:t>
      </w:r>
      <w:r>
        <w:t xml:space="preserve"> show consistent patterns of effective absorption cross section for PSII photochemistry, with an exponential decday to a plateau, with increasing cumulative diel PAR doses, with no statistically detectable influence of photoperiod nor of peak PAR in our determinations. Moreover, we demonstrated that the σ</w:t>
      </w:r>
      <w:r>
        <w:rPr>
          <w:vertAlign w:val="subscript"/>
        </w:rPr>
        <w:t>PSII</w:t>
      </w:r>
      <w:r>
        <w:t xml:space="preserve">ʹ excited through chlorophyll absorbance </w:t>
      </w:r>
      <w:r>
        <w:lastRenderedPageBreak/>
        <w:t>at 445 nm was consistently small across strains and growth conditions (Fig. S9), since in cyanobacteria the number of chlorophyll serving each PSII is nearly fixed (Xu et al. 2018).</w:t>
      </w:r>
    </w:p>
    <w:p w14:paraId="4610658A" w14:textId="77777777" w:rsidR="001928E8" w:rsidRDefault="001928E8" w:rsidP="001928E8">
      <w:pPr>
        <w:pStyle w:val="BodyText"/>
      </w:pPr>
      <w:r>
        <w:t>Growth phases are important factors in the yield of photosynthetic reactions (Jacob-Lopes et al. 2009; Schuurmans et al. 2017). During the exponential phase of growth, the PE-rich strains show a much higher σ</w:t>
      </w:r>
      <w:r>
        <w:rPr>
          <w:vertAlign w:val="subscript"/>
        </w:rPr>
        <w:t>PSII</w:t>
      </w:r>
      <w:r>
        <w:t>ʹ under low cumulative diel photon dose, and their σ</w:t>
      </w:r>
      <w:r>
        <w:rPr>
          <w:vertAlign w:val="subscript"/>
        </w:rPr>
        <w:t>PSII</w:t>
      </w:r>
      <w:r>
        <w:t>ʹ remains higher than the PC-rich strains, even as cumulative diel photon dose increases. During pre-stationary phase this response of σ</w:t>
      </w:r>
      <w:r>
        <w:rPr>
          <w:vertAlign w:val="subscript"/>
        </w:rPr>
        <w:t>PSII</w:t>
      </w:r>
      <w:r>
        <w:t>ʹ to cumulative photon dose dampens but persists. (XXXMore about sigmaXXX more about pre-stationary phasexxxx).</w:t>
      </w:r>
    </w:p>
    <w:p w14:paraId="7E1427A9" w14:textId="77777777" w:rsidR="001928E8" w:rsidRDefault="001928E8" w:rsidP="001928E8">
      <w:pPr>
        <w:pStyle w:val="BodyText"/>
      </w:pPr>
      <w:r>
        <w:t>σ</w:t>
      </w:r>
      <w:r>
        <w:rPr>
          <w:vertAlign w:val="subscript"/>
        </w:rPr>
        <w:t>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 (Beale 1994; Stadnichuk et al. 2015; Chakdar and Pabbi 2016). PC-rich and PE-rich strains of </w:t>
      </w:r>
      <w:r>
        <w:rPr>
          <w:i/>
          <w:iCs/>
        </w:rPr>
        <w:t>Synechococcus</w:t>
      </w:r>
      <w:r>
        <w:t xml:space="preserve"> sp. in exponential growth nonethelss show significant scatter around pattern, likely related to regulatory control of σ</w:t>
      </w:r>
      <w:r>
        <w:rPr>
          <w:vertAlign w:val="subscript"/>
        </w:rPr>
        <w:t>PSII</w:t>
      </w:r>
      <w:r>
        <w:t>ʹ, beyond pigment composition. Under pre-stationary phase σ</w:t>
      </w:r>
      <w:r>
        <w:rPr>
          <w:vertAlign w:val="subscript"/>
        </w:rPr>
        <w:t>PSII</w:t>
      </w:r>
      <w:r>
        <w:t xml:space="preserve">ʹ vs. Phycobiliprotein to Chl </w:t>
      </w:r>
      <w:r>
        <w:rPr>
          <w:i/>
          <w:iCs/>
        </w:rPr>
        <w:t>a</w:t>
      </w:r>
      <w:r>
        <w:t xml:space="preserve"> ratio was better aligned, suggesting reliance upon fixed compositional regulation of phycobiliprotein content to control light delivery to PSII, as opposed to shorter-term regulation.</w:t>
      </w:r>
    </w:p>
    <w:p w14:paraId="66427800" w14:textId="77777777" w:rsidR="001928E8" w:rsidRDefault="001928E8" w:rsidP="001928E8">
      <w:pPr>
        <w:pStyle w:val="BodyText"/>
      </w:pPr>
      <w:r>
        <w:t xml:space="preserve">Responses to photoperiod and irradiance vary among the species, and for pigments in the same species of algae (Zucchi and Necchi Jr 2001). Our results showed significant differences in light capture between PC-rich and PE-rich picocyanobacteria. PE-rich strains are stronger light-harvesting competitors, consistent with their typical deeper distribution in the water column, </w:t>
      </w:r>
      <w:r>
        <w:lastRenderedPageBreak/>
        <w:t>while the PC-rich strains may have lower N-quotients for their light capture system (García-Sánchez et al. 2014; Mackey et al. 2017) (XXXMore about this statementXXX).</w:t>
      </w:r>
    </w:p>
    <w:p w14:paraId="1F0290B6" w14:textId="77777777" w:rsidR="001928E8" w:rsidRDefault="001928E8" w:rsidP="001928E8">
      <w:pPr>
        <w:pStyle w:val="BodyText"/>
      </w:pPr>
      <w:r>
        <w:t>(Riethman et al. 1988; Ho et al. 2017; Han et al. 2017; Mou et al. 2018).</w:t>
      </w:r>
    </w:p>
    <w:p w14:paraId="4076617F" w14:textId="77777777" w:rsidR="001928E8" w:rsidRDefault="001928E8" w:rsidP="001928E8">
      <w:pPr>
        <w:pStyle w:val="Heading2"/>
      </w:pPr>
      <w:bookmarkStart w:id="31" w:name="Xd6027de75907f2cca82f1632cd2539bbe12e244"/>
      <w:bookmarkEnd w:id="30"/>
      <w:r>
        <w:t>Photic regimes - implications for cumulative diel PSII electron flux</w:t>
      </w:r>
    </w:p>
    <w:p w14:paraId="188714A3" w14:textId="77777777" w:rsidR="001928E8" w:rsidRDefault="001928E8" w:rsidP="001928E8">
      <w:pPr>
        <w:pStyle w:val="FirstParagraph"/>
      </w:pPr>
      <w:r>
        <w:t>An “absorption algorithm” for deriving an index of PSII electron transport rate per unit volume (</w:t>
      </w:r>
      <w:r>
        <w:rPr>
          <w:i/>
          <w:iCs/>
        </w:rPr>
        <w:t>JV</w:t>
      </w:r>
      <w:r>
        <w:rPr>
          <w:vertAlign w:val="subscript"/>
        </w:rPr>
        <w:t>PSII</w:t>
      </w:r>
      <w:r>
        <w:t>) from chlorophyll fluorescence induction parameters, was proposed by Oxborough et al. (2012). We find that across a matrix of peak PAR and photoperiods the growth rate, µ, of PC-rich and PE-rich picocyanobacteria shows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As previously found for diatoms (Li et al. 2017) cumulative diel reductant generation was indeed a better predictor of µ than was cumulative diel PUR, although photoperiod and peak PAR retain secondary influences on achieved growth responses of the picocyanobacteria under some conditions.</w:t>
      </w:r>
    </w:p>
    <w:p w14:paraId="112F8058" w14:textId="77777777" w:rsidR="001928E8" w:rsidRDefault="001928E8" w:rsidP="001928E8">
      <w:pPr>
        <w:pStyle w:val="BodyText"/>
      </w:pPr>
      <w:r>
        <w:t xml:space="preserve">Differences in growth and light capture between PC-rich and PE-rich </w:t>
      </w:r>
      <w:r>
        <w:rPr>
          <w:i/>
          <w:iCs/>
        </w:rPr>
        <w:t>Synechococcus</w:t>
      </w:r>
      <w:r>
        <w:t xml:space="preserve"> 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 (Aguilera et al. 2023).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 (Aguilera et al. 2023) may be the result of eutrophication in the Baltic Sea, </w:t>
      </w:r>
      <w:r>
        <w:lastRenderedPageBreak/>
        <w:t>providing higher nitrogen for phycobiliprotein synthesis, and leading to lower light even in near-surface waters.</w:t>
      </w:r>
    </w:p>
    <w:p w14:paraId="665B5C40" w14:textId="77777777" w:rsidR="001928E8" w:rsidRDefault="001928E8" w:rsidP="001928E8">
      <w:pPr>
        <w:pStyle w:val="BodyText"/>
      </w:pPr>
      <w:r>
        <w:t>FIX THIS SYLWIA! Li et al. (2017) Oxborough et al. (2012) Ramírez et al. (2024) Lei (2018) Connor (2018) Keys (2018) Giannini (2016) Bhagooli et al. (2021)</w:t>
      </w:r>
    </w:p>
    <w:p w14:paraId="59EEEA80" w14:textId="77777777" w:rsidR="001928E8" w:rsidRDefault="001928E8" w:rsidP="001928E8">
      <w:pPr>
        <w:pStyle w:val="Heading1"/>
      </w:pPr>
      <w:bookmarkStart w:id="32" w:name="conclusions"/>
      <w:bookmarkEnd w:id="27"/>
      <w:bookmarkEnd w:id="31"/>
      <w:r>
        <w:t>Conclusions</w:t>
      </w:r>
    </w:p>
    <w:p w14:paraId="3DA715E1" w14:textId="77777777" w:rsidR="001928E8" w:rsidRDefault="001928E8" w:rsidP="001928E8">
      <w:pPr>
        <w:pStyle w:val="FirstParagraph"/>
      </w:pPr>
      <w:r>
        <w:t xml:space="preserve">We found that picocyanobacteria show different growth responses to photoperiod and light level, even undercombinations of equivalent cumulative diel PUR. Both PE-rich and PC-rich strains of </w:t>
      </w:r>
      <w:r>
        <w:rPr>
          <w:i/>
          <w:iCs/>
        </w:rPr>
        <w:t>Synechococcus</w:t>
      </w:r>
      <w:r>
        <w:t xml:space="preserve"> sp., grew fastest under moderate light and 24 h photoperiod. Consequently, </w:t>
      </w:r>
      <w:r>
        <w:rPr>
          <w:i/>
          <w:iCs/>
        </w:rPr>
        <w:t>Synechococcus</w:t>
      </w:r>
      <w:r>
        <w:t xml:space="preserve"> sp. has the potential to emerge as phytoplankton components during the Arctic or Antarctic summer near future, warmed, polar regions. In optimal conditions (24 h of photoperiod and a peak PAR of 180 µmol photons m</w:t>
      </w:r>
      <w:r>
        <w:rPr>
          <w:vertAlign w:val="superscript"/>
        </w:rPr>
        <w:t>−2</w:t>
      </w:r>
      <w:r>
        <w:t>s</w:t>
      </w:r>
      <w:r>
        <w:rPr>
          <w:vertAlign w:val="superscript"/>
        </w:rPr>
        <w:t>−1</w:t>
      </w:r>
      <w:r>
        <w:t xml:space="preserve">), one of the PE-rich </w:t>
      </w:r>
      <w:r>
        <w:rPr>
          <w:i/>
          <w:iCs/>
        </w:rPr>
        <w:t>Synechococcus</w:t>
      </w:r>
      <w:r>
        <w:t xml:space="preserve"> sp., reached the highest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We used a calibrated, fluorescence based </w:t>
      </w:r>
      <w:r>
        <w:rPr>
          <w:i/>
          <w:iCs/>
        </w:rPr>
        <w:t>JV</w:t>
      </w:r>
      <w:r>
        <w:rPr>
          <w:vertAlign w:val="subscript"/>
        </w:rPr>
        <w:t>PSII</w:t>
      </w:r>
      <w:r>
        <w:t xml:space="preserve"> estimator, and determined that growth yields of PC-rich and PE-rich picocyanobacteria are well predicted by cumulative diel PSII electron fluxes, across different photic regimes.</w:t>
      </w:r>
    </w:p>
    <w:p w14:paraId="4DFF295C" w14:textId="77777777" w:rsidR="001928E8" w:rsidRDefault="001928E8" w:rsidP="001928E8">
      <w:pPr>
        <w:pStyle w:val="BodyText"/>
      </w:pPr>
      <w:r>
        <w:rPr>
          <w:b/>
          <w:bCs/>
        </w:rPr>
        <w:t>Additional Supporting Information may be found in the online version of this article.</w:t>
      </w:r>
    </w:p>
    <w:p w14:paraId="50E29958" w14:textId="77777777" w:rsidR="001928E8" w:rsidRDefault="001928E8" w:rsidP="001928E8">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w:t>
      </w:r>
      <w:r>
        <w:lastRenderedPageBreak/>
        <w:t>contributed to the discussion of the results, supported manuscript preparation, and approved the final submitted manuscript.</w:t>
      </w:r>
    </w:p>
    <w:p w14:paraId="2021A687" w14:textId="77777777" w:rsidR="001928E8" w:rsidRDefault="001928E8" w:rsidP="001928E8">
      <w:pPr>
        <w:pStyle w:val="Heading1"/>
      </w:pPr>
      <w:bookmarkStart w:id="33" w:name="data-availability-statement"/>
      <w:bookmarkEnd w:id="32"/>
      <w:r>
        <w:t>Data availability statement</w:t>
      </w:r>
    </w:p>
    <w:p w14:paraId="45FE4F8D" w14:textId="77777777" w:rsidR="001928E8" w:rsidRDefault="001928E8" w:rsidP="001928E8">
      <w:pPr>
        <w:pStyle w:val="FirstParagraph"/>
      </w:pPr>
      <w:r>
        <w:t xml:space="preserve">Data supporting this study is available on: </w:t>
      </w:r>
      <w:hyperlink r:id="rId21">
        <w:r>
          <w:rPr>
            <w:rStyle w:val="Hyperlink"/>
          </w:rPr>
          <w:t>https://github.com/FundyPhytoPhys/BalticPhotoperiod</w:t>
        </w:r>
      </w:hyperlink>
      <w:r>
        <w:t xml:space="preserve"> (public GitHub Repository) and </w:t>
      </w:r>
      <w:hyperlink r:id="rId22" w:anchor="gid=0">
        <w:r>
          <w:rPr>
            <w:rStyle w:val="Hyperlink"/>
          </w:rPr>
          <w:t>https://docs.google.com/spreadsheets/d/1ZXpwR7Gfto-uRzVdXzMpQF4frbrvMLH_IyLqonFZRSw/edit#gid=0</w:t>
        </w:r>
      </w:hyperlink>
      <w:r>
        <w:t xml:space="preserve"> (URL for MetaDataCatalog).</w:t>
      </w:r>
    </w:p>
    <w:p w14:paraId="483EAB24" w14:textId="77777777" w:rsidR="001928E8" w:rsidRDefault="001928E8" w:rsidP="001928E8">
      <w:pPr>
        <w:pStyle w:val="BodyText"/>
      </w:pPr>
      <w:r>
        <w:t xml:space="preserve">Code to perform data processing and analyses is available at </w:t>
      </w:r>
      <w:hyperlink r:id="rId23">
        <w:r>
          <w:rPr>
            <w:rStyle w:val="Hyperlink"/>
          </w:rPr>
          <w:t>https://github.com/FundyPhytoPhys/BalticPhotoperiod</w:t>
        </w:r>
      </w:hyperlink>
      <w:r>
        <w:t>.</w:t>
      </w:r>
    </w:p>
    <w:p w14:paraId="27385288" w14:textId="77777777" w:rsidR="001928E8" w:rsidRDefault="001928E8" w:rsidP="001928E8">
      <w:pPr>
        <w:pStyle w:val="Heading2"/>
      </w:pPr>
      <w:bookmarkStart w:id="34" w:name="acknowledgements"/>
      <w:r>
        <w:t>Acknowledgements</w:t>
      </w:r>
    </w:p>
    <w:p w14:paraId="36C2E5B4" w14:textId="77777777" w:rsidR="001928E8" w:rsidRDefault="001928E8" w:rsidP="001928E8">
      <w:pPr>
        <w:pStyle w:val="FirstParagraph"/>
      </w:pPr>
      <w:r>
        <w:t>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F2EA01" w14:textId="77777777" w:rsidR="001928E8" w:rsidRDefault="001928E8" w:rsidP="001928E8">
      <w:pPr>
        <w:pStyle w:val="Heading2"/>
      </w:pPr>
      <w:bookmarkStart w:id="35" w:name="conflict-of-interest"/>
      <w:bookmarkEnd w:id="34"/>
      <w:r>
        <w:t>Conflict of Interest</w:t>
      </w:r>
    </w:p>
    <w:p w14:paraId="1B080A5F" w14:textId="77777777" w:rsidR="001928E8" w:rsidRDefault="001928E8" w:rsidP="001928E8">
      <w:pPr>
        <w:pStyle w:val="FirstParagraph"/>
      </w:pPr>
      <w:r>
        <w:t>None declared.</w:t>
      </w:r>
    </w:p>
    <w:p w14:paraId="1E82A878" w14:textId="77777777" w:rsidR="001928E8" w:rsidRDefault="001928E8" w:rsidP="001928E8">
      <w:pPr>
        <w:pStyle w:val="Heading1"/>
      </w:pPr>
      <w:bookmarkStart w:id="36" w:name="references"/>
      <w:bookmarkEnd w:id="33"/>
      <w:bookmarkEnd w:id="35"/>
      <w:r>
        <w:t>References</w:t>
      </w:r>
    </w:p>
    <w:p w14:paraId="1585C1CA" w14:textId="77777777" w:rsidR="001928E8" w:rsidRDefault="001928E8" w:rsidP="001928E8">
      <w:pPr>
        <w:pStyle w:val="Bibliography"/>
      </w:pPr>
      <w:bookmarkStart w:id="37" w:name="X04bea6dc81879086c9cec5e591858b2b51b8ced"/>
      <w:bookmarkStart w:id="38" w:name="refs"/>
      <w:r>
        <w:t xml:space="preserve">Aguilera, A., J. Alegria Zufia, L. Bas Conn, and others. 2023. Ecophysiological analysis reveals distinct environmental preferences in closely related Baltic Sea picocyanobacteria. Environmental Microbiology </w:t>
      </w:r>
      <w:r>
        <w:rPr>
          <w:b/>
          <w:bCs/>
        </w:rPr>
        <w:t>n/a</w:t>
      </w:r>
      <w:r>
        <w:t>: 1–12. doi:</w:t>
      </w:r>
      <w:hyperlink r:id="rId24">
        <w:r>
          <w:rPr>
            <w:rStyle w:val="Hyperlink"/>
          </w:rPr>
          <w:t>10.1111/1462-2920.16384</w:t>
        </w:r>
      </w:hyperlink>
    </w:p>
    <w:p w14:paraId="47680CB8" w14:textId="77777777" w:rsidR="001928E8" w:rsidRDefault="001928E8" w:rsidP="001928E8">
      <w:pPr>
        <w:pStyle w:val="Bibliography"/>
      </w:pPr>
      <w:bookmarkStart w:id="39" w:name="X674c42b2835df44d4d11505df44e95bf061f4a3"/>
      <w:bookmarkEnd w:id="37"/>
      <w:r>
        <w:lastRenderedPageBreak/>
        <w:t xml:space="preserve">Alberte, R. S., E. Tel-Or, L. Packer, and J. P. Thornber. 1980. Functional organisation of the photo-synthetic apparatus in heterocysts of nitrogen-fixing cyanobacteria. Nature </w:t>
      </w:r>
      <w:r>
        <w:rPr>
          <w:b/>
          <w:bCs/>
        </w:rPr>
        <w:t>284</w:t>
      </w:r>
      <w:r>
        <w:t>: 481–483. doi:</w:t>
      </w:r>
      <w:hyperlink r:id="rId25">
        <w:r>
          <w:rPr>
            <w:rStyle w:val="Hyperlink"/>
          </w:rPr>
          <w:t>10.1038/284481a0</w:t>
        </w:r>
      </w:hyperlink>
    </w:p>
    <w:p w14:paraId="7DBCBA5E" w14:textId="77777777" w:rsidR="001928E8" w:rsidRDefault="001928E8" w:rsidP="001928E8">
      <w:pPr>
        <w:pStyle w:val="Bibliography"/>
      </w:pPr>
      <w:bookmarkStart w:id="40" w:name="ref-arrigoSeaIceEcosystems2014"/>
      <w:bookmarkEnd w:id="39"/>
      <w:r>
        <w:t xml:space="preserve">Arrigo, K. R. 2014. Sea ice ecosystems. Annual Review of Marine Science </w:t>
      </w:r>
      <w:r>
        <w:rPr>
          <w:b/>
          <w:bCs/>
        </w:rPr>
        <w:t>6</w:t>
      </w:r>
      <w:r>
        <w:t>: 439–467. doi:</w:t>
      </w:r>
      <w:hyperlink r:id="rId26">
        <w:r>
          <w:rPr>
            <w:rStyle w:val="Hyperlink"/>
          </w:rPr>
          <w:t>10.1146/annurev-marine-010213-135103</w:t>
        </w:r>
      </w:hyperlink>
    </w:p>
    <w:p w14:paraId="4C46ABF2" w14:textId="77777777" w:rsidR="001928E8" w:rsidRDefault="001928E8" w:rsidP="001928E8">
      <w:pPr>
        <w:pStyle w:val="Bibliography"/>
      </w:pPr>
      <w:bookmarkStart w:id="41" w:name="X78a690ddcffed75740a96a2fca4b8e9a29d3a28"/>
      <w:bookmarkEnd w:id="40"/>
      <w:r>
        <w:t xml:space="preserve">Beale, S. I. 1994. </w:t>
      </w:r>
      <w:hyperlink r:id="rId27">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4E3F503C" w14:textId="77777777" w:rsidR="001928E8" w:rsidRDefault="001928E8" w:rsidP="001928E8">
      <w:pPr>
        <w:pStyle w:val="Bibliography"/>
      </w:pPr>
      <w:bookmarkStart w:id="42" w:name="X8e36a83a9ba5d606fae645d0802ddad45e17210"/>
      <w:bookmarkEnd w:id="41"/>
      <w:r>
        <w:t xml:space="preserve">Behrenfeld, M. J., R. T. O’Malley, D. A. Siegel, and others. 2006. Climate-driven trends in contemporary ocean productivity. Nature </w:t>
      </w:r>
      <w:r>
        <w:rPr>
          <w:b/>
          <w:bCs/>
        </w:rPr>
        <w:t>444</w:t>
      </w:r>
      <w:r>
        <w:t>: 752–755. doi:</w:t>
      </w:r>
      <w:hyperlink r:id="rId28">
        <w:r>
          <w:rPr>
            <w:rStyle w:val="Hyperlink"/>
          </w:rPr>
          <w:t>10.1038/nature05317</w:t>
        </w:r>
      </w:hyperlink>
    </w:p>
    <w:p w14:paraId="6DF5E828" w14:textId="77777777" w:rsidR="001928E8" w:rsidRDefault="001928E8" w:rsidP="001928E8">
      <w:pPr>
        <w:pStyle w:val="Bibliography"/>
      </w:pPr>
      <w:bookmarkStart w:id="43" w:name="Xc28194e45477577f5305a15d43fd8f94c25edfb"/>
      <w:bookmarkEnd w:id="42"/>
      <w:r>
        <w:t xml:space="preserve">Bennett, A., and L. Bogorad. 1973. COMPLEMENTARY CHROMATIC ADAPTATION IN A FILAMENTOUS BLUE-GREEN ALGA. Journal of Cell Biology </w:t>
      </w:r>
      <w:r>
        <w:rPr>
          <w:b/>
          <w:bCs/>
        </w:rPr>
        <w:t>58</w:t>
      </w:r>
      <w:r>
        <w:t>: 419–435. doi:</w:t>
      </w:r>
      <w:hyperlink r:id="rId29">
        <w:r>
          <w:rPr>
            <w:rStyle w:val="Hyperlink"/>
          </w:rPr>
          <w:t>10.1083/jcb.58.2.419</w:t>
        </w:r>
      </w:hyperlink>
    </w:p>
    <w:p w14:paraId="0DD848FC" w14:textId="77777777" w:rsidR="001928E8" w:rsidRDefault="001928E8" w:rsidP="001928E8">
      <w:pPr>
        <w:pStyle w:val="Bibliography"/>
      </w:pPr>
      <w:bookmarkStart w:id="44" w:name="X37e47185737e939939eb884d77873f2a2150d98"/>
      <w:bookmarkEnd w:id="43"/>
      <w:r>
        <w:t xml:space="preserve">Bhagooli, R., S. Mattan-Moorgawa, D. Kaullysing, and others. 2021. Chlorophyll fluorescence – A tool to assess photosynthetic performance and stress photophysiology in symbiotic marine invertebrates and seaplants. Marine Pollution Bulletin </w:t>
      </w:r>
      <w:r>
        <w:rPr>
          <w:b/>
          <w:bCs/>
        </w:rPr>
        <w:t>165</w:t>
      </w:r>
      <w:r>
        <w:t>: 112059. doi:</w:t>
      </w:r>
      <w:hyperlink r:id="rId30">
        <w:r>
          <w:rPr>
            <w:rStyle w:val="Hyperlink"/>
          </w:rPr>
          <w:t>10.1016/j.marpolbul.2021.112059</w:t>
        </w:r>
      </w:hyperlink>
    </w:p>
    <w:p w14:paraId="3D74A82A" w14:textId="77777777" w:rsidR="001928E8" w:rsidRDefault="001928E8" w:rsidP="001928E8">
      <w:pPr>
        <w:pStyle w:val="Bibliography"/>
      </w:pPr>
      <w:bookmarkStart w:id="45" w:name="ref-blakeSituSpectroscopyIntact2012"/>
      <w:bookmarkEnd w:id="44"/>
      <w:r>
        <w:t xml:space="preserve">Blake, R., and M. Griff. 2012. In situ spectroscopy on intact Leptospirillum ferrooxidans reveals that reduced cytochrome 579 is an obligatory intermediate in the aerobic iron respiratory chain. Frontiers in Microbiology </w:t>
      </w:r>
      <w:r>
        <w:rPr>
          <w:b/>
          <w:bCs/>
        </w:rPr>
        <w:t>3</w:t>
      </w:r>
      <w:r>
        <w:t>.</w:t>
      </w:r>
    </w:p>
    <w:p w14:paraId="3F642B13" w14:textId="77777777" w:rsidR="001928E8" w:rsidRDefault="001928E8" w:rsidP="001928E8">
      <w:pPr>
        <w:pStyle w:val="Bibliography"/>
      </w:pPr>
      <w:bookmarkStart w:id="46" w:name="ref-boatmanImprovingAccuracySingle2019"/>
      <w:bookmarkEnd w:id="45"/>
      <w:r>
        <w:lastRenderedPageBreak/>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31">
        <w:r>
          <w:rPr>
            <w:rStyle w:val="Hyperlink"/>
          </w:rPr>
          <w:t>10.3389/fmars.2019.00319</w:t>
        </w:r>
      </w:hyperlink>
    </w:p>
    <w:p w14:paraId="00D54D40" w14:textId="77777777" w:rsidR="001928E8" w:rsidRDefault="001928E8" w:rsidP="001928E8">
      <w:pPr>
        <w:pStyle w:val="Bibliography"/>
      </w:pPr>
      <w:bookmarkStart w:id="47" w:name="Xbfaff54bccfc19d169555e01e0dc2d79ae683b9"/>
      <w:bookmarkEnd w:id="46"/>
      <w:r>
        <w:t xml:space="preserve">Bracher, A., H. A. Bouman, R. J. W. Brewin, and others. 2017. Obtaining Phytoplankton Diversity from Ocean Color: A Scientific Roadmap for Future Development. Frontiers in Marine Science </w:t>
      </w:r>
      <w:r>
        <w:rPr>
          <w:b/>
          <w:bCs/>
        </w:rPr>
        <w:t>4</w:t>
      </w:r>
      <w:r>
        <w:t>.</w:t>
      </w:r>
    </w:p>
    <w:p w14:paraId="12013F75" w14:textId="77777777" w:rsidR="001928E8" w:rsidRDefault="001928E8" w:rsidP="001928E8">
      <w:pPr>
        <w:pStyle w:val="Bibliography"/>
      </w:pPr>
      <w:bookmarkStart w:id="48" w:name="ref-brandEffectsContinuousLight1981"/>
      <w:bookmarkEnd w:id="47"/>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32">
        <w:r>
          <w:rPr>
            <w:rStyle w:val="Hyperlink"/>
          </w:rPr>
          <w:t>10.1016/0022-0981(81)90045-9</w:t>
        </w:r>
      </w:hyperlink>
    </w:p>
    <w:p w14:paraId="54EC2F9D" w14:textId="77777777" w:rsidR="001928E8" w:rsidRDefault="001928E8" w:rsidP="001928E8">
      <w:pPr>
        <w:pStyle w:val="Bibliography"/>
      </w:pPr>
      <w:bookmarkStart w:id="49" w:name="X30cea3580c16855f9d89aaa53f7c7533fb5925c"/>
      <w:bookmarkEnd w:id="48"/>
      <w:r>
        <w:t xml:space="preserve">Chakdar, H., and S. Pabbi. 2016. </w:t>
      </w:r>
      <w:hyperlink r:id="rId33">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03EB83A7" w14:textId="77777777" w:rsidR="001928E8" w:rsidRDefault="001928E8" w:rsidP="001928E8">
      <w:pPr>
        <w:pStyle w:val="Bibliography"/>
      </w:pPr>
      <w:bookmarkStart w:id="50" w:name="Xe0c4bb43dc94cd8b810a97588f83daf87524538"/>
      <w:bookmarkEnd w:id="49"/>
      <w:r>
        <w:t xml:space="preserve">Chen, J., Y. Li, H. Jing, X. Zhang, Z. Xu, J. Xu, and H. Liu. 2022. Genomic and transcriptomic evidence for the diverse adaptations of Synechococcus subclusters 5.2 and 5.3 to mesoscale eddies. New Phytologist </w:t>
      </w:r>
      <w:r>
        <w:rPr>
          <w:b/>
          <w:bCs/>
        </w:rPr>
        <w:t>233</w:t>
      </w:r>
      <w:r>
        <w:t>: 1828–1842. doi:</w:t>
      </w:r>
      <w:hyperlink r:id="rId34">
        <w:r>
          <w:rPr>
            <w:rStyle w:val="Hyperlink"/>
          </w:rPr>
          <w:t>10.1111/nph.17903</w:t>
        </w:r>
      </w:hyperlink>
    </w:p>
    <w:p w14:paraId="7D263EC8" w14:textId="77777777" w:rsidR="001928E8" w:rsidRDefault="001928E8" w:rsidP="001928E8">
      <w:pPr>
        <w:pStyle w:val="Bibliography"/>
      </w:pPr>
      <w:bookmarkStart w:id="51" w:name="X994c2ad8a043003fa89d97fb17e31a37eda8e22"/>
      <w:bookmarkEnd w:id="50"/>
      <w:r>
        <w:t xml:space="preserve">Christaki, U., S. Jacquet, J. R. Dolan, D. Vaulot, and F. Rassoulzadegan. 1999. Growth and grazing on Prochlorococcus and Synechococcus by two marine ciliates. Limnology and Oceanography </w:t>
      </w:r>
      <w:r>
        <w:rPr>
          <w:b/>
          <w:bCs/>
        </w:rPr>
        <w:t>44</w:t>
      </w:r>
      <w:r>
        <w:t>: 52–61. doi:</w:t>
      </w:r>
      <w:hyperlink r:id="rId35">
        <w:r>
          <w:rPr>
            <w:rStyle w:val="Hyperlink"/>
          </w:rPr>
          <w:t>10.4319/lo.1999.44.1.0052</w:t>
        </w:r>
      </w:hyperlink>
    </w:p>
    <w:p w14:paraId="3F4389CC" w14:textId="77777777" w:rsidR="001928E8" w:rsidRDefault="001928E8" w:rsidP="001928E8">
      <w:pPr>
        <w:pStyle w:val="Bibliography"/>
      </w:pPr>
      <w:bookmarkStart w:id="52" w:name="ref-connorInvestigatingUseFast2018"/>
      <w:bookmarkEnd w:id="51"/>
      <w:r>
        <w:t>Connor, D. 2018. Investigating the use of fast repetition rate fluorometry in understanding algal physiology in optically complex oceans.</w:t>
      </w:r>
    </w:p>
    <w:p w14:paraId="1D0A3CCA" w14:textId="77777777" w:rsidR="001928E8" w:rsidRDefault="001928E8" w:rsidP="001928E8">
      <w:pPr>
        <w:pStyle w:val="Bibliography"/>
      </w:pPr>
      <w:bookmarkStart w:id="53" w:name="ref-dufresneUnravelingGenomicMosaic2008"/>
      <w:bookmarkEnd w:id="52"/>
      <w:r>
        <w:lastRenderedPageBreak/>
        <w:t xml:space="preserve">Dufresne, A., M. Ostrowski, D. J. Scanlan, and others. 2008. Unraveling the genomic mosaic of a ubiquitous genus of marine cyanobacteria. Genome Biology </w:t>
      </w:r>
      <w:r>
        <w:rPr>
          <w:b/>
          <w:bCs/>
        </w:rPr>
        <w:t>9</w:t>
      </w:r>
      <w:r>
        <w:t>: R90. doi:</w:t>
      </w:r>
      <w:hyperlink r:id="rId36">
        <w:r>
          <w:rPr>
            <w:rStyle w:val="Hyperlink"/>
          </w:rPr>
          <w:t>10.1186/gb-2008-9-5-r90</w:t>
        </w:r>
      </w:hyperlink>
    </w:p>
    <w:p w14:paraId="2CCAD784" w14:textId="77777777" w:rsidR="001928E8" w:rsidRDefault="001928E8" w:rsidP="001928E8">
      <w:pPr>
        <w:pStyle w:val="Bibliography"/>
      </w:pPr>
      <w:bookmarkStart w:id="54" w:name="ref-elzhovMinpackLmInterface2023"/>
      <w:bookmarkEnd w:id="53"/>
      <w:r>
        <w:t>Elzhov, T. V., K. M. Mullen, A.-N. Spiess, and B. Bolker. 2023. Minpack.lm: R Interface to the Levenberg-Marquardt Nonlinear Least-Squares Algorithm Found in MINPACK, Plus Support for Bounds.</w:t>
      </w:r>
    </w:p>
    <w:p w14:paraId="7CBABD63" w14:textId="77777777" w:rsidR="001928E8" w:rsidRDefault="001928E8" w:rsidP="001928E8">
      <w:pPr>
        <w:pStyle w:val="Bibliography"/>
      </w:pPr>
      <w:bookmarkStart w:id="55" w:name="Xb3b934c426832e8f3bcd2593838bee3da62037f"/>
      <w:bookmarkEnd w:id="54"/>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7">
        <w:r>
          <w:rPr>
            <w:rStyle w:val="Hyperlink"/>
          </w:rPr>
          <w:t>10.1093/plankt/6.1.67</w:t>
        </w:r>
      </w:hyperlink>
    </w:p>
    <w:p w14:paraId="23008863" w14:textId="77777777" w:rsidR="001928E8" w:rsidRDefault="001928E8" w:rsidP="001928E8">
      <w:pPr>
        <w:pStyle w:val="Bibliography"/>
      </w:pPr>
      <w:bookmarkStart w:id="56" w:name="X371bb1f8294219221d0a8d754321a3129d20161"/>
      <w:bookmarkEnd w:id="55"/>
      <w:r>
        <w:t xml:space="preserve">Falkowski, P., and Z. Kolber. 1993. Estimation of phytoplankton photosynthesis by active fluorescence. ICES Marine Science Symposium </w:t>
      </w:r>
      <w:r>
        <w:rPr>
          <w:b/>
          <w:bCs/>
        </w:rPr>
        <w:t>197</w:t>
      </w:r>
      <w:r>
        <w:t>: 92–103.</w:t>
      </w:r>
    </w:p>
    <w:p w14:paraId="667CF689" w14:textId="77777777" w:rsidR="001928E8" w:rsidRDefault="001928E8" w:rsidP="001928E8">
      <w:pPr>
        <w:pStyle w:val="Bibliography"/>
      </w:pPr>
      <w:bookmarkStart w:id="57" w:name="ref-fieldPrimaryProductionBiosphere1998"/>
      <w:bookmarkEnd w:id="56"/>
      <w:r>
        <w:t xml:space="preserve">Field, C. B., M. J. Behrenfeld, J. T. Randerson, and P. Falkowski. 1998. Primary Production of the Biosphere: Integrating Terrestrial and Oceanic Components. Science </w:t>
      </w:r>
      <w:r>
        <w:rPr>
          <w:b/>
          <w:bCs/>
        </w:rPr>
        <w:t>281</w:t>
      </w:r>
      <w:r>
        <w:t>: 237–240. doi:</w:t>
      </w:r>
      <w:hyperlink r:id="rId38">
        <w:r>
          <w:rPr>
            <w:rStyle w:val="Hyperlink"/>
          </w:rPr>
          <w:t>10.1126/science.281.5374.237</w:t>
        </w:r>
      </w:hyperlink>
    </w:p>
    <w:p w14:paraId="630AC4ED" w14:textId="77777777" w:rsidR="001928E8" w:rsidRDefault="001928E8" w:rsidP="001928E8">
      <w:pPr>
        <w:pStyle w:val="Bibliography"/>
      </w:pPr>
      <w:bookmarkStart w:id="58" w:name="X09e3a183a04b1ca0ab6067bc8778fe856de0f6e"/>
      <w:bookmarkEnd w:id="57"/>
      <w:r>
        <w:t xml:space="preserve">Fishwick, J. R., J. Aiken, R. Barlow, H. Sessions, S. Bernard, and J. Ras. 2006. Functional relationships and bio-optical properties derived from phytoplankton pigments, optical and photosynthetic parameters; a case study of the Benguela ecosystem. Journal of the Marine Biological Association of the United Kingdom </w:t>
      </w:r>
      <w:r>
        <w:rPr>
          <w:b/>
          <w:bCs/>
        </w:rPr>
        <w:t>86</w:t>
      </w:r>
      <w:r>
        <w:t>: 1267–1280. doi:</w:t>
      </w:r>
      <w:hyperlink r:id="rId39">
        <w:r>
          <w:rPr>
            <w:rStyle w:val="Hyperlink"/>
          </w:rPr>
          <w:t>10.1017/S0025315406014287</w:t>
        </w:r>
      </w:hyperlink>
    </w:p>
    <w:p w14:paraId="2F31AC2A" w14:textId="77777777" w:rsidR="001928E8" w:rsidRDefault="001928E8" w:rsidP="001928E8">
      <w:pPr>
        <w:pStyle w:val="Bibliography"/>
      </w:pPr>
      <w:bookmarkStart w:id="59" w:name="ref-flombaumPresentFutureGlobal2013"/>
      <w:bookmarkEnd w:id="58"/>
      <w:r>
        <w:lastRenderedPageBreak/>
        <w:t xml:space="preserve">Flombaum, P., J. L. Gallegos, R. A. Gordillo, and others. 2013. Present and future global distributions of the marine Cyanobacteria Prochlorococcus and Synechococcus. Proceedings of the National Academy of Sciences </w:t>
      </w:r>
      <w:r>
        <w:rPr>
          <w:b/>
          <w:bCs/>
        </w:rPr>
        <w:t>110</w:t>
      </w:r>
      <w:r>
        <w:t>: 9824–9829. doi:</w:t>
      </w:r>
      <w:hyperlink r:id="rId40">
        <w:r>
          <w:rPr>
            <w:rStyle w:val="Hyperlink"/>
          </w:rPr>
          <w:t>10.1073/pnas.1307701110</w:t>
        </w:r>
      </w:hyperlink>
    </w:p>
    <w:p w14:paraId="1FA68899" w14:textId="77777777" w:rsidR="001928E8" w:rsidRDefault="001928E8" w:rsidP="001928E8">
      <w:pPr>
        <w:pStyle w:val="Bibliography"/>
      </w:pPr>
      <w:bookmarkStart w:id="60" w:name="Xb7bf1f0f86588682b7b5eb14172209be3913c80"/>
      <w:bookmarkEnd w:id="59"/>
      <w:r>
        <w:t xml:space="preserve">Giannini, M. F. C. 2016. </w:t>
      </w:r>
      <w:hyperlink r:id="rId41">
        <w:r>
          <w:rPr>
            <w:rStyle w:val="Hyperlink"/>
          </w:rPr>
          <w:t>The influence of phytoplankton pigments composition and dominant cell size on fluorescence-derived photophysiological parameters and implications for primary production rates</w:t>
        </w:r>
      </w:hyperlink>
      <w:r>
        <w:t>. Text. Universidade de São Paulo.</w:t>
      </w:r>
    </w:p>
    <w:p w14:paraId="52D3180B" w14:textId="77777777" w:rsidR="001928E8" w:rsidRDefault="001928E8" w:rsidP="001928E8">
      <w:pPr>
        <w:pStyle w:val="Bibliography"/>
      </w:pPr>
      <w:bookmarkStart w:id="61" w:name="X70e763626351db714644371434cdc7ba868f384"/>
      <w:bookmarkEnd w:id="60"/>
      <w:r>
        <w:t xml:space="preserve">Gradinger, R., and J. Lenz. 1989. Picocyanobacteria in the high Arctic. Marine Ecology Progress Series </w:t>
      </w:r>
      <w:r>
        <w:rPr>
          <w:b/>
          <w:bCs/>
        </w:rPr>
        <w:t>52</w:t>
      </w:r>
      <w:r>
        <w:t>: 99–101. doi:</w:t>
      </w:r>
      <w:hyperlink r:id="rId42">
        <w:r>
          <w:rPr>
            <w:rStyle w:val="Hyperlink"/>
          </w:rPr>
          <w:t>10.3354/meps052099</w:t>
        </w:r>
      </w:hyperlink>
    </w:p>
    <w:p w14:paraId="074E3C42" w14:textId="77777777" w:rsidR="001928E8" w:rsidRDefault="001928E8" w:rsidP="001928E8">
      <w:pPr>
        <w:pStyle w:val="Bibliography"/>
      </w:pPr>
      <w:bookmarkStart w:id="62" w:name="ref-grebertLightColorAcclimation2018"/>
      <w:bookmarkEnd w:id="61"/>
      <w:r>
        <w:t xml:space="preserve">Grébert, T., H. Doré, F. Partensky, and others. 2018. Light color acclimation is a key process in the global ocean distribution of Synechococcus cyanobacteria. Proceedings of the National Academy of Sciences </w:t>
      </w:r>
      <w:r>
        <w:rPr>
          <w:b/>
          <w:bCs/>
        </w:rPr>
        <w:t>115</w:t>
      </w:r>
      <w:r>
        <w:t>: E2010–E2019. doi:</w:t>
      </w:r>
      <w:hyperlink r:id="rId43">
        <w:r>
          <w:rPr>
            <w:rStyle w:val="Hyperlink"/>
          </w:rPr>
          <w:t>10.1073/pnas.1717069115</w:t>
        </w:r>
      </w:hyperlink>
    </w:p>
    <w:p w14:paraId="5F6A76C8" w14:textId="77777777" w:rsidR="001928E8" w:rsidRDefault="001928E8" w:rsidP="001928E8">
      <w:pPr>
        <w:pStyle w:val="Bibliography"/>
      </w:pPr>
      <w:bookmarkStart w:id="63" w:name="Xd7d6b0bcb60aabcb149933a8690177800745aff"/>
      <w:bookmarkEnd w:id="62"/>
      <w:r>
        <w:t xml:space="preserve">Guillard, R. R. L. 1975. </w:t>
      </w:r>
      <w:hyperlink r:id="rId44">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125BC973" w14:textId="77777777" w:rsidR="001928E8" w:rsidRDefault="001928E8" w:rsidP="001928E8">
      <w:pPr>
        <w:pStyle w:val="Bibliography"/>
      </w:pPr>
      <w:bookmarkStart w:id="64" w:name="Xae3cbfbf017c87b7e06d8229621cb59d1d86726"/>
      <w:bookmarkEnd w:id="63"/>
      <w:r>
        <w:t xml:space="preserve">Han, P., S. Shen, R. Guo, S. Yao, Y. Sun, Z. Tan, and S. Jia. 2017. The regulation of photosynthetic pigments in terrestrial </w:t>
      </w:r>
      <w:r>
        <w:rPr>
          <w:i/>
          <w:iCs/>
        </w:rPr>
        <w:t>Nostoc</w:t>
      </w:r>
      <w:r>
        <w:t xml:space="preserve"> </w:t>
      </w:r>
      <w:r>
        <w:rPr>
          <w:i/>
          <w:iCs/>
        </w:rPr>
        <w:t>Flagelliforme</w:t>
      </w:r>
      <w:r>
        <w:t xml:space="preserve"> in response to different light colors. Algal Research </w:t>
      </w:r>
      <w:r>
        <w:rPr>
          <w:b/>
          <w:bCs/>
        </w:rPr>
        <w:t>25</w:t>
      </w:r>
      <w:r>
        <w:t>: 128–135. doi:</w:t>
      </w:r>
      <w:hyperlink r:id="rId45">
        <w:r>
          <w:rPr>
            <w:rStyle w:val="Hyperlink"/>
          </w:rPr>
          <w:t>10.1016/j.algal.2017.04.009</w:t>
        </w:r>
      </w:hyperlink>
    </w:p>
    <w:p w14:paraId="664BFEBE" w14:textId="77777777" w:rsidR="001928E8" w:rsidRDefault="001928E8" w:rsidP="001928E8">
      <w:pPr>
        <w:pStyle w:val="Bibliography"/>
      </w:pPr>
      <w:bookmarkStart w:id="65" w:name="ref-handelAndreasHandelCustom2020"/>
      <w:bookmarkEnd w:id="64"/>
      <w:r>
        <w:t>Handel, A. 2020. Andreas Handel - Custom Word formatting using R Markdown.</w:t>
      </w:r>
    </w:p>
    <w:p w14:paraId="0C78A12F" w14:textId="77777777" w:rsidR="001928E8" w:rsidRDefault="001928E8" w:rsidP="001928E8">
      <w:pPr>
        <w:pStyle w:val="Bibliography"/>
      </w:pPr>
      <w:bookmarkStart w:id="66" w:name="X2f3f2ef9f90eda6a1a18e84d8544e5d48a1f704"/>
      <w:bookmarkEnd w:id="65"/>
      <w:r>
        <w:t xml:space="preserve">Harrison, W. G., and T. Platt. 1986. Photosynthesis-irradiance relationships in polar and temperate phytoplankton populations. Polar biology </w:t>
      </w:r>
      <w:r>
        <w:rPr>
          <w:b/>
          <w:bCs/>
        </w:rPr>
        <w:t>5</w:t>
      </w:r>
      <w:r>
        <w:t>: 153–164.</w:t>
      </w:r>
    </w:p>
    <w:p w14:paraId="0ACC399B" w14:textId="77777777" w:rsidR="001928E8" w:rsidRDefault="001928E8" w:rsidP="001928E8">
      <w:pPr>
        <w:pStyle w:val="Bibliography"/>
      </w:pPr>
      <w:bookmarkStart w:id="67" w:name="X94d31e03dd4a76416149232f9dfc2d0a4e9d24a"/>
      <w:bookmarkEnd w:id="66"/>
      <w:r>
        <w:lastRenderedPageBreak/>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46">
        <w:r>
          <w:rPr>
            <w:rStyle w:val="Hyperlink"/>
          </w:rPr>
          <w:t>10.1038/ismej.2008.118</w:t>
        </w:r>
      </w:hyperlink>
    </w:p>
    <w:p w14:paraId="57CAA541" w14:textId="77777777" w:rsidR="001928E8" w:rsidRDefault="001928E8" w:rsidP="001928E8">
      <w:pPr>
        <w:pStyle w:val="Bibliography"/>
      </w:pPr>
      <w:bookmarkStart w:id="68" w:name="X4caa6b578966ef03a2d8ed31de5413af8a80ed0"/>
      <w:bookmarkEnd w:id="67"/>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47">
        <w:r>
          <w:rPr>
            <w:rStyle w:val="Hyperlink"/>
          </w:rPr>
          <w:t>10.5194/bg-8-311-2011</w:t>
        </w:r>
      </w:hyperlink>
    </w:p>
    <w:p w14:paraId="1432A66D" w14:textId="77777777" w:rsidR="001928E8" w:rsidRDefault="001928E8" w:rsidP="001928E8">
      <w:pPr>
        <w:pStyle w:val="Bibliography"/>
      </w:pPr>
      <w:bookmarkStart w:id="69" w:name="ref-hoLightRegulationPigment2017"/>
      <w:bookmarkEnd w:id="68"/>
      <w:r>
        <w:t xml:space="preserve">Ho, M.-Y., N. T. Soulier, D. P. Canniffe, G. Shen, and D. A. Bryant. 2017. Light regulation of pigment and photosystem biosynthesis in cyanobacteria. Current Opinion in Plant Biology </w:t>
      </w:r>
      <w:r>
        <w:rPr>
          <w:b/>
          <w:bCs/>
        </w:rPr>
        <w:t>37</w:t>
      </w:r>
      <w:r>
        <w:t>: 24–33. doi:</w:t>
      </w:r>
      <w:hyperlink r:id="rId48">
        <w:r>
          <w:rPr>
            <w:rStyle w:val="Hyperlink"/>
          </w:rPr>
          <w:t>10.1016/j.pbi.2017.03.006</w:t>
        </w:r>
      </w:hyperlink>
    </w:p>
    <w:p w14:paraId="76276814" w14:textId="77777777" w:rsidR="001928E8" w:rsidRDefault="001928E8" w:rsidP="001928E8">
      <w:pPr>
        <w:pStyle w:val="Bibliography"/>
      </w:pPr>
      <w:bookmarkStart w:id="70" w:name="ref-holtropVibrationalModesWater2021"/>
      <w:bookmarkEnd w:id="69"/>
      <w:r>
        <w:t xml:space="preserve">Holtrop, T., J. Huisman, M. Stomp, and others. 2021. Vibrational modes of water predict spectral niches for photosynthesis in lakes and oceans. Nature Ecology &amp; Evolution </w:t>
      </w:r>
      <w:r>
        <w:rPr>
          <w:b/>
          <w:bCs/>
        </w:rPr>
        <w:t>5</w:t>
      </w:r>
      <w:r>
        <w:t>: 55–66. doi:</w:t>
      </w:r>
      <w:hyperlink r:id="rId49">
        <w:r>
          <w:rPr>
            <w:rStyle w:val="Hyperlink"/>
          </w:rPr>
          <w:t>10.1038/s41559-020-01330-x</w:t>
        </w:r>
      </w:hyperlink>
    </w:p>
    <w:p w14:paraId="60D0C837" w14:textId="77777777" w:rsidR="001928E8" w:rsidRDefault="001928E8" w:rsidP="001928E8">
      <w:pPr>
        <w:pStyle w:val="Bibliography"/>
      </w:pPr>
      <w:bookmarkStart w:id="71" w:name="ref-huismanHowSinkingPhytoplankton2002"/>
      <w:bookmarkEnd w:id="70"/>
      <w:r>
        <w:t xml:space="preserve">Huisman, J., M. Arrayás, U. Ebert, and B. Sommeijer. 2002. How Do Sinking Phytoplankton Species Manage to Persist? The American Naturalist </w:t>
      </w:r>
      <w:r>
        <w:rPr>
          <w:b/>
          <w:bCs/>
        </w:rPr>
        <w:t>159</w:t>
      </w:r>
      <w:r>
        <w:t>: 245–254. doi:</w:t>
      </w:r>
      <w:hyperlink r:id="rId50">
        <w:r>
          <w:rPr>
            <w:rStyle w:val="Hyperlink"/>
          </w:rPr>
          <w:t>10.1086/338511</w:t>
        </w:r>
      </w:hyperlink>
    </w:p>
    <w:p w14:paraId="449DD70C" w14:textId="77777777" w:rsidR="001928E8" w:rsidRDefault="001928E8" w:rsidP="001928E8">
      <w:pPr>
        <w:pStyle w:val="Bibliography"/>
      </w:pPr>
      <w:bookmarkStart w:id="72" w:name="X16582abc924775ea18a02daaa5b3b0d304571f0"/>
      <w:bookmarkEnd w:id="71"/>
      <w:r>
        <w:t xml:space="preserve">Hutchins, D. A., and P. W. Boyd. 2016. Marine phytoplankton and the changing ocean iron cycle. Nature Climate Change </w:t>
      </w:r>
      <w:r>
        <w:rPr>
          <w:b/>
          <w:bCs/>
        </w:rPr>
        <w:t>6</w:t>
      </w:r>
      <w:r>
        <w:t>: 1072–1079. doi:</w:t>
      </w:r>
      <w:hyperlink r:id="rId51">
        <w:r>
          <w:rPr>
            <w:rStyle w:val="Hyperlink"/>
          </w:rPr>
          <w:t>10.1038/nclimate3147</w:t>
        </w:r>
      </w:hyperlink>
    </w:p>
    <w:p w14:paraId="764FC4DE" w14:textId="77777777" w:rsidR="001928E8" w:rsidRDefault="001928E8" w:rsidP="001928E8">
      <w:pPr>
        <w:pStyle w:val="Bibliography"/>
      </w:pPr>
      <w:bookmarkStart w:id="73" w:name="ref-jacob-lopesEffectLightCycles2009"/>
      <w:bookmarkEnd w:id="72"/>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52">
        <w:r>
          <w:rPr>
            <w:rStyle w:val="Hyperlink"/>
          </w:rPr>
          <w:t>10.1016/j.cep.2008.04.007</w:t>
        </w:r>
      </w:hyperlink>
    </w:p>
    <w:p w14:paraId="6D406CDC" w14:textId="77777777" w:rsidR="001928E8" w:rsidRDefault="001928E8" w:rsidP="001928E8">
      <w:pPr>
        <w:pStyle w:val="Bibliography"/>
      </w:pPr>
      <w:bookmarkStart w:id="74" w:name="Xe44519f7c4f85a8f2f69ad01347800da25031bd"/>
      <w:bookmarkEnd w:id="73"/>
      <w:r>
        <w:lastRenderedPageBreak/>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53">
        <w:r>
          <w:rPr>
            <w:rStyle w:val="Hyperlink"/>
          </w:rPr>
          <w:t>10.1016/j.jphotobiol.2005.10.002</w:t>
        </w:r>
      </w:hyperlink>
    </w:p>
    <w:p w14:paraId="5B9D29A2" w14:textId="77777777" w:rsidR="001928E8" w:rsidRDefault="001928E8" w:rsidP="001928E8">
      <w:pPr>
        <w:pStyle w:val="Bibliography"/>
      </w:pPr>
      <w:bookmarkStart w:id="75" w:name="ref-keysEffectFutureCO22018"/>
      <w:bookmarkEnd w:id="74"/>
      <w:r>
        <w:t>Keys, M. 2018. Effect of future CO2 and temperature regimes on phytoplankton community composition, biomass and photosynthetic rates in the western English Channel. PhD thesis. University of Essex.</w:t>
      </w:r>
    </w:p>
    <w:p w14:paraId="3753137A" w14:textId="77777777" w:rsidR="001928E8" w:rsidRDefault="001928E8" w:rsidP="001928E8">
      <w:pPr>
        <w:pStyle w:val="Bibliography"/>
      </w:pPr>
      <w:bookmarkStart w:id="76" w:name="ref-kirkLightPhotosynthesisAquatic1983"/>
      <w:bookmarkEnd w:id="75"/>
      <w:r>
        <w:t>Kirk, J. T. O. 1983. Light and Photosynthesis in Aquatic Ecosystems.</w:t>
      </w:r>
    </w:p>
    <w:p w14:paraId="091F112E" w14:textId="77777777" w:rsidR="001928E8" w:rsidRDefault="001928E8" w:rsidP="001928E8">
      <w:pPr>
        <w:pStyle w:val="Bibliography"/>
      </w:pPr>
      <w:bookmarkStart w:id="77" w:name="ref-klepacz-smolkaEffectLightColour2020"/>
      <w:bookmarkEnd w:id="76"/>
      <w:r w:rsidRPr="001928E8">
        <w:rPr>
          <w:lang w:val="pl-PL"/>
        </w:rPr>
        <w:t xml:space="preserve">Klepacz-Smółka, A., D. Pietrzyk, R. Szeląg, P. Głuszcz, M. Daroch, J. Tang, and S. Ledakowicz. </w:t>
      </w:r>
      <w:r>
        <w:t xml:space="preserve">2020. Effect of light colour and photoperiod on biomass growth and phycocyanin production by </w:t>
      </w:r>
      <w:r>
        <w:rPr>
          <w:i/>
          <w:iCs/>
        </w:rPr>
        <w:t>Synechococcus</w:t>
      </w:r>
      <w:r>
        <w:t xml:space="preserve"> PCC 6715. Bioresource Technology </w:t>
      </w:r>
      <w:r>
        <w:rPr>
          <w:b/>
          <w:bCs/>
        </w:rPr>
        <w:t>313</w:t>
      </w:r>
      <w:r>
        <w:t>: 123700. doi:</w:t>
      </w:r>
      <w:hyperlink r:id="rId54">
        <w:r>
          <w:rPr>
            <w:rStyle w:val="Hyperlink"/>
          </w:rPr>
          <w:t>10.1016/j.biortech.2020.123700</w:t>
        </w:r>
      </w:hyperlink>
    </w:p>
    <w:p w14:paraId="07E2CDBB" w14:textId="77777777" w:rsidR="001928E8" w:rsidRDefault="001928E8" w:rsidP="001928E8">
      <w:pPr>
        <w:pStyle w:val="Bibliography"/>
      </w:pPr>
      <w:bookmarkStart w:id="78" w:name="Xf41c88c9bd5feae6788e231cf3e9576f0fa36a1"/>
      <w:bookmarkEnd w:id="77"/>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55">
        <w:r>
          <w:rPr>
            <w:rStyle w:val="Hyperlink"/>
          </w:rPr>
          <w:t>10.1016/S0005-2728(98)00135-2</w:t>
        </w:r>
      </w:hyperlink>
    </w:p>
    <w:p w14:paraId="22FB455E" w14:textId="77777777" w:rsidR="001928E8" w:rsidRDefault="001928E8" w:rsidP="001928E8">
      <w:pPr>
        <w:pStyle w:val="Bibliography"/>
      </w:pPr>
      <w:bookmarkStart w:id="79" w:name="ref-krishnanPicochlorumCeleriModel2021"/>
      <w:bookmarkEnd w:id="78"/>
      <w:r>
        <w:t xml:space="preserve">Krishnan, A., M. Likhogrud, M. Cano, and others. 2021. Picochlorum celeri as a model system for robust outdoor algal growth in seawater. Scientific Reports </w:t>
      </w:r>
      <w:r>
        <w:rPr>
          <w:b/>
          <w:bCs/>
        </w:rPr>
        <w:t>11</w:t>
      </w:r>
      <w:r>
        <w:t>: 11649. doi:</w:t>
      </w:r>
      <w:hyperlink r:id="rId56">
        <w:r>
          <w:rPr>
            <w:rStyle w:val="Hyperlink"/>
          </w:rPr>
          <w:t>10.1038/s41598-021-91106-5</w:t>
        </w:r>
      </w:hyperlink>
    </w:p>
    <w:p w14:paraId="1CA0F719" w14:textId="77777777" w:rsidR="001928E8" w:rsidRDefault="001928E8" w:rsidP="001928E8">
      <w:pPr>
        <w:pStyle w:val="Bibliography"/>
      </w:pPr>
      <w:bookmarkStart w:id="80" w:name="X0484b3dfebfaa14160c541e1fe2290095bae149"/>
      <w:bookmarkEnd w:id="79"/>
      <w:r>
        <w:t xml:space="preserve">LaRoche, J., and B. M. Robicheau. 2022. </w:t>
      </w:r>
      <w:hyperlink r:id="rId57">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66344CA7" w14:textId="77777777" w:rsidR="001928E8" w:rsidRDefault="001928E8" w:rsidP="001928E8">
      <w:pPr>
        <w:pStyle w:val="Bibliography"/>
      </w:pPr>
      <w:bookmarkStart w:id="81" w:name="Xda8c9cc855aa22259d080d8f2a7b1b041e4b0a3"/>
      <w:bookmarkEnd w:id="80"/>
      <w:r>
        <w:lastRenderedPageBreak/>
        <w:t>Lei, Y. 2018. Variation in photosynthetic electron requirements for carbon fixation by Dunaliella tertiolecta during transient phases with different phosphorus availability. Master’s thesis.</w:t>
      </w:r>
    </w:p>
    <w:p w14:paraId="7F6D82F3" w14:textId="77777777" w:rsidR="001928E8" w:rsidRDefault="001928E8" w:rsidP="001928E8">
      <w:pPr>
        <w:pStyle w:val="Bibliography"/>
      </w:pPr>
      <w:bookmarkStart w:id="82" w:name="ref-liDiatomGrowthResponses2017"/>
      <w:bookmarkEnd w:id="81"/>
      <w:r>
        <w:t xml:space="preserve">Li, G., D. Talmy, and D. A. Campbell. 2017. Diatom growth responses to photoperiod and light are predictable from diel reductant generation. Journal of Phycology </w:t>
      </w:r>
      <w:r>
        <w:rPr>
          <w:b/>
          <w:bCs/>
        </w:rPr>
        <w:t>53</w:t>
      </w:r>
      <w:r>
        <w:t>: 95–107. doi:</w:t>
      </w:r>
      <w:hyperlink r:id="rId58">
        <w:r>
          <w:rPr>
            <w:rStyle w:val="Hyperlink"/>
          </w:rPr>
          <w:t>10.1111/jpy.12483</w:t>
        </w:r>
      </w:hyperlink>
    </w:p>
    <w:p w14:paraId="27458DC7" w14:textId="77777777" w:rsidR="001928E8" w:rsidRDefault="001928E8" w:rsidP="001928E8">
      <w:pPr>
        <w:pStyle w:val="Bibliography"/>
      </w:pPr>
      <w:bookmarkStart w:id="83" w:name="ref-liPhytoplanktonResponsesNitrogen2015"/>
      <w:bookmarkEnd w:id="82"/>
      <w:r>
        <w:t xml:space="preserve">Li, Q., L. Legendre, and N. Jiao. 2015. Phytoplankton responses to nitrogen and iron limitation in the tropical and subtropical Pacific Ocean. Journal of Plankton Research </w:t>
      </w:r>
      <w:r>
        <w:rPr>
          <w:b/>
          <w:bCs/>
        </w:rPr>
        <w:t>37</w:t>
      </w:r>
      <w:r>
        <w:t>: 306–319. doi:</w:t>
      </w:r>
      <w:hyperlink r:id="rId59">
        <w:r>
          <w:rPr>
            <w:rStyle w:val="Hyperlink"/>
          </w:rPr>
          <w:t>10.1093/plankt/fbv008</w:t>
        </w:r>
      </w:hyperlink>
    </w:p>
    <w:p w14:paraId="325CDB8B" w14:textId="77777777" w:rsidR="001928E8" w:rsidRDefault="001928E8" w:rsidP="001928E8">
      <w:pPr>
        <w:pStyle w:val="Bibliography"/>
      </w:pPr>
      <w:bookmarkStart w:id="84" w:name="X1fa63fd480d0916fa60113cb089a7102c347762"/>
      <w:bookmarkEnd w:id="83"/>
      <w:r>
        <w:t xml:space="preserve">Li, W. K. W. 1995. </w:t>
      </w:r>
      <w:hyperlink r:id="rId60">
        <w:r>
          <w:rPr>
            <w:rStyle w:val="Hyperlink"/>
          </w:rPr>
          <w:t>Composition of ultraphytoplankton in the central North Atlantic</w:t>
        </w:r>
      </w:hyperlink>
      <w:r>
        <w:t xml:space="preserve">. Marine Ecology Progress Series </w:t>
      </w:r>
      <w:r>
        <w:rPr>
          <w:b/>
          <w:bCs/>
        </w:rPr>
        <w:t>122</w:t>
      </w:r>
      <w:r>
        <w:t>: 1–8.</w:t>
      </w:r>
    </w:p>
    <w:p w14:paraId="2F5F2B94" w14:textId="77777777" w:rsidR="001928E8" w:rsidRDefault="001928E8" w:rsidP="001928E8">
      <w:pPr>
        <w:pStyle w:val="Bibliography"/>
      </w:pPr>
      <w:bookmarkStart w:id="85" w:name="ref-liggesSignalSignalProcessing2024"/>
      <w:bookmarkEnd w:id="84"/>
      <w:r>
        <w:t>Ligges, U., T. Short, P. Kienzle, and others. 2024. Signal: Signal Processing.</w:t>
      </w:r>
    </w:p>
    <w:p w14:paraId="71179C90" w14:textId="77777777" w:rsidR="001928E8" w:rsidRDefault="001928E8" w:rsidP="001928E8">
      <w:pPr>
        <w:pStyle w:val="Bibliography"/>
      </w:pPr>
      <w:bookmarkStart w:id="86" w:name="ref-litchmanContrastingSizeEvolution2009"/>
      <w:bookmarkEnd w:id="85"/>
      <w:r>
        <w:t xml:space="preserve">Litchman, E., C. A. Klausmeier, and K. Yoshiyama. 2009. Contrasting size evolution in marine and freshwater diatoms. Proceedings of the National Academy of Sciences </w:t>
      </w:r>
      <w:r>
        <w:rPr>
          <w:b/>
          <w:bCs/>
        </w:rPr>
        <w:t>106</w:t>
      </w:r>
      <w:r>
        <w:t>: 2665–2670. doi:</w:t>
      </w:r>
      <w:hyperlink r:id="rId61">
        <w:r>
          <w:rPr>
            <w:rStyle w:val="Hyperlink"/>
          </w:rPr>
          <w:t>10.1073/pnas.0810891106</w:t>
        </w:r>
      </w:hyperlink>
    </w:p>
    <w:p w14:paraId="31DE2B50" w14:textId="77777777" w:rsidR="001928E8" w:rsidRDefault="001928E8" w:rsidP="001928E8">
      <w:pPr>
        <w:pStyle w:val="Bibliography"/>
      </w:pPr>
      <w:bookmarkStart w:id="87" w:name="X224deefd5aac84b0876cbc634974de393532095"/>
      <w:bookmarkEnd w:id="8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62">
        <w:r>
          <w:rPr>
            <w:rStyle w:val="Hyperlink"/>
          </w:rPr>
          <w:t>10.1038/s41598-022-07009-6</w:t>
        </w:r>
      </w:hyperlink>
    </w:p>
    <w:p w14:paraId="33305E3A" w14:textId="77777777" w:rsidR="001928E8" w:rsidRDefault="001928E8" w:rsidP="001928E8">
      <w:pPr>
        <w:pStyle w:val="Bibliography"/>
      </w:pPr>
      <w:bookmarkStart w:id="88" w:name="ref-macintyreEffectWaterMotion2000"/>
      <w:bookmarkEnd w:id="87"/>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63">
        <w:r>
          <w:rPr>
            <w:rStyle w:val="Hyperlink"/>
          </w:rPr>
          <w:t>10.1016/S1360-1385(99)01504-6</w:t>
        </w:r>
      </w:hyperlink>
    </w:p>
    <w:p w14:paraId="619B9974" w14:textId="77777777" w:rsidR="001928E8" w:rsidRDefault="001928E8" w:rsidP="001928E8">
      <w:pPr>
        <w:pStyle w:val="Bibliography"/>
      </w:pPr>
      <w:bookmarkStart w:id="89" w:name="Xd584aea8c6775ff5decf8bf398ba031cabfcff2"/>
      <w:bookmarkEnd w:id="88"/>
      <w:r>
        <w:lastRenderedPageBreak/>
        <w:t xml:space="preserve">Mella-Flores, D., C. Six, M. Ratin, and others. 2012. Prochlorococcus and Synechococcus have Evolved Different Adaptive Mechanisms to Cope with Light and UV Stress. Frontiers in Microbiology </w:t>
      </w:r>
      <w:r>
        <w:rPr>
          <w:b/>
          <w:bCs/>
        </w:rPr>
        <w:t>3</w:t>
      </w:r>
      <w:r>
        <w:t>.</w:t>
      </w:r>
    </w:p>
    <w:p w14:paraId="295AF4CC" w14:textId="77777777" w:rsidR="001928E8" w:rsidRDefault="001928E8" w:rsidP="001928E8">
      <w:pPr>
        <w:pStyle w:val="Bibliography"/>
      </w:pPr>
      <w:bookmarkStart w:id="90" w:name="X597aa745de93e6d81b8cafc99770b8471e9dc09"/>
      <w:bookmarkEnd w:id="89"/>
      <w:r>
        <w:t xml:space="preserve">Moejes, F. W., A. Matuszyńska, K. Adhikari, and others. 2017. A systems-wide understanding of photosynthetic acclimation in algae and higher plants. Journal of Experimental Botany </w:t>
      </w:r>
      <w:r>
        <w:rPr>
          <w:b/>
          <w:bCs/>
        </w:rPr>
        <w:t>68</w:t>
      </w:r>
      <w:r>
        <w:t>: 2667–2681. doi:</w:t>
      </w:r>
      <w:hyperlink r:id="rId64">
        <w:r>
          <w:rPr>
            <w:rStyle w:val="Hyperlink"/>
          </w:rPr>
          <w:t>10.1093/jxb/erx137</w:t>
        </w:r>
      </w:hyperlink>
    </w:p>
    <w:p w14:paraId="216E010A" w14:textId="77777777" w:rsidR="001928E8" w:rsidRDefault="001928E8" w:rsidP="001928E8">
      <w:pPr>
        <w:pStyle w:val="Bibliography"/>
      </w:pPr>
      <w:bookmarkStart w:id="91" w:name="ref-morelAvailableUsableStored1978"/>
      <w:bookmarkEnd w:id="90"/>
      <w:r>
        <w:t xml:space="preserve">Morel, A. 1978. Available, usable, and stored radiant energy in relation to marine photosynthesis. Deep Sea Research </w:t>
      </w:r>
      <w:r>
        <w:rPr>
          <w:b/>
          <w:bCs/>
        </w:rPr>
        <w:t>25</w:t>
      </w:r>
      <w:r>
        <w:t>: 673–688. doi:</w:t>
      </w:r>
      <w:hyperlink r:id="rId65">
        <w:r>
          <w:rPr>
            <w:rStyle w:val="Hyperlink"/>
          </w:rPr>
          <w:t>10.1016/0146-6291(78)90623-9</w:t>
        </w:r>
      </w:hyperlink>
    </w:p>
    <w:p w14:paraId="142AA8B0" w14:textId="77777777" w:rsidR="001928E8" w:rsidRDefault="001928E8" w:rsidP="001928E8">
      <w:pPr>
        <w:pStyle w:val="Bibliography"/>
      </w:pPr>
      <w:bookmarkStart w:id="92" w:name="ref-morelOpticalModelingUpper1988"/>
      <w:bookmarkEnd w:id="91"/>
      <w:r>
        <w:t xml:space="preserve">Morel, A. 1988. Optical modeling of the upper ocean in relation to its biogenous matter content (case I waters). Journal of Geophysical Research: Oceans </w:t>
      </w:r>
      <w:r>
        <w:rPr>
          <w:b/>
          <w:bCs/>
        </w:rPr>
        <w:t>93</w:t>
      </w:r>
      <w:r>
        <w:t>: 10749–10768. doi:</w:t>
      </w:r>
      <w:hyperlink r:id="rId66">
        <w:r>
          <w:rPr>
            <w:rStyle w:val="Hyperlink"/>
          </w:rPr>
          <w:t>10.1029/JC093iC09p10749</w:t>
        </w:r>
      </w:hyperlink>
    </w:p>
    <w:p w14:paraId="4396296D" w14:textId="77777777" w:rsidR="001928E8" w:rsidRDefault="001928E8" w:rsidP="001928E8">
      <w:pPr>
        <w:pStyle w:val="Bibliography"/>
      </w:pPr>
      <w:bookmarkStart w:id="93" w:name="X406747e6340adfe286743152f9ed96a1d7c2627"/>
      <w:bookmarkEnd w:id="92"/>
      <w:r>
        <w:t xml:space="preserve">Mou, S., G. Li, H. Li, F. Li, Z. Shao, J. Li, C. Qu, and Y. Zhang. 2018. Differential physiological responses of the coastal cyanobacterium Synechococcus sp. PCC7002 to elevated pCO2 at lag, exponential, and stationary growth phases. Science China Earth Sciences </w:t>
      </w:r>
      <w:r>
        <w:rPr>
          <w:b/>
          <w:bCs/>
        </w:rPr>
        <w:t>61</w:t>
      </w:r>
      <w:r>
        <w:t>: 1397–1405. doi:</w:t>
      </w:r>
      <w:hyperlink r:id="rId67">
        <w:r>
          <w:rPr>
            <w:rStyle w:val="Hyperlink"/>
          </w:rPr>
          <w:t>10.1007/s11430-017-9206-5</w:t>
        </w:r>
      </w:hyperlink>
    </w:p>
    <w:p w14:paraId="72C00AFE" w14:textId="77777777" w:rsidR="001928E8" w:rsidRDefault="001928E8" w:rsidP="001928E8">
      <w:pPr>
        <w:pStyle w:val="Bibliography"/>
      </w:pPr>
      <w:bookmarkStart w:id="94" w:name="ref-ortmannLysogenyLyticViral2002"/>
      <w:bookmarkEnd w:id="93"/>
      <w:r>
        <w:t xml:space="preserve">Ortmann, A. C., J. E. Lawrence, and C. A. Suttle. 2002. </w:t>
      </w:r>
      <w:hyperlink r:id="rId68">
        <w:r>
          <w:rPr>
            <w:rStyle w:val="Hyperlink"/>
          </w:rPr>
          <w:t>Lysogeny and Lytic Viral Production during a Bloom of the Cyanobacterium Synechococcus spp.</w:t>
        </w:r>
      </w:hyperlink>
      <w:r>
        <w:t xml:space="preserve"> Microbial Ecology </w:t>
      </w:r>
      <w:r>
        <w:rPr>
          <w:b/>
          <w:bCs/>
        </w:rPr>
        <w:t>43</w:t>
      </w:r>
      <w:r>
        <w:t>: 225–231.</w:t>
      </w:r>
    </w:p>
    <w:p w14:paraId="4C72AEA7" w14:textId="77777777" w:rsidR="001928E8" w:rsidRDefault="001928E8" w:rsidP="001928E8">
      <w:pPr>
        <w:pStyle w:val="Bibliography"/>
      </w:pPr>
      <w:bookmarkStart w:id="95" w:name="X5dc6d1fd4b3aff5e3f5f2901ac1039b064e3d8b"/>
      <w:bookmarkEnd w:id="94"/>
      <w:r>
        <w:t xml:space="preserve">Oxborough, K., and N. R. Baker. 1997. Resolving chlorophyll a fluorescence images of photosynthetic efficiency into photochemical and non-photochemical components – calculation of qP and Fv-/Fm-; without measuring Fo-; Photosynthesis Research </w:t>
      </w:r>
      <w:r>
        <w:rPr>
          <w:b/>
          <w:bCs/>
        </w:rPr>
        <w:t>54</w:t>
      </w:r>
      <w:r>
        <w:t>: 135–142. doi:</w:t>
      </w:r>
      <w:hyperlink r:id="rId69">
        <w:r>
          <w:rPr>
            <w:rStyle w:val="Hyperlink"/>
          </w:rPr>
          <w:t>10.1023/A:1005936823310</w:t>
        </w:r>
      </w:hyperlink>
    </w:p>
    <w:p w14:paraId="66A32A96" w14:textId="77777777" w:rsidR="001928E8" w:rsidRDefault="001928E8" w:rsidP="001928E8">
      <w:pPr>
        <w:pStyle w:val="Bibliography"/>
      </w:pPr>
      <w:bookmarkStart w:id="96" w:name="Xe713f75cc9e81e2f79fc73cb3bf031e962e0537"/>
      <w:bookmarkEnd w:id="95"/>
      <w:r>
        <w:lastRenderedPageBreak/>
        <w:t xml:space="preserve">Oxborough, K., C. M. Moore, D. J. Suggett, T. Lawson, H. G. Chan, and R. J. Geider. 2012. Direct estimation of functional PSII reaction center concentration and PSII electron flux on a volume basis: A new approach to the analysis of Fast Repetition Rate fluorometry (FRRf) data. Limnology and Oceanography: Methods </w:t>
      </w:r>
      <w:r>
        <w:rPr>
          <w:b/>
          <w:bCs/>
        </w:rPr>
        <w:t>10</w:t>
      </w:r>
      <w:r>
        <w:t>: 142–154. doi:</w:t>
      </w:r>
      <w:hyperlink r:id="rId70">
        <w:r>
          <w:rPr>
            <w:rStyle w:val="Hyperlink"/>
          </w:rPr>
          <w:t>10.4319/lom.2012.10.142</w:t>
        </w:r>
      </w:hyperlink>
    </w:p>
    <w:p w14:paraId="1CA5A83E" w14:textId="77777777" w:rsidR="001928E8" w:rsidRDefault="001928E8" w:rsidP="001928E8">
      <w:pPr>
        <w:pStyle w:val="Bibliography"/>
      </w:pPr>
      <w:bookmarkStart w:id="97" w:name="ref-pedersenPatchworkComposerPlots2024"/>
      <w:bookmarkEnd w:id="96"/>
      <w:r>
        <w:t>Pedersen, T. L. 2024. Patchwork: The Composer of Plots.</w:t>
      </w:r>
    </w:p>
    <w:p w14:paraId="1A340DA5" w14:textId="77777777" w:rsidR="001928E8" w:rsidRDefault="001928E8" w:rsidP="001928E8">
      <w:pPr>
        <w:pStyle w:val="Bibliography"/>
      </w:pPr>
      <w:bookmarkStart w:id="98" w:name="Xb1f609e202700d7e4612211beb3d3915118da16"/>
      <w:bookmarkEnd w:id="97"/>
      <w:r>
        <w:t xml:space="preserve">Pick, F. R. 1991. The abundance and composition of freshwater picocyanobacteria in relation to light penetration. Limnology and Oceanography </w:t>
      </w:r>
      <w:r>
        <w:rPr>
          <w:b/>
          <w:bCs/>
        </w:rPr>
        <w:t>36</w:t>
      </w:r>
      <w:r>
        <w:t>: 1457–1462. doi:</w:t>
      </w:r>
      <w:hyperlink r:id="rId71">
        <w:r>
          <w:rPr>
            <w:rStyle w:val="Hyperlink"/>
          </w:rPr>
          <w:t>10.4319/lo.1991.36.7.1457</w:t>
        </w:r>
      </w:hyperlink>
    </w:p>
    <w:p w14:paraId="59FC327B" w14:textId="77777777" w:rsidR="001928E8" w:rsidRDefault="001928E8" w:rsidP="001928E8">
      <w:pPr>
        <w:pStyle w:val="Bibliography"/>
      </w:pPr>
      <w:bookmarkStart w:id="99" w:name="ref-posit"/>
      <w:bookmarkEnd w:id="98"/>
      <w:r>
        <w:t xml:space="preserve">Posit team. 2022. </w:t>
      </w:r>
      <w:hyperlink r:id="rId72">
        <w:r>
          <w:rPr>
            <w:rStyle w:val="Hyperlink"/>
          </w:rPr>
          <w:t>RStudio: Integrated development environment for r</w:t>
        </w:r>
      </w:hyperlink>
      <w:r>
        <w:t>, Posit Software, PBC.</w:t>
      </w:r>
    </w:p>
    <w:p w14:paraId="3B2973B9" w14:textId="77777777" w:rsidR="001928E8" w:rsidRDefault="001928E8" w:rsidP="001928E8">
      <w:pPr>
        <w:pStyle w:val="Bibliography"/>
      </w:pPr>
      <w:bookmarkStart w:id="100" w:name="ref-rcore"/>
      <w:bookmarkEnd w:id="99"/>
      <w:r>
        <w:t xml:space="preserve">R Core Team. 2023. </w:t>
      </w:r>
      <w:hyperlink r:id="rId73">
        <w:r>
          <w:rPr>
            <w:rStyle w:val="Hyperlink"/>
          </w:rPr>
          <w:t>R: A language and environment for statistical computing</w:t>
        </w:r>
      </w:hyperlink>
      <w:r>
        <w:t>, R Foundation for Statistical Computing.</w:t>
      </w:r>
    </w:p>
    <w:p w14:paraId="40494E48" w14:textId="77777777" w:rsidR="001928E8" w:rsidRDefault="001928E8" w:rsidP="001928E8">
      <w:pPr>
        <w:pStyle w:val="Bibliography"/>
      </w:pPr>
      <w:bookmarkStart w:id="101" w:name="X588915b23694229e4f0859d2c7ca4fffd88b861"/>
      <w:bookmarkEnd w:id="100"/>
      <w:r>
        <w:t>Ramírez, L., L. J. Pozzo-Pirotta, A. Trebec, and others. 2024. Ocean Alkalinity Enhancement (OAE) does not cause cellular stress in a phytoplankton community of the sub-tropical Atlantic Ocean. EGUsphere 1–34. doi:</w:t>
      </w:r>
      <w:hyperlink r:id="rId74">
        <w:r>
          <w:rPr>
            <w:rStyle w:val="Hyperlink"/>
          </w:rPr>
          <w:t>10.5194/egusphere-2024-847</w:t>
        </w:r>
      </w:hyperlink>
    </w:p>
    <w:p w14:paraId="574D0456" w14:textId="77777777" w:rsidR="001928E8" w:rsidRDefault="001928E8" w:rsidP="001928E8">
      <w:pPr>
        <w:pStyle w:val="Bibliography"/>
      </w:pPr>
      <w:bookmarkStart w:id="102" w:name="ref-reynoldsEcologyPhytoplankton2006"/>
      <w:bookmarkEnd w:id="101"/>
      <w:r>
        <w:t>Reynolds, C. S. 2006. The Ecology of Phytoplankton, Cambridge University Press.</w:t>
      </w:r>
    </w:p>
    <w:p w14:paraId="40AC2B76" w14:textId="77777777" w:rsidR="001928E8" w:rsidRDefault="001928E8" w:rsidP="001928E8">
      <w:pPr>
        <w:pStyle w:val="Bibliography"/>
      </w:pPr>
      <w:bookmarkStart w:id="103" w:name="X7ac1c1f90fb15f6f8263b8f596c9dd14cc41ec6"/>
      <w:bookmarkEnd w:id="102"/>
      <w:r>
        <w:t xml:space="preserve">Riethman, H., G. Bullerjahn, K. J. Reddy, and L. A. Sherman. 1988. </w:t>
      </w:r>
      <w:hyperlink r:id="rId75">
        <w:r>
          <w:rPr>
            <w:rStyle w:val="Hyperlink"/>
          </w:rPr>
          <w:t>Regulation of cyanobacterial pigment-protein composition and organization by environmental factors</w:t>
        </w:r>
      </w:hyperlink>
      <w:r>
        <w:t xml:space="preserve">, p. 229–257. </w:t>
      </w:r>
      <w:r>
        <w:rPr>
          <w:i/>
          <w:iCs/>
        </w:rPr>
        <w:t>In</w:t>
      </w:r>
      <w:r>
        <w:t xml:space="preserve"> Govindjee [ed.], Molecular Biology of Photosynthesis. Springer Netherlands.</w:t>
      </w:r>
    </w:p>
    <w:p w14:paraId="280C2E01" w14:textId="77777777" w:rsidR="001928E8" w:rsidRDefault="001928E8" w:rsidP="001928E8">
      <w:pPr>
        <w:pStyle w:val="Bibliography"/>
      </w:pPr>
      <w:bookmarkStart w:id="104" w:name="ref-ryanXtsEXtensibleTime2024"/>
      <w:bookmarkEnd w:id="103"/>
      <w:r>
        <w:t>Ryan, J. A., J. M. Ulrich, R. Bennett, and C. Joy. 2024. Xts: eXtensible Time Series.</w:t>
      </w:r>
    </w:p>
    <w:p w14:paraId="764D918F" w14:textId="77777777" w:rsidR="001928E8" w:rsidRDefault="001928E8" w:rsidP="001928E8">
      <w:pPr>
        <w:pStyle w:val="Bibliography"/>
      </w:pPr>
      <w:bookmarkStart w:id="105" w:name="ref-sakamotoNitrateTransportNot1999"/>
      <w:bookmarkEnd w:id="104"/>
      <w:r>
        <w:lastRenderedPageBreak/>
        <w:t xml:space="preserve">Sakamoto, T., and D. A. Bryant. 1999. Nitrate Transport and Not Photoinhibition Limits Growth of the Freshwater Cyanobacterium Synechococcus Species PCC 6301 at Low Temperature1. Plant Physiology </w:t>
      </w:r>
      <w:r>
        <w:rPr>
          <w:b/>
          <w:bCs/>
        </w:rPr>
        <w:t>119</w:t>
      </w:r>
      <w:r>
        <w:t>: 785–794. doi:</w:t>
      </w:r>
      <w:hyperlink r:id="rId76">
        <w:r>
          <w:rPr>
            <w:rStyle w:val="Hyperlink"/>
          </w:rPr>
          <w:t>10.1104/pp.119.2.785</w:t>
        </w:r>
      </w:hyperlink>
    </w:p>
    <w:p w14:paraId="18D619CE" w14:textId="77777777" w:rsidR="001928E8" w:rsidRDefault="001928E8" w:rsidP="001928E8">
      <w:pPr>
        <w:pStyle w:val="Bibliography"/>
      </w:pPr>
      <w:bookmarkStart w:id="106" w:name="ref-schragaWaterQualityMeasurements2017"/>
      <w:bookmarkEnd w:id="105"/>
      <w:r>
        <w:t xml:space="preserve">Schraga, T. S., and J. E. Cloern. 2017. Water quality measurements in San Francisco Bay by the U.S. Geological Survey, 1969–2015. Scientific Data </w:t>
      </w:r>
      <w:r>
        <w:rPr>
          <w:b/>
          <w:bCs/>
        </w:rPr>
        <w:t>4</w:t>
      </w:r>
      <w:r>
        <w:t>: 170098. doi:</w:t>
      </w:r>
      <w:hyperlink r:id="rId77">
        <w:r>
          <w:rPr>
            <w:rStyle w:val="Hyperlink"/>
          </w:rPr>
          <w:t>10.1038/sdata.2017.98</w:t>
        </w:r>
      </w:hyperlink>
    </w:p>
    <w:p w14:paraId="68A8BB3E" w14:textId="77777777" w:rsidR="001928E8" w:rsidRDefault="001928E8" w:rsidP="001928E8">
      <w:pPr>
        <w:pStyle w:val="Bibliography"/>
      </w:pPr>
      <w:bookmarkStart w:id="107" w:name="Xf626be554f0abe35fc056c41973fef3575bf1e8"/>
      <w:bookmarkEnd w:id="106"/>
      <w:r>
        <w:t xml:space="preserve">Schuurmans, R. M., J. C. P. Matthijs, and K. J. Hellingwerf. 2017. Transition from exponential to linear photoautotrophic growth changes the physiology of Synechocystis sp. PCC 6803. Photosynthesis Research </w:t>
      </w:r>
      <w:r>
        <w:rPr>
          <w:b/>
          <w:bCs/>
        </w:rPr>
        <w:t>132</w:t>
      </w:r>
      <w:r>
        <w:t>: 69–82. doi:</w:t>
      </w:r>
      <w:hyperlink r:id="rId78">
        <w:r>
          <w:rPr>
            <w:rStyle w:val="Hyperlink"/>
          </w:rPr>
          <w:t>10.1007/s11120-016-0329-8</w:t>
        </w:r>
      </w:hyperlink>
    </w:p>
    <w:p w14:paraId="2C241756" w14:textId="77777777" w:rsidR="001928E8" w:rsidRDefault="001928E8" w:rsidP="001928E8">
      <w:pPr>
        <w:pStyle w:val="Bibliography"/>
      </w:pPr>
      <w:bookmarkStart w:id="108" w:name="ref-serwayModernPhysics2004"/>
      <w:bookmarkEnd w:id="107"/>
      <w:r>
        <w:t>Serway, R. A., C. J. Moses, and C. A. Moyer. 2004. Modern Physics, Cengage Learning.</w:t>
      </w:r>
    </w:p>
    <w:p w14:paraId="7FA00199" w14:textId="77777777" w:rsidR="001928E8" w:rsidRDefault="001928E8" w:rsidP="001928E8">
      <w:pPr>
        <w:pStyle w:val="Bibliography"/>
      </w:pPr>
      <w:bookmarkStart w:id="109" w:name="ref-sixLightVariabilityIlluminates2007"/>
      <w:bookmarkEnd w:id="108"/>
      <w:r>
        <w:t xml:space="preserve">Six, C., Z. V. Finkel, A. J. Irwin, and D. A. Campbell. 2007. Light Variability Illuminates Niche-Partitioning among Marine Picocyanobacteria. PLOS ONE </w:t>
      </w:r>
      <w:r>
        <w:rPr>
          <w:b/>
          <w:bCs/>
        </w:rPr>
        <w:t>2</w:t>
      </w:r>
      <w:r>
        <w:t>: e1341. doi:</w:t>
      </w:r>
      <w:hyperlink r:id="rId79">
        <w:r>
          <w:rPr>
            <w:rStyle w:val="Hyperlink"/>
          </w:rPr>
          <w:t>10.1371/journal.pone.0001341</w:t>
        </w:r>
      </w:hyperlink>
    </w:p>
    <w:p w14:paraId="386A5619" w14:textId="77777777" w:rsidR="001928E8" w:rsidRDefault="001928E8" w:rsidP="001928E8">
      <w:pPr>
        <w:pStyle w:val="Bibliography"/>
      </w:pPr>
      <w:bookmarkStart w:id="110" w:name="X32f137d065fe8ec6a264e657f8563e21f83164f"/>
      <w:bookmarkEnd w:id="109"/>
      <w:r>
        <w:t xml:space="preserve">Six, C., M. Ratin, D. Marie, and E. Corre. 2021. Marine Synechococcus picocyanobacteria: Light utilization across latitudes. Proceedings of the National Academy of Sciences </w:t>
      </w:r>
      <w:r>
        <w:rPr>
          <w:b/>
          <w:bCs/>
        </w:rPr>
        <w:t>118</w:t>
      </w:r>
      <w:r>
        <w:t>: e2111300118. doi:</w:t>
      </w:r>
      <w:hyperlink r:id="rId80">
        <w:r>
          <w:rPr>
            <w:rStyle w:val="Hyperlink"/>
          </w:rPr>
          <w:t>10.1073/pnas.2111300118</w:t>
        </w:r>
      </w:hyperlink>
    </w:p>
    <w:p w14:paraId="6275DF50" w14:textId="77777777" w:rsidR="001928E8" w:rsidRPr="00622D9D" w:rsidRDefault="001928E8" w:rsidP="001928E8">
      <w:pPr>
        <w:pStyle w:val="Bibliography"/>
        <w:rPr>
          <w:lang w:val="pl-PL"/>
        </w:rPr>
      </w:pPr>
      <w:bookmarkStart w:id="111" w:name="Xb08e6c3e9b838f57efffe54573ae3f42a71b21a"/>
      <w:bookmarkEnd w:id="110"/>
      <w:r w:rsidRPr="001928E8">
        <w:rPr>
          <w:lang w:val="pl-PL"/>
        </w:rPr>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r w:rsidRPr="00622D9D">
        <w:rPr>
          <w:lang w:val="pl-PL"/>
        </w:rPr>
        <w:t xml:space="preserve">Biogeosciences </w:t>
      </w:r>
      <w:r w:rsidRPr="00622D9D">
        <w:rPr>
          <w:b/>
          <w:bCs/>
          <w:lang w:val="pl-PL"/>
        </w:rPr>
        <w:t>15</w:t>
      </w:r>
      <w:r w:rsidRPr="00622D9D">
        <w:rPr>
          <w:lang w:val="pl-PL"/>
        </w:rPr>
        <w:t>: 6257–6276. doi:</w:t>
      </w:r>
      <w:hyperlink r:id="rId81">
        <w:r w:rsidRPr="00622D9D">
          <w:rPr>
            <w:rStyle w:val="Hyperlink"/>
            <w:lang w:val="pl-PL"/>
          </w:rPr>
          <w:t>10.5194/bg-15-6257-2018</w:t>
        </w:r>
      </w:hyperlink>
    </w:p>
    <w:p w14:paraId="5F04DEEC" w14:textId="77777777" w:rsidR="001928E8" w:rsidRDefault="001928E8" w:rsidP="001928E8">
      <w:pPr>
        <w:pStyle w:val="Bibliography"/>
      </w:pPr>
      <w:bookmarkStart w:id="112" w:name="X92c5ea3ee71b2ad417094f4aecb6bbb92c05f75"/>
      <w:bookmarkEnd w:id="111"/>
      <w:r w:rsidRPr="001928E8">
        <w:rPr>
          <w:lang w:val="pl-PL"/>
        </w:rPr>
        <w:lastRenderedPageBreak/>
        <w:t xml:space="preserve">Śliwińska-Wilczewska, S., Z. Konarzewska, K. Wiśniewska, and M. Konik. </w:t>
      </w:r>
      <w:r>
        <w:t xml:space="preserve">2020. Photosynthetic Pigments Changes of Three Phenotypes of Picocyanobacteria Synechococcus sp. Under Different Light and Temperature Conditions. Cells </w:t>
      </w:r>
      <w:r>
        <w:rPr>
          <w:b/>
          <w:bCs/>
        </w:rPr>
        <w:t>9</w:t>
      </w:r>
      <w:r>
        <w:t>: 2030. doi:</w:t>
      </w:r>
      <w:hyperlink r:id="rId82">
        <w:r>
          <w:rPr>
            <w:rStyle w:val="Hyperlink"/>
          </w:rPr>
          <w:t>10.3390/cells9092030</w:t>
        </w:r>
      </w:hyperlink>
    </w:p>
    <w:p w14:paraId="58E8DBEC" w14:textId="77777777" w:rsidR="001928E8" w:rsidRPr="00622D9D" w:rsidRDefault="001928E8" w:rsidP="001928E8">
      <w:pPr>
        <w:pStyle w:val="Bibliography"/>
        <w:rPr>
          <w:lang w:val="pl-PL"/>
        </w:rPr>
      </w:pPr>
      <w:bookmarkStart w:id="113" w:name="X8a45d0d5b9ae5fd1184b3fea8caee6a5cfef58c"/>
      <w:bookmarkEnd w:id="112"/>
      <w:r w:rsidRPr="00622D9D">
        <w:rPr>
          <w:lang w:val="en-CA"/>
        </w:rPr>
        <w:t xml:space="preserve">Śliwińska-Wilczewska, S., J. Maculewicz, A. Barreiro Felpeto, and A. Latała. </w:t>
      </w:r>
      <w:r>
        <w:t xml:space="preserve">2018b. Allelopathic and Bloom-Forming Picocyanobacteria in a Changing World. </w:t>
      </w:r>
      <w:r w:rsidRPr="00622D9D">
        <w:rPr>
          <w:lang w:val="pl-PL"/>
        </w:rPr>
        <w:t xml:space="preserve">Toxins </w:t>
      </w:r>
      <w:r w:rsidRPr="00622D9D">
        <w:rPr>
          <w:b/>
          <w:bCs/>
          <w:lang w:val="pl-PL"/>
        </w:rPr>
        <w:t>10</w:t>
      </w:r>
      <w:r w:rsidRPr="00622D9D">
        <w:rPr>
          <w:lang w:val="pl-PL"/>
        </w:rPr>
        <w:t>: 48. doi:</w:t>
      </w:r>
      <w:hyperlink r:id="rId83">
        <w:r w:rsidRPr="00622D9D">
          <w:rPr>
            <w:rStyle w:val="Hyperlink"/>
            <w:lang w:val="pl-PL"/>
          </w:rPr>
          <w:t>10.3390/toxins10010048</w:t>
        </w:r>
      </w:hyperlink>
    </w:p>
    <w:p w14:paraId="7849E4EB" w14:textId="77777777" w:rsidR="001928E8" w:rsidRDefault="001928E8" w:rsidP="001928E8">
      <w:pPr>
        <w:pStyle w:val="Bibliography"/>
      </w:pPr>
      <w:bookmarkStart w:id="114" w:name="X6e1cd11f28078155642adaf7fcc4ed457e12f7f"/>
      <w:bookmarkEnd w:id="113"/>
      <w:r w:rsidRPr="001928E8">
        <w:rPr>
          <w:lang w:val="pl-PL"/>
        </w:rPr>
        <w:t xml:space="preserve">Stadnichuk, I. N., P. M. Krasilnikov, and D. V. Zlenko. </w:t>
      </w:r>
      <w:r>
        <w:t xml:space="preserve">2015. Cyanobacterial phycobilisomes and phycobiliproteins. Microbiology </w:t>
      </w:r>
      <w:r>
        <w:rPr>
          <w:b/>
          <w:bCs/>
        </w:rPr>
        <w:t>84</w:t>
      </w:r>
      <w:r>
        <w:t>: 101–111. doi:</w:t>
      </w:r>
      <w:hyperlink r:id="rId84">
        <w:r>
          <w:rPr>
            <w:rStyle w:val="Hyperlink"/>
          </w:rPr>
          <w:t>10.1134/S0026261715020150</w:t>
        </w:r>
      </w:hyperlink>
    </w:p>
    <w:p w14:paraId="45DFF2B2" w14:textId="77777777" w:rsidR="001928E8" w:rsidRDefault="001928E8" w:rsidP="001928E8">
      <w:pPr>
        <w:pStyle w:val="Bibliography"/>
      </w:pPr>
      <w:bookmarkStart w:id="115" w:name="ref-stricklandPracticalHandBook1972"/>
      <w:bookmarkEnd w:id="114"/>
      <w:r>
        <w:t xml:space="preserve">Strickland, J. D., and T. R. Parsons. 1972. Practical Hand Book of Seawater Analysis. Fisheries Research Board of Canada </w:t>
      </w:r>
      <w:r>
        <w:rPr>
          <w:b/>
          <w:bCs/>
        </w:rPr>
        <w:t>167 (2nd edition)</w:t>
      </w:r>
      <w:r>
        <w:t>: 1–311. doi:</w:t>
      </w:r>
      <w:hyperlink r:id="rId85">
        <w:r>
          <w:rPr>
            <w:rStyle w:val="Hyperlink"/>
          </w:rPr>
          <w:t>DOI: http://dx.doi.org/10.25607/OBP-1791</w:t>
        </w:r>
      </w:hyperlink>
    </w:p>
    <w:p w14:paraId="3B6E8316" w14:textId="77777777" w:rsidR="001928E8" w:rsidRDefault="001928E8" w:rsidP="001928E8">
      <w:pPr>
        <w:pStyle w:val="Bibliography"/>
      </w:pPr>
      <w:bookmarkStart w:id="116" w:name="ref-theusPhotoperiodInfluencesShape2022"/>
      <w:bookmarkEnd w:id="115"/>
      <w:r>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86">
        <w:r>
          <w:rPr>
            <w:rStyle w:val="Hyperlink"/>
          </w:rPr>
          <w:t>10.1111/oik.08839</w:t>
        </w:r>
      </w:hyperlink>
    </w:p>
    <w:p w14:paraId="19A7B677" w14:textId="77777777" w:rsidR="001928E8" w:rsidRDefault="001928E8" w:rsidP="001928E8">
      <w:pPr>
        <w:pStyle w:val="Bibliography"/>
      </w:pPr>
      <w:bookmarkStart w:id="117" w:name="X9690ccfed766ee2a3cf0e557a70d94d679d4198"/>
      <w:bookmarkEnd w:id="116"/>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87">
        <w:r>
          <w:rPr>
            <w:rStyle w:val="Hyperlink"/>
          </w:rPr>
          <w:t>10.1111/j.1365-2427.2008.02119.x</w:t>
        </w:r>
      </w:hyperlink>
    </w:p>
    <w:p w14:paraId="520FB40B" w14:textId="77777777" w:rsidR="001928E8" w:rsidRDefault="001928E8" w:rsidP="001928E8">
      <w:pPr>
        <w:pStyle w:val="Bibliography"/>
      </w:pPr>
      <w:bookmarkStart w:id="118" w:name="ref-tortellUserGuideApplication2021"/>
      <w:bookmarkEnd w:id="117"/>
      <w:r>
        <w:t xml:space="preserve">Tortell, P., D. J. Suggett, and S. W. Group156. 2021. </w:t>
      </w:r>
      <w:hyperlink r:id="rId88">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3F7AE868" w14:textId="77777777" w:rsidR="001928E8" w:rsidRDefault="001928E8" w:rsidP="001928E8">
      <w:pPr>
        <w:pStyle w:val="Bibliography"/>
      </w:pPr>
      <w:bookmarkStart w:id="119" w:name="Xa9d75f7cb05df7c7e803bc18b9b21a91d334305"/>
      <w:bookmarkEnd w:id="118"/>
      <w:r>
        <w:lastRenderedPageBreak/>
        <w:t xml:space="preserve">van Alphen, P., H. Abedini Najafabadi, F. Branco dos Santos, and K. J. Hellingwerf. 2018. Increasing the Photoautotrophic Growth Rate of Synechocystis sp. PCC 6803 by Identifying the Limitations of Its Cultivation. Biotechnology Journal </w:t>
      </w:r>
      <w:r>
        <w:rPr>
          <w:b/>
          <w:bCs/>
        </w:rPr>
        <w:t>13</w:t>
      </w:r>
      <w:r>
        <w:t>: 1700764. doi:</w:t>
      </w:r>
      <w:hyperlink r:id="rId89">
        <w:r>
          <w:rPr>
            <w:rStyle w:val="Hyperlink"/>
          </w:rPr>
          <w:t>10.1002/biot.201700764</w:t>
        </w:r>
      </w:hyperlink>
    </w:p>
    <w:p w14:paraId="6932B286" w14:textId="77777777" w:rsidR="001928E8" w:rsidRDefault="001928E8" w:rsidP="001928E8">
      <w:pPr>
        <w:pStyle w:val="Bibliography"/>
      </w:pPr>
      <w:bookmarkStart w:id="120" w:name="Xfdd466cc18065bdd5f18f310f0aca4481563952"/>
      <w:bookmarkEnd w:id="119"/>
      <w:r>
        <w:t xml:space="preserve">Velichko, N., S. Smirnova, S. Averina, and A. Pinevich. 2021. A survey of Antarctic cyanobacteria. Hydrobiologia </w:t>
      </w:r>
      <w:r>
        <w:rPr>
          <w:b/>
          <w:bCs/>
        </w:rPr>
        <w:t>848</w:t>
      </w:r>
      <w:r>
        <w:t>: 2627–2653.</w:t>
      </w:r>
    </w:p>
    <w:p w14:paraId="58F7A93A" w14:textId="77777777" w:rsidR="001928E8" w:rsidRDefault="001928E8" w:rsidP="001928E8">
      <w:pPr>
        <w:pStyle w:val="Bibliography"/>
      </w:pPr>
      <w:bookmarkStart w:id="121" w:name="Xdd79120b20282c277c9165b557c38fccc6be01a"/>
      <w:bookmarkEnd w:id="120"/>
      <w:r>
        <w:t xml:space="preserve">Vidussi, F., H. Claustre, B. B. Manca, A. Luchetta, and J.-C. Marty. 2001. Phytoplankton pigment distribution in relation to upper thermocline circulation in the eastern Mediterranean Sea during winter. Journal of Geophysical Research: Oceans </w:t>
      </w:r>
      <w:r>
        <w:rPr>
          <w:b/>
          <w:bCs/>
        </w:rPr>
        <w:t>106</w:t>
      </w:r>
      <w:r>
        <w:t>: 19939–19956. doi:</w:t>
      </w:r>
      <w:hyperlink r:id="rId90">
        <w:r>
          <w:rPr>
            <w:rStyle w:val="Hyperlink"/>
          </w:rPr>
          <w:t>10.1029/1999JC000308</w:t>
        </w:r>
      </w:hyperlink>
    </w:p>
    <w:p w14:paraId="3023FB26" w14:textId="77777777" w:rsidR="001928E8" w:rsidRDefault="001928E8" w:rsidP="001928E8">
      <w:pPr>
        <w:pStyle w:val="Bibliography"/>
      </w:pPr>
      <w:bookmarkStart w:id="122" w:name="ref-wickhamDataAnalysis2016"/>
      <w:bookmarkEnd w:id="121"/>
      <w:r>
        <w:t xml:space="preserve">Wickham, H. 2016. </w:t>
      </w:r>
      <w:hyperlink r:id="rId91">
        <w:r>
          <w:rPr>
            <w:rStyle w:val="Hyperlink"/>
          </w:rPr>
          <w:t>Data Analysis</w:t>
        </w:r>
      </w:hyperlink>
      <w:r>
        <w:t xml:space="preserve">, p. 189–201. </w:t>
      </w:r>
      <w:r>
        <w:rPr>
          <w:i/>
          <w:iCs/>
        </w:rPr>
        <w:t>In</w:t>
      </w:r>
      <w:r>
        <w:t xml:space="preserve"> H. Wickham [ed.], Ggplot2: Elegant Graphics for Data Analysis. Springer International Publishing.</w:t>
      </w:r>
    </w:p>
    <w:p w14:paraId="6F66BBEA" w14:textId="77777777" w:rsidR="001928E8" w:rsidRDefault="001928E8" w:rsidP="001928E8">
      <w:pPr>
        <w:pStyle w:val="Bibliography"/>
      </w:pPr>
      <w:bookmarkStart w:id="123" w:name="X21f43478ddd0c71ce3eb47876ba6ff8425c0bd6"/>
      <w:bookmarkEnd w:id="122"/>
      <w:r>
        <w:t xml:space="preserve">Wlodkowic, D., A. Czerw, B. Karakiewicz, and A. Deptała. 2022. Recent progress in cytometric technologies and their applications in ecotoxicology and environmental risk assessment. Cytometry Part A </w:t>
      </w:r>
      <w:r>
        <w:rPr>
          <w:b/>
          <w:bCs/>
        </w:rPr>
        <w:t>101</w:t>
      </w:r>
      <w:r>
        <w:t>: 203–219. doi:</w:t>
      </w:r>
      <w:hyperlink r:id="rId92">
        <w:r>
          <w:rPr>
            <w:rStyle w:val="Hyperlink"/>
          </w:rPr>
          <w:t>10.1002/cyto.a.24508</w:t>
        </w:r>
      </w:hyperlink>
    </w:p>
    <w:p w14:paraId="5343FB6A" w14:textId="77777777" w:rsidR="001928E8" w:rsidRDefault="001928E8" w:rsidP="001928E8">
      <w:pPr>
        <w:pStyle w:val="Bibliography"/>
      </w:pPr>
      <w:bookmarkStart w:id="124" w:name="ref-woodGeneralizedAdditiveModels2017"/>
      <w:bookmarkEnd w:id="123"/>
      <w:r>
        <w:t xml:space="preserve">Wood, S. N. 2017. </w:t>
      </w:r>
      <w:hyperlink r:id="rId93">
        <w:r>
          <w:rPr>
            <w:rStyle w:val="Hyperlink"/>
          </w:rPr>
          <w:t>Generalized Additive Models: An Introduction with R, Second Edition</w:t>
        </w:r>
      </w:hyperlink>
      <w:r>
        <w:t>, 2nd ed. Chapman and Hall/CRC.</w:t>
      </w:r>
    </w:p>
    <w:p w14:paraId="7210F1A3" w14:textId="77777777" w:rsidR="001928E8" w:rsidRDefault="001928E8" w:rsidP="001928E8">
      <w:pPr>
        <w:pStyle w:val="Bibliography"/>
      </w:pPr>
      <w:bookmarkStart w:id="125" w:name="ref-xiGlobalRetrievalPhytoplankton2020"/>
      <w:bookmarkEnd w:id="124"/>
      <w:r>
        <w:t xml:space="preserve">Xi, H., S. N. Losa, A. Mangin, and others. 2020. Global retrieval of phytoplankton functional types based on empirical orthogonal functions using CMEMS GlobColour merged products and further extension to OLCI data. Remote Sensing of Environment </w:t>
      </w:r>
      <w:r>
        <w:rPr>
          <w:b/>
          <w:bCs/>
        </w:rPr>
        <w:t>240</w:t>
      </w:r>
      <w:r>
        <w:t>: 111704. doi:</w:t>
      </w:r>
      <w:hyperlink r:id="rId94">
        <w:r>
          <w:rPr>
            <w:rStyle w:val="Hyperlink"/>
          </w:rPr>
          <w:t>10.1016/j.rse.2020.111704</w:t>
        </w:r>
      </w:hyperlink>
    </w:p>
    <w:p w14:paraId="0F12FC25" w14:textId="77777777" w:rsidR="001928E8" w:rsidRDefault="001928E8" w:rsidP="001928E8">
      <w:pPr>
        <w:pStyle w:val="Bibliography"/>
      </w:pPr>
      <w:bookmarkStart w:id="126" w:name="ref-xuConnectivityPhotosystemII2017"/>
      <w:bookmarkEnd w:id="125"/>
      <w:r>
        <w:lastRenderedPageBreak/>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95">
        <w:r>
          <w:rPr>
            <w:rStyle w:val="Hyperlink"/>
          </w:rPr>
          <w:t>10.1016/j.bbabio.2017.03.003</w:t>
        </w:r>
      </w:hyperlink>
    </w:p>
    <w:p w14:paraId="665FC9B7" w14:textId="77777777" w:rsidR="001928E8" w:rsidRDefault="001928E8" w:rsidP="001928E8">
      <w:pPr>
        <w:pStyle w:val="Bibliography"/>
      </w:pPr>
      <w:bookmarkStart w:id="127" w:name="ref-xuPhytoplanktonSPSIIExcitation2018"/>
      <w:bookmarkEnd w:id="126"/>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96">
        <w:r>
          <w:rPr>
            <w:rStyle w:val="Hyperlink"/>
          </w:rPr>
          <w:t>10.3389/fmars.2018.00281</w:t>
        </w:r>
      </w:hyperlink>
    </w:p>
    <w:p w14:paraId="03CA6D1E" w14:textId="77777777" w:rsidR="001928E8" w:rsidRDefault="001928E8" w:rsidP="001928E8">
      <w:pPr>
        <w:pStyle w:val="Bibliography"/>
      </w:pPr>
      <w:bookmarkStart w:id="128" w:name="Xcec3409867e05ef7a37539c61db6ec489349e4b"/>
      <w:bookmarkEnd w:id="127"/>
      <w:r>
        <w:t xml:space="preserve">Zavřel, T., M. A. Sinetova, D. Búzová, P. Literáková, and J. Červený. 2015. Characterization of a model cyanobacterium Synechocystis sp. PCC 6803 autotrophic growth in a flat-panel photobioreactor. Engineering in Life Sciences </w:t>
      </w:r>
      <w:r>
        <w:rPr>
          <w:b/>
          <w:bCs/>
        </w:rPr>
        <w:t>15</w:t>
      </w:r>
      <w:r>
        <w:t>: 122–132. doi:</w:t>
      </w:r>
      <w:hyperlink r:id="rId97">
        <w:r>
          <w:rPr>
            <w:rStyle w:val="Hyperlink"/>
          </w:rPr>
          <w:t>10.1002/elsc.201300165</w:t>
        </w:r>
      </w:hyperlink>
    </w:p>
    <w:p w14:paraId="07C8C024" w14:textId="77777777" w:rsidR="001928E8" w:rsidRDefault="001928E8" w:rsidP="001928E8">
      <w:pPr>
        <w:pStyle w:val="Bibliography"/>
      </w:pPr>
      <w:bookmarkStart w:id="129" w:name="Xe854ae4dd56b5c7cfe1cfdf3d29af4c08375fd5"/>
      <w:bookmarkEnd w:id="128"/>
      <w:r>
        <w:t xml:space="preserve">Zucchi, M. R., and O. Necchi Jr. 2001. Effects of temperature, irradiance and photoperiod on growth and pigment content in some freshwater red algae in culture. Phycological Research </w:t>
      </w:r>
      <w:r>
        <w:rPr>
          <w:b/>
          <w:bCs/>
        </w:rPr>
        <w:t>49</w:t>
      </w:r>
      <w:r>
        <w:t>: 103–114. doi:</w:t>
      </w:r>
      <w:hyperlink r:id="rId98">
        <w:r>
          <w:rPr>
            <w:rStyle w:val="Hyperlink"/>
          </w:rPr>
          <w:t>10.1046/j.1440-1835.2001.00230.x</w:t>
        </w:r>
      </w:hyperlink>
    </w:p>
    <w:bookmarkEnd w:id="36"/>
    <w:bookmarkEnd w:id="38"/>
    <w:bookmarkEnd w:id="129"/>
    <w:p w14:paraId="1F9D36A7" w14:textId="09FA2A86" w:rsidR="00551341" w:rsidRPr="001928E8" w:rsidRDefault="00551341" w:rsidP="001928E8"/>
    <w:sectPr w:rsidR="00551341" w:rsidRPr="001928E8" w:rsidSect="000D7A96">
      <w:footerReference w:type="default" r:id="rId99"/>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C79485" w14:textId="77777777" w:rsidR="000D7A96" w:rsidRDefault="000D7A96">
      <w:pPr>
        <w:spacing w:after="0"/>
      </w:pPr>
      <w:r>
        <w:separator/>
      </w:r>
    </w:p>
  </w:endnote>
  <w:endnote w:type="continuationSeparator" w:id="0">
    <w:p w14:paraId="0560BAB1" w14:textId="77777777" w:rsidR="000D7A96" w:rsidRDefault="000D7A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2C846" w14:textId="77777777" w:rsidR="000D7A96" w:rsidRDefault="000D7A96">
      <w:r>
        <w:separator/>
      </w:r>
    </w:p>
  </w:footnote>
  <w:footnote w:type="continuationSeparator" w:id="0">
    <w:p w14:paraId="2C657BD9" w14:textId="77777777" w:rsidR="000D7A96" w:rsidRDefault="000D7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90B4D"/>
    <w:rsid w:val="000A0BC0"/>
    <w:rsid w:val="000C106C"/>
    <w:rsid w:val="000D7A96"/>
    <w:rsid w:val="001928E8"/>
    <w:rsid w:val="001A560D"/>
    <w:rsid w:val="002620D3"/>
    <w:rsid w:val="0039522E"/>
    <w:rsid w:val="003E297A"/>
    <w:rsid w:val="00433B9D"/>
    <w:rsid w:val="00492520"/>
    <w:rsid w:val="00494C7B"/>
    <w:rsid w:val="00543189"/>
    <w:rsid w:val="00551341"/>
    <w:rsid w:val="00597616"/>
    <w:rsid w:val="00622D9D"/>
    <w:rsid w:val="00636A07"/>
    <w:rsid w:val="006C3C33"/>
    <w:rsid w:val="00715996"/>
    <w:rsid w:val="00A41A87"/>
    <w:rsid w:val="00AC1DE5"/>
    <w:rsid w:val="00B50C95"/>
    <w:rsid w:val="00BA6995"/>
    <w:rsid w:val="00C01FD0"/>
    <w:rsid w:val="00C54B38"/>
    <w:rsid w:val="00C62924"/>
    <w:rsid w:val="00CD11F2"/>
    <w:rsid w:val="00E900E8"/>
    <w:rsid w:val="00E973D1"/>
    <w:rsid w:val="00EB173E"/>
    <w:rsid w:val="00F266C6"/>
    <w:rsid w:val="00F6668C"/>
    <w:rsid w:val="00F67F94"/>
    <w:rsid w:val="00F72287"/>
    <w:rsid w:val="00F91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2D9D"/>
    <w:pPr>
      <w:keepNext/>
      <w:keepLines/>
      <w:spacing w:after="0" w:line="480" w:lineRule="auto"/>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22D9D"/>
    <w:pPr>
      <w:keepNext/>
      <w:keepLines/>
      <w:spacing w:after="0" w:line="480" w:lineRule="auto"/>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622D9D"/>
    <w:pPr>
      <w:jc w:val="both"/>
    </w:pPr>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622D9D"/>
    <w:pPr>
      <w:keepNext/>
      <w:keepLines/>
      <w:spacing w:after="0" w:line="480" w:lineRule="auto"/>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22D9D"/>
    <w:pPr>
      <w:spacing w:after="0"/>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marine-010213-135103" TargetMode="External"/><Relationship Id="rId21" Type="http://schemas.openxmlformats.org/officeDocument/2006/relationships/hyperlink" Target="https://github.com/FundyPhytoPhys/BalticPhotoperiod" TargetMode="External"/><Relationship Id="rId42" Type="http://schemas.openxmlformats.org/officeDocument/2006/relationships/hyperlink" Target="https://doi.org/10.3354/meps052099" TargetMode="External"/><Relationship Id="rId47" Type="http://schemas.openxmlformats.org/officeDocument/2006/relationships/hyperlink" Target="https://doi.org/10.5194/bg-8-311-2011" TargetMode="External"/><Relationship Id="rId63" Type="http://schemas.openxmlformats.org/officeDocument/2006/relationships/hyperlink" Target="https://doi.org/10.1016/S1360-1385(99)01504-6" TargetMode="External"/><Relationship Id="rId68" Type="http://schemas.openxmlformats.org/officeDocument/2006/relationships/hyperlink" Target="https://www.jstor.org/stable/4287591" TargetMode="External"/><Relationship Id="rId84" Type="http://schemas.openxmlformats.org/officeDocument/2006/relationships/hyperlink" Target="https://doi.org/10.1134/S0026261715020150" TargetMode="External"/><Relationship Id="rId89" Type="http://schemas.openxmlformats.org/officeDocument/2006/relationships/hyperlink" Target="https://doi.org/10.1002/biot.201700764"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016/0022-0981(81)90045-9" TargetMode="External"/><Relationship Id="rId37" Type="http://schemas.openxmlformats.org/officeDocument/2006/relationships/hyperlink" Target="https://doi.org/10.1093/plankt/6.1.67" TargetMode="External"/><Relationship Id="rId53" Type="http://schemas.openxmlformats.org/officeDocument/2006/relationships/hyperlink" Target="https://doi.org/10.1016/j.jphotobiol.2005.10.002" TargetMode="External"/><Relationship Id="rId58" Type="http://schemas.openxmlformats.org/officeDocument/2006/relationships/hyperlink" Target="https://doi.org/10.1111/jpy.12483" TargetMode="External"/><Relationship Id="rId74" Type="http://schemas.openxmlformats.org/officeDocument/2006/relationships/hyperlink" Target="https://doi.org/10.5194/egusphere-2024-847" TargetMode="External"/><Relationship Id="rId79" Type="http://schemas.openxmlformats.org/officeDocument/2006/relationships/hyperlink" Target="https://doi.org/10.1371/journal.pone.0001341" TargetMode="External"/><Relationship Id="rId5" Type="http://schemas.openxmlformats.org/officeDocument/2006/relationships/footnotes" Target="footnotes.xml"/><Relationship Id="rId90" Type="http://schemas.openxmlformats.org/officeDocument/2006/relationships/hyperlink" Target="https://doi.org/10.1029/1999JC000308" TargetMode="External"/><Relationship Id="rId95" Type="http://schemas.openxmlformats.org/officeDocument/2006/relationships/hyperlink" Target="https://doi.org/10.1016/j.bbabio.2017.03.003" TargetMode="External"/><Relationship Id="rId22" Type="http://schemas.openxmlformats.org/officeDocument/2006/relationships/hyperlink" Target="https://docs.google.com/spreadsheets/d/1ZXpwR7Gfto-uRzVdXzMpQF4frbrvMLH_IyLqonFZRSw/edit" TargetMode="External"/><Relationship Id="rId27" Type="http://schemas.openxmlformats.org/officeDocument/2006/relationships/hyperlink" Target="https://doi.org/10.1007/978-94-011-0227-8_17" TargetMode="External"/><Relationship Id="rId43" Type="http://schemas.openxmlformats.org/officeDocument/2006/relationships/hyperlink" Target="https://doi.org/10.1073/pnas.1717069115" TargetMode="External"/><Relationship Id="rId48" Type="http://schemas.openxmlformats.org/officeDocument/2006/relationships/hyperlink" Target="https://doi.org/10.1016/j.pbi.2017.03.006" TargetMode="External"/><Relationship Id="rId64" Type="http://schemas.openxmlformats.org/officeDocument/2006/relationships/hyperlink" Target="https://doi.org/10.1093/jxb/erx137" TargetMode="External"/><Relationship Id="rId69" Type="http://schemas.openxmlformats.org/officeDocument/2006/relationships/hyperlink" Target="https://doi.org/10.1023/A:1005936823310" TargetMode="External"/><Relationship Id="rId80" Type="http://schemas.openxmlformats.org/officeDocument/2006/relationships/hyperlink" Target="https://doi.org/10.1073/pnas.2111300118" TargetMode="External"/><Relationship Id="rId85" Type="http://schemas.openxmlformats.org/officeDocument/2006/relationships/hyperlink" Target="DOI:%20http://dx.doi.org/10.25607/OBP-1791"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38/284481a0" TargetMode="External"/><Relationship Id="rId33" Type="http://schemas.openxmlformats.org/officeDocument/2006/relationships/hyperlink" Target="https://doi.org/10.1007/978-81-322-2610-9_4" TargetMode="External"/><Relationship Id="rId38" Type="http://schemas.openxmlformats.org/officeDocument/2006/relationships/hyperlink" Target="https://doi.org/10.1126/science.281.5374.237" TargetMode="External"/><Relationship Id="rId46" Type="http://schemas.openxmlformats.org/officeDocument/2006/relationships/hyperlink" Target="https://doi.org/10.1038/ismej.2008.118" TargetMode="External"/><Relationship Id="rId59" Type="http://schemas.openxmlformats.org/officeDocument/2006/relationships/hyperlink" Target="https://doi.org/10.1093/plankt/fbv008" TargetMode="External"/><Relationship Id="rId67" Type="http://schemas.openxmlformats.org/officeDocument/2006/relationships/hyperlink" Target="https://doi.org/10.1007/s11430-017-9206-5" TargetMode="External"/><Relationship Id="rId20" Type="http://schemas.openxmlformats.org/officeDocument/2006/relationships/image" Target="media/image10.png"/><Relationship Id="rId41" Type="http://schemas.openxmlformats.org/officeDocument/2006/relationships/hyperlink" Target="https://doi.org/10.11606/T.21.2016.tde-08122016-114954" TargetMode="External"/><Relationship Id="rId54" Type="http://schemas.openxmlformats.org/officeDocument/2006/relationships/hyperlink" Target="https://doi.org/10.1016/j.biortech.2020.123700" TargetMode="External"/><Relationship Id="rId62" Type="http://schemas.openxmlformats.org/officeDocument/2006/relationships/hyperlink" Target="https://doi.org/10.1038/s41598-022-07009-6" TargetMode="External"/><Relationship Id="rId70" Type="http://schemas.openxmlformats.org/officeDocument/2006/relationships/hyperlink" Target="https://doi.org/10.4319/lom.2012.10.142" TargetMode="External"/><Relationship Id="rId75" Type="http://schemas.openxmlformats.org/officeDocument/2006/relationships/hyperlink" Target="https://doi.org/10.1007/978-94-009-2269-3_11" TargetMode="External"/><Relationship Id="rId83" Type="http://schemas.openxmlformats.org/officeDocument/2006/relationships/hyperlink" Target="https://doi.org/10.3390/toxins10010048" TargetMode="External"/><Relationship Id="rId88" Type="http://schemas.openxmlformats.org/officeDocument/2006/relationships/hyperlink" Target="https://doi.org/10.25607/OBP-1084" TargetMode="External"/><Relationship Id="rId91" Type="http://schemas.openxmlformats.org/officeDocument/2006/relationships/hyperlink" Target="https://doi.org/10.1007/978-3-319-24277-4_9" TargetMode="External"/><Relationship Id="rId96"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github.com/FundyPhytoPhys/BalticPhotoperiod" TargetMode="External"/><Relationship Id="rId28" Type="http://schemas.openxmlformats.org/officeDocument/2006/relationships/hyperlink" Target="https://doi.org/10.1038/nature05317" TargetMode="External"/><Relationship Id="rId36" Type="http://schemas.openxmlformats.org/officeDocument/2006/relationships/hyperlink" Target="https://doi.org/10.1186/gb-2008-9-5-r90" TargetMode="External"/><Relationship Id="rId49" Type="http://schemas.openxmlformats.org/officeDocument/2006/relationships/hyperlink" Target="https://doi.org/10.1038/s41559-020-01330-x" TargetMode="External"/><Relationship Id="rId57" Type="http://schemas.openxmlformats.org/officeDocument/2006/relationships/hyperlink" Target="https://doi.org/10.1007/978-3-030-90383-1_9" TargetMode="External"/><Relationship Id="rId10" Type="http://schemas.openxmlformats.org/officeDocument/2006/relationships/image" Target="media/image1.png"/><Relationship Id="rId31" Type="http://schemas.openxmlformats.org/officeDocument/2006/relationships/hyperlink" Target="https://doi.org/10.3389/fmars.2019.00319" TargetMode="External"/><Relationship Id="rId44" Type="http://schemas.openxmlformats.org/officeDocument/2006/relationships/hyperlink" Target="https://doi.org/10.1007/978-1-4615-8714-9_3" TargetMode="External"/><Relationship Id="rId52" Type="http://schemas.openxmlformats.org/officeDocument/2006/relationships/hyperlink" Target="https://doi.org/10.1016/j.cep.2008.04.007" TargetMode="External"/><Relationship Id="rId60" Type="http://schemas.openxmlformats.org/officeDocument/2006/relationships/hyperlink" Target="https://www.jstor.org/stable/24852252" TargetMode="External"/><Relationship Id="rId65" Type="http://schemas.openxmlformats.org/officeDocument/2006/relationships/hyperlink" Target="https://doi.org/10.1016/0146-6291(78)90623-9" TargetMode="External"/><Relationship Id="rId73" Type="http://schemas.openxmlformats.org/officeDocument/2006/relationships/hyperlink" Target="https://www.R-project.org/" TargetMode="External"/><Relationship Id="rId78" Type="http://schemas.openxmlformats.org/officeDocument/2006/relationships/hyperlink" Target="https://doi.org/10.1007/s11120-016-0329-8" TargetMode="External"/><Relationship Id="rId81" Type="http://schemas.openxmlformats.org/officeDocument/2006/relationships/hyperlink" Target="https://doi.org/10.5194/bg-15-6257-2018" TargetMode="External"/><Relationship Id="rId86" Type="http://schemas.openxmlformats.org/officeDocument/2006/relationships/hyperlink" Target="https://doi.org/10.1111/oik.08839" TargetMode="External"/><Relationship Id="rId94" Type="http://schemas.openxmlformats.org/officeDocument/2006/relationships/hyperlink" Target="https://doi.org/10.1016/j.rse.2020.111704"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hyperlink" Target="https://github.com/FundyPhytoPhys/BalticPhotoperiod" TargetMode="External"/><Relationship Id="rId18" Type="http://schemas.openxmlformats.org/officeDocument/2006/relationships/image" Target="media/image8.png"/><Relationship Id="rId39" Type="http://schemas.openxmlformats.org/officeDocument/2006/relationships/hyperlink" Target="https://doi.org/10.1017/S0025315406014287" TargetMode="External"/><Relationship Id="rId34" Type="http://schemas.openxmlformats.org/officeDocument/2006/relationships/hyperlink" Target="https://doi.org/10.1111/nph.17903" TargetMode="External"/><Relationship Id="rId50" Type="http://schemas.openxmlformats.org/officeDocument/2006/relationships/hyperlink" Target="https://doi.org/10.1086/338511" TargetMode="External"/><Relationship Id="rId55" Type="http://schemas.openxmlformats.org/officeDocument/2006/relationships/hyperlink" Target="https://doi.org/10.1016/S0005-2728(98)00135-2" TargetMode="External"/><Relationship Id="rId76" Type="http://schemas.openxmlformats.org/officeDocument/2006/relationships/hyperlink" Target="https://doi.org/10.1104/pp.119.2.785" TargetMode="External"/><Relationship Id="rId97" Type="http://schemas.openxmlformats.org/officeDocument/2006/relationships/hyperlink" Target="https://doi.org/10.1002/elsc.201300165"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4319/lo.1991.36.7.1457" TargetMode="External"/><Relationship Id="rId92" Type="http://schemas.openxmlformats.org/officeDocument/2006/relationships/hyperlink" Target="https://doi.org/10.1002/cyto.a.24508" TargetMode="External"/><Relationship Id="rId2" Type="http://schemas.openxmlformats.org/officeDocument/2006/relationships/styles" Target="styles.xml"/><Relationship Id="rId29" Type="http://schemas.openxmlformats.org/officeDocument/2006/relationships/hyperlink" Target="https://doi.org/10.1083/jcb.58.2.419" TargetMode="External"/><Relationship Id="rId24" Type="http://schemas.openxmlformats.org/officeDocument/2006/relationships/hyperlink" Target="https://doi.org/10.1111/1462-2920.16384" TargetMode="External"/><Relationship Id="rId40" Type="http://schemas.openxmlformats.org/officeDocument/2006/relationships/hyperlink" Target="https://doi.org/10.1073/pnas.1307701110" TargetMode="External"/><Relationship Id="rId45" Type="http://schemas.openxmlformats.org/officeDocument/2006/relationships/hyperlink" Target="https://doi.org/10.1016/j.algal.2017.04.009" TargetMode="External"/><Relationship Id="rId66" Type="http://schemas.openxmlformats.org/officeDocument/2006/relationships/hyperlink" Target="https://doi.org/10.1029/JC093iC09p10749" TargetMode="External"/><Relationship Id="rId87" Type="http://schemas.openxmlformats.org/officeDocument/2006/relationships/hyperlink" Target="https://doi.org/10.1111/j.1365-2427.2008.02119.x" TargetMode="External"/><Relationship Id="rId61" Type="http://schemas.openxmlformats.org/officeDocument/2006/relationships/hyperlink" Target="https://doi.org/10.1073/pnas.0810891106" TargetMode="External"/><Relationship Id="rId82" Type="http://schemas.openxmlformats.org/officeDocument/2006/relationships/hyperlink" Target="https://doi.org/10.3390/cells909203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6/j.marpolbul.2021.112059" TargetMode="External"/><Relationship Id="rId35" Type="http://schemas.openxmlformats.org/officeDocument/2006/relationships/hyperlink" Target="https://doi.org/10.4319/lo.1999.44.1.0052" TargetMode="External"/><Relationship Id="rId56" Type="http://schemas.openxmlformats.org/officeDocument/2006/relationships/hyperlink" Target="https://doi.org/10.1038/s41598-021-91106-5" TargetMode="External"/><Relationship Id="rId77" Type="http://schemas.openxmlformats.org/officeDocument/2006/relationships/hyperlink" Target="https://doi.org/10.1038/sdata.2017.98" TargetMode="External"/><Relationship Id="rId100" Type="http://schemas.openxmlformats.org/officeDocument/2006/relationships/fontTable" Target="fontTable.xml"/><Relationship Id="rId8" Type="http://schemas.openxmlformats.org/officeDocument/2006/relationships/hyperlink" Target="mailto:dubhglascambeuil@gmail.com" TargetMode="External"/><Relationship Id="rId51" Type="http://schemas.openxmlformats.org/officeDocument/2006/relationships/hyperlink" Target="https://doi.org/10.1038/nclimate3147" TargetMode="External"/><Relationship Id="rId72" Type="http://schemas.openxmlformats.org/officeDocument/2006/relationships/hyperlink" Target="http://www.posit.co/" TargetMode="External"/><Relationship Id="rId93" Type="http://schemas.openxmlformats.org/officeDocument/2006/relationships/hyperlink" Target="https://doi.org/10.1201/9781315370279" TargetMode="External"/><Relationship Id="rId98" Type="http://schemas.openxmlformats.org/officeDocument/2006/relationships/hyperlink" Target="https://doi.org/10.1046/j.1440-1835.2001.00230.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59</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1</cp:revision>
  <dcterms:created xsi:type="dcterms:W3CDTF">2024-01-22T20:55:00Z</dcterms:created>
  <dcterms:modified xsi:type="dcterms:W3CDTF">2024-05-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